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13DA10" w14:textId="7F5D390D" w:rsidR="00EE0092" w:rsidRDefault="00EE0092" w:rsidP="00EE0092">
      <w:pPr>
        <w:pBdr>
          <w:bottom w:val="single" w:sz="6" w:space="1" w:color="auto"/>
        </w:pBdr>
        <w:spacing w:after="0" w:line="240" w:lineRule="auto"/>
        <w:rPr>
          <w:rFonts w:ascii="Arial" w:hAnsi="Arial" w:cs="Arial"/>
          <w:b/>
          <w:sz w:val="36"/>
        </w:rPr>
      </w:pPr>
    </w:p>
    <w:p w14:paraId="6D930740" w14:textId="14EEA09C" w:rsidR="00466C5D" w:rsidRPr="00C35253" w:rsidRDefault="00EE0092" w:rsidP="007E4E4D">
      <w:pPr>
        <w:pBdr>
          <w:bottom w:val="single" w:sz="6" w:space="1" w:color="auto"/>
        </w:pBdr>
        <w:spacing w:after="0" w:line="240" w:lineRule="auto"/>
        <w:ind w:firstLine="720"/>
        <w:jc w:val="right"/>
        <w:rPr>
          <w:rFonts w:ascii="Arial" w:hAnsi="Arial" w:cs="Arial"/>
          <w:b/>
          <w:color w:val="EB6C15"/>
          <w:sz w:val="36"/>
        </w:rPr>
      </w:pPr>
      <w:r w:rsidRPr="00C35253">
        <w:rPr>
          <w:rFonts w:ascii="Arial" w:hAnsi="Arial" w:cs="Arial"/>
          <w:b/>
          <w:noProof/>
          <w:color w:val="EB6C15"/>
          <w:sz w:val="36"/>
        </w:rPr>
        <w:drawing>
          <wp:anchor distT="0" distB="0" distL="114300" distR="114300" simplePos="0" relativeHeight="251665408" behindDoc="0" locked="0" layoutInCell="1" allowOverlap="1" wp14:anchorId="219448D4" wp14:editId="746F5599">
            <wp:simplePos x="0" y="0"/>
            <wp:positionH relativeFrom="margin">
              <wp:align>left</wp:align>
            </wp:positionH>
            <wp:positionV relativeFrom="paragraph">
              <wp:posOffset>-170815</wp:posOffset>
            </wp:positionV>
            <wp:extent cx="1612900" cy="381635"/>
            <wp:effectExtent l="0" t="0" r="635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HARE Logo - Horizontal Blk Text Trans Bckgrnd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2900" cy="3816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F64B7" w:rsidRPr="00C35253">
        <w:rPr>
          <w:rFonts w:ascii="Arial" w:hAnsi="Arial" w:cs="Arial"/>
          <w:b/>
          <w:color w:val="EB6C15"/>
          <w:sz w:val="36"/>
        </w:rPr>
        <w:t xml:space="preserve">   </w:t>
      </w:r>
      <w:r w:rsidR="00AE27D3" w:rsidRPr="00D35002">
        <w:rPr>
          <w:rFonts w:ascii="Arial" w:hAnsi="Arial" w:cs="Arial"/>
          <w:b/>
          <w:color w:val="E55D27"/>
          <w:sz w:val="36"/>
        </w:rPr>
        <w:t>FINANCIAL</w:t>
      </w:r>
      <w:r w:rsidR="00AE27D3" w:rsidRPr="00D35002">
        <w:rPr>
          <w:rFonts w:ascii="Arial" w:hAnsi="Arial" w:cs="Arial"/>
          <w:b/>
          <w:color w:val="E55D27"/>
          <w:sz w:val="28"/>
        </w:rPr>
        <w:t xml:space="preserve"> </w:t>
      </w:r>
      <w:r w:rsidR="008F3326" w:rsidRPr="00D35002">
        <w:rPr>
          <w:rFonts w:ascii="Arial" w:hAnsi="Arial" w:cs="Arial"/>
          <w:b/>
          <w:color w:val="E55D27"/>
          <w:sz w:val="36"/>
        </w:rPr>
        <w:t>Security User Permission Form</w:t>
      </w:r>
    </w:p>
    <w:p w14:paraId="227ADCC8" w14:textId="77777777" w:rsidR="00866ADB" w:rsidRPr="00866ADB" w:rsidRDefault="00866ADB" w:rsidP="008007E3">
      <w:pPr>
        <w:spacing w:after="0" w:line="240" w:lineRule="auto"/>
        <w:rPr>
          <w:rStyle w:val="Hyperlink"/>
          <w:rFonts w:ascii="Arial" w:hAnsi="Arial" w:cs="Arial"/>
          <w:b/>
          <w:color w:val="auto"/>
          <w:sz w:val="6"/>
          <w:szCs w:val="16"/>
          <w:u w:val="none"/>
        </w:rPr>
      </w:pPr>
    </w:p>
    <w:p w14:paraId="6D930743" w14:textId="402B503F" w:rsidR="00F46083" w:rsidRPr="00E037A5" w:rsidRDefault="00BC6E71" w:rsidP="00890279">
      <w:pPr>
        <w:keepLines/>
        <w:tabs>
          <w:tab w:val="left" w:pos="1620"/>
          <w:tab w:val="left" w:pos="4320"/>
        </w:tabs>
        <w:spacing w:after="0" w:line="240" w:lineRule="auto"/>
        <w:rPr>
          <w:rFonts w:ascii="Arial" w:hAnsi="Arial" w:cs="Arial"/>
          <w:b/>
          <w:sz w:val="16"/>
          <w:szCs w:val="16"/>
        </w:rPr>
      </w:pPr>
      <w:r w:rsidRPr="00E037A5">
        <w:rPr>
          <w:rFonts w:ascii="Arial" w:hAnsi="Arial" w:cs="Arial"/>
          <w:b/>
          <w:sz w:val="16"/>
          <w:szCs w:val="16"/>
        </w:rPr>
        <w:t>Agency Name:</w:t>
      </w:r>
      <w:r w:rsidR="007452D7" w:rsidRPr="00E037A5">
        <w:rPr>
          <w:rFonts w:ascii="Arial" w:hAnsi="Arial" w:cs="Arial"/>
          <w:b/>
          <w:sz w:val="16"/>
          <w:szCs w:val="16"/>
        </w:rPr>
        <w:tab/>
      </w:r>
      <w:sdt>
        <w:sdtPr>
          <w:rPr>
            <w:rFonts w:ascii="Arial" w:hAnsi="Arial" w:cs="Arial"/>
            <w:b/>
            <w:color w:val="0070C0"/>
            <w:sz w:val="16"/>
            <w:szCs w:val="16"/>
            <w:u w:val="single"/>
          </w:rPr>
          <w:id w:val="1044637450"/>
          <w:placeholder>
            <w:docPart w:val="36A20A82DFFC458C86C08229DAECDE52"/>
          </w:placeholder>
        </w:sdtPr>
        <w:sdtEndPr>
          <w:rPr>
            <w:color w:val="auto"/>
          </w:rPr>
        </w:sdtEndPr>
        <w:sdtContent>
          <w:sdt>
            <w:sdtPr>
              <w:rPr>
                <w:rFonts w:ascii="Arial" w:hAnsi="Arial" w:cs="Arial"/>
                <w:b/>
                <w:sz w:val="16"/>
                <w:szCs w:val="16"/>
                <w:u w:val="single"/>
              </w:rPr>
              <w:id w:val="-2037188581"/>
              <w:placeholder>
                <w:docPart w:val="D6C8A1027D714207A58876AFB2C6163A"/>
              </w:placeholder>
              <w:showingPlcHdr/>
            </w:sdtPr>
            <w:sdtEndPr/>
            <w:sdtContent>
              <w:r w:rsidR="00106E8D" w:rsidRPr="00E037A5">
                <w:rPr>
                  <w:rStyle w:val="PlaceholderText"/>
                  <w:rFonts w:ascii="Arial" w:hAnsi="Arial" w:cs="Arial"/>
                  <w:color w:val="0070C0"/>
                  <w:sz w:val="16"/>
                  <w:szCs w:val="16"/>
                  <w:u w:val="single"/>
                </w:rPr>
                <w:t>Click here to enter text.</w:t>
              </w:r>
            </w:sdtContent>
          </w:sdt>
        </w:sdtContent>
      </w:sdt>
      <w:r w:rsidR="004E6B76" w:rsidRPr="00E037A5">
        <w:rPr>
          <w:rFonts w:ascii="Arial" w:hAnsi="Arial" w:cs="Arial"/>
          <w:b/>
          <w:sz w:val="16"/>
          <w:szCs w:val="16"/>
        </w:rPr>
        <w:tab/>
      </w:r>
      <w:r w:rsidR="00866ADB" w:rsidRPr="00E037A5">
        <w:rPr>
          <w:rFonts w:ascii="Arial" w:hAnsi="Arial" w:cs="Arial"/>
          <w:b/>
          <w:sz w:val="16"/>
          <w:szCs w:val="16"/>
        </w:rPr>
        <w:tab/>
      </w:r>
      <w:r w:rsidR="00DF6319" w:rsidRPr="00E037A5">
        <w:rPr>
          <w:rFonts w:ascii="Arial" w:hAnsi="Arial" w:cs="Arial"/>
          <w:b/>
          <w:sz w:val="16"/>
          <w:szCs w:val="16"/>
        </w:rPr>
        <w:t>Business Unit:</w:t>
      </w:r>
      <w:r w:rsidR="00DF6319" w:rsidRPr="00E037A5">
        <w:rPr>
          <w:rFonts w:ascii="Arial" w:hAnsi="Arial" w:cs="Arial"/>
          <w:b/>
          <w:sz w:val="16"/>
          <w:szCs w:val="16"/>
        </w:rPr>
        <w:tab/>
        <w:t xml:space="preserve"> </w:t>
      </w:r>
      <w:r w:rsidR="00DF6319" w:rsidRPr="00E037A5">
        <w:rPr>
          <w:rFonts w:ascii="Arial" w:hAnsi="Arial" w:cs="Arial"/>
          <w:b/>
          <w:sz w:val="16"/>
          <w:szCs w:val="16"/>
        </w:rPr>
        <w:tab/>
      </w:r>
      <w:sdt>
        <w:sdtPr>
          <w:rPr>
            <w:rFonts w:ascii="Arial" w:hAnsi="Arial" w:cs="Arial"/>
            <w:b/>
            <w:sz w:val="16"/>
            <w:szCs w:val="16"/>
            <w:u w:val="single"/>
          </w:rPr>
          <w:id w:val="-1331357909"/>
          <w:placeholder>
            <w:docPart w:val="AE91B355823D4E459415E58B48EFFB3C"/>
          </w:placeholder>
          <w:showingPlcHdr/>
        </w:sdtPr>
        <w:sdtEndPr/>
        <w:sdtContent>
          <w:r w:rsidR="00DF6319" w:rsidRPr="00E037A5">
            <w:rPr>
              <w:rStyle w:val="PlaceholderText"/>
              <w:rFonts w:ascii="Arial" w:hAnsi="Arial" w:cs="Arial"/>
              <w:color w:val="0070C0"/>
              <w:sz w:val="16"/>
              <w:szCs w:val="16"/>
              <w:u w:val="single"/>
            </w:rPr>
            <w:t>Click here to enter text.</w:t>
          </w:r>
        </w:sdtContent>
      </w:sdt>
      <w:r w:rsidR="00DF6319" w:rsidRPr="00E037A5">
        <w:rPr>
          <w:rFonts w:ascii="Arial" w:hAnsi="Arial" w:cs="Arial"/>
          <w:b/>
          <w:sz w:val="16"/>
          <w:szCs w:val="16"/>
        </w:rPr>
        <w:tab/>
      </w:r>
      <w:r w:rsidR="004E6B76" w:rsidRPr="00E037A5">
        <w:rPr>
          <w:rFonts w:ascii="Arial" w:hAnsi="Arial" w:cs="Arial"/>
          <w:b/>
          <w:sz w:val="16"/>
          <w:szCs w:val="16"/>
        </w:rPr>
        <w:tab/>
      </w:r>
    </w:p>
    <w:p w14:paraId="6D930744" w14:textId="709D66FF" w:rsidR="00F46083" w:rsidRPr="00E037A5" w:rsidRDefault="00DF6319" w:rsidP="00890279">
      <w:pPr>
        <w:tabs>
          <w:tab w:val="left" w:pos="1620"/>
          <w:tab w:val="left" w:pos="4320"/>
        </w:tabs>
        <w:spacing w:after="0" w:line="240" w:lineRule="auto"/>
        <w:rPr>
          <w:rFonts w:ascii="Arial" w:hAnsi="Arial" w:cs="Arial"/>
          <w:b/>
          <w:sz w:val="16"/>
          <w:szCs w:val="16"/>
        </w:rPr>
      </w:pPr>
      <w:r w:rsidRPr="00E037A5">
        <w:rPr>
          <w:rFonts w:ascii="Arial" w:hAnsi="Arial" w:cs="Arial"/>
          <w:b/>
          <w:sz w:val="16"/>
          <w:szCs w:val="16"/>
        </w:rPr>
        <w:t>Employee Name:</w:t>
      </w:r>
      <w:r w:rsidR="00F46083" w:rsidRPr="00E037A5">
        <w:rPr>
          <w:rFonts w:ascii="Arial" w:hAnsi="Arial" w:cs="Arial"/>
          <w:b/>
          <w:sz w:val="16"/>
          <w:szCs w:val="16"/>
        </w:rPr>
        <w:t xml:space="preserve"> </w:t>
      </w:r>
      <w:r w:rsidR="007452D7" w:rsidRPr="00E037A5">
        <w:rPr>
          <w:rFonts w:ascii="Arial" w:hAnsi="Arial" w:cs="Arial"/>
          <w:b/>
          <w:sz w:val="16"/>
          <w:szCs w:val="16"/>
        </w:rPr>
        <w:tab/>
      </w:r>
      <w:sdt>
        <w:sdtPr>
          <w:rPr>
            <w:rFonts w:ascii="Arial" w:hAnsi="Arial" w:cs="Arial"/>
            <w:b/>
            <w:sz w:val="16"/>
            <w:szCs w:val="16"/>
            <w:u w:val="single"/>
          </w:rPr>
          <w:id w:val="-405228754"/>
          <w:placeholder>
            <w:docPart w:val="3D7B4A5F124841CB948AB4DF3B8166CA"/>
          </w:placeholder>
          <w:showingPlcHdr/>
        </w:sdtPr>
        <w:sdtEndPr/>
        <w:sdtContent>
          <w:r w:rsidR="00106E8D" w:rsidRPr="00E037A5">
            <w:rPr>
              <w:rStyle w:val="PlaceholderText"/>
              <w:rFonts w:ascii="Arial" w:hAnsi="Arial" w:cs="Arial"/>
              <w:color w:val="0070C0"/>
              <w:sz w:val="16"/>
              <w:szCs w:val="16"/>
              <w:u w:val="single"/>
            </w:rPr>
            <w:t>Click here to enter text.</w:t>
          </w:r>
        </w:sdtContent>
      </w:sdt>
      <w:r w:rsidR="00466C5D" w:rsidRPr="00E037A5">
        <w:rPr>
          <w:rFonts w:ascii="Arial" w:hAnsi="Arial" w:cs="Arial"/>
          <w:b/>
          <w:sz w:val="16"/>
          <w:szCs w:val="16"/>
        </w:rPr>
        <w:tab/>
      </w:r>
      <w:r w:rsidR="00866ADB" w:rsidRPr="00E037A5">
        <w:rPr>
          <w:rFonts w:ascii="Arial" w:hAnsi="Arial" w:cs="Arial"/>
          <w:b/>
          <w:sz w:val="16"/>
          <w:szCs w:val="16"/>
        </w:rPr>
        <w:tab/>
      </w:r>
      <w:r w:rsidRPr="00E037A5">
        <w:rPr>
          <w:rFonts w:ascii="Arial" w:hAnsi="Arial" w:cs="Arial"/>
          <w:b/>
          <w:sz w:val="16"/>
          <w:szCs w:val="16"/>
        </w:rPr>
        <w:t>SHARE Employee ID #</w:t>
      </w:r>
      <w:r w:rsidR="00E037A5">
        <w:rPr>
          <w:rFonts w:ascii="Arial" w:hAnsi="Arial" w:cs="Arial"/>
          <w:b/>
          <w:sz w:val="16"/>
          <w:szCs w:val="16"/>
        </w:rPr>
        <w:t>:</w:t>
      </w:r>
      <w:r w:rsidR="00174BC7" w:rsidRPr="00E037A5">
        <w:rPr>
          <w:rFonts w:ascii="Arial" w:hAnsi="Arial" w:cs="Arial"/>
          <w:b/>
          <w:sz w:val="16"/>
          <w:szCs w:val="16"/>
        </w:rPr>
        <w:t xml:space="preserve"> </w:t>
      </w:r>
      <w:r w:rsidR="007452D7" w:rsidRPr="00E037A5">
        <w:rPr>
          <w:rFonts w:ascii="Arial" w:hAnsi="Arial" w:cs="Arial"/>
          <w:b/>
          <w:sz w:val="16"/>
          <w:szCs w:val="16"/>
        </w:rPr>
        <w:tab/>
      </w:r>
      <w:sdt>
        <w:sdtPr>
          <w:rPr>
            <w:rFonts w:ascii="Arial" w:hAnsi="Arial" w:cs="Arial"/>
            <w:b/>
            <w:sz w:val="16"/>
            <w:szCs w:val="16"/>
            <w:u w:val="single"/>
          </w:rPr>
          <w:id w:val="-1258977530"/>
          <w:placeholder>
            <w:docPart w:val="4B1E1393E3FC45339C23E6CE247CB018"/>
          </w:placeholder>
          <w:showingPlcHdr/>
        </w:sdtPr>
        <w:sdtEndPr/>
        <w:sdtContent>
          <w:r w:rsidRPr="00E037A5">
            <w:rPr>
              <w:rStyle w:val="PlaceholderText"/>
              <w:rFonts w:ascii="Arial" w:hAnsi="Arial" w:cs="Arial"/>
              <w:color w:val="0070C0"/>
              <w:sz w:val="16"/>
              <w:szCs w:val="16"/>
              <w:u w:val="single"/>
            </w:rPr>
            <w:t>Click here to enter text.</w:t>
          </w:r>
        </w:sdtContent>
      </w:sdt>
      <w:r w:rsidRPr="00E037A5">
        <w:rPr>
          <w:rFonts w:ascii="Arial" w:hAnsi="Arial" w:cs="Arial"/>
          <w:b/>
          <w:sz w:val="16"/>
          <w:szCs w:val="16"/>
        </w:rPr>
        <w:tab/>
      </w:r>
    </w:p>
    <w:p w14:paraId="3C2FF54F" w14:textId="7F6213C5" w:rsidR="00B26B7E" w:rsidRPr="00E037A5" w:rsidRDefault="00B26B7E" w:rsidP="00B26B7E">
      <w:pPr>
        <w:tabs>
          <w:tab w:val="left" w:pos="1620"/>
          <w:tab w:val="left" w:pos="4320"/>
        </w:tabs>
        <w:spacing w:after="0" w:line="240" w:lineRule="auto"/>
        <w:rPr>
          <w:rFonts w:ascii="Arial" w:hAnsi="Arial" w:cs="Arial"/>
          <w:b/>
          <w:sz w:val="16"/>
          <w:szCs w:val="16"/>
        </w:rPr>
      </w:pPr>
      <w:r w:rsidRPr="00E037A5">
        <w:rPr>
          <w:rFonts w:ascii="Arial" w:hAnsi="Arial" w:cs="Arial"/>
          <w:b/>
          <w:sz w:val="16"/>
          <w:szCs w:val="16"/>
        </w:rPr>
        <w:t xml:space="preserve">Submitted By: </w:t>
      </w:r>
      <w:r w:rsidRPr="00E037A5">
        <w:rPr>
          <w:rFonts w:ascii="Arial" w:hAnsi="Arial" w:cs="Arial"/>
          <w:b/>
          <w:sz w:val="16"/>
          <w:szCs w:val="16"/>
        </w:rPr>
        <w:tab/>
      </w:r>
      <w:sdt>
        <w:sdtPr>
          <w:rPr>
            <w:rFonts w:ascii="Arial" w:hAnsi="Arial" w:cs="Arial"/>
            <w:b/>
            <w:sz w:val="16"/>
            <w:szCs w:val="16"/>
            <w:u w:val="single"/>
          </w:rPr>
          <w:id w:val="570004523"/>
          <w:placeholder>
            <w:docPart w:val="4B5F784DBE414DA2A27394556A5263D1"/>
          </w:placeholder>
          <w:showingPlcHdr/>
        </w:sdtPr>
        <w:sdtEndPr/>
        <w:sdtContent>
          <w:r w:rsidRPr="00E037A5">
            <w:rPr>
              <w:rStyle w:val="PlaceholderText"/>
              <w:rFonts w:ascii="Arial" w:hAnsi="Arial" w:cs="Arial"/>
              <w:color w:val="0070C0"/>
              <w:sz w:val="16"/>
              <w:szCs w:val="16"/>
              <w:u w:val="single"/>
            </w:rPr>
            <w:t>Click here to enter text.</w:t>
          </w:r>
        </w:sdtContent>
      </w:sdt>
      <w:r w:rsidR="004E6B76" w:rsidRPr="00E037A5">
        <w:rPr>
          <w:rFonts w:ascii="Arial" w:hAnsi="Arial" w:cs="Arial"/>
          <w:b/>
          <w:sz w:val="16"/>
          <w:szCs w:val="16"/>
        </w:rPr>
        <w:tab/>
      </w:r>
      <w:r w:rsidR="00866ADB" w:rsidRPr="00E037A5">
        <w:rPr>
          <w:rFonts w:ascii="Arial" w:hAnsi="Arial" w:cs="Arial"/>
          <w:b/>
          <w:sz w:val="16"/>
          <w:szCs w:val="16"/>
        </w:rPr>
        <w:tab/>
      </w:r>
      <w:r w:rsidR="009232C4" w:rsidRPr="00E037A5">
        <w:rPr>
          <w:rFonts w:ascii="Arial" w:hAnsi="Arial" w:cs="Arial"/>
          <w:b/>
          <w:sz w:val="16"/>
          <w:szCs w:val="16"/>
        </w:rPr>
        <w:t>Employee E-Mail:</w:t>
      </w:r>
      <w:r w:rsidR="00E037A5">
        <w:rPr>
          <w:rFonts w:ascii="Arial" w:hAnsi="Arial" w:cs="Arial"/>
          <w:b/>
          <w:sz w:val="16"/>
          <w:szCs w:val="16"/>
        </w:rPr>
        <w:tab/>
      </w:r>
      <w:r w:rsidR="009232C4" w:rsidRPr="00E037A5">
        <w:rPr>
          <w:rFonts w:ascii="Arial" w:hAnsi="Arial" w:cs="Arial"/>
          <w:b/>
          <w:sz w:val="16"/>
          <w:szCs w:val="16"/>
        </w:rPr>
        <w:t xml:space="preserve"> </w:t>
      </w:r>
      <w:r w:rsidR="00866ADB" w:rsidRPr="00E037A5">
        <w:rPr>
          <w:rFonts w:ascii="Arial" w:hAnsi="Arial" w:cs="Arial"/>
          <w:b/>
          <w:sz w:val="16"/>
          <w:szCs w:val="16"/>
        </w:rPr>
        <w:tab/>
      </w:r>
      <w:sdt>
        <w:sdtPr>
          <w:rPr>
            <w:rFonts w:ascii="Arial" w:hAnsi="Arial" w:cs="Arial"/>
            <w:b/>
            <w:sz w:val="16"/>
            <w:szCs w:val="16"/>
            <w:u w:val="single"/>
          </w:rPr>
          <w:id w:val="748080626"/>
          <w:placeholder>
            <w:docPart w:val="1465138AD0EA435A9A3F57A18B82BCF7"/>
          </w:placeholder>
          <w:showingPlcHdr/>
        </w:sdtPr>
        <w:sdtEndPr/>
        <w:sdtContent>
          <w:r w:rsidR="00106E8D" w:rsidRPr="00E037A5">
            <w:rPr>
              <w:rStyle w:val="PlaceholderText"/>
              <w:rFonts w:ascii="Arial" w:hAnsi="Arial" w:cs="Arial"/>
              <w:color w:val="0070C0"/>
              <w:sz w:val="16"/>
              <w:szCs w:val="16"/>
              <w:u w:val="single"/>
            </w:rPr>
            <w:t>Click here to enter text.</w:t>
          </w:r>
        </w:sdtContent>
      </w:sdt>
    </w:p>
    <w:p w14:paraId="6D93074C" w14:textId="64DAE27E" w:rsidR="00A120A2" w:rsidRPr="00E037A5" w:rsidRDefault="00DA7632" w:rsidP="00B26B7E">
      <w:pPr>
        <w:tabs>
          <w:tab w:val="left" w:pos="1620"/>
          <w:tab w:val="left" w:pos="4320"/>
        </w:tabs>
        <w:spacing w:after="0" w:line="240" w:lineRule="auto"/>
        <w:rPr>
          <w:rFonts w:ascii="Arial" w:hAnsi="Arial" w:cs="Arial"/>
          <w:b/>
          <w:sz w:val="16"/>
          <w:szCs w:val="16"/>
        </w:rPr>
      </w:pPr>
      <w:r w:rsidRPr="00E037A5">
        <w:rPr>
          <w:rFonts w:ascii="Arial" w:eastAsia="MS Gothic" w:hAnsi="Arial" w:cs="Arial"/>
          <w:b/>
          <w:sz w:val="16"/>
          <w:szCs w:val="16"/>
        </w:rPr>
        <w:t>Employee Status:</w:t>
      </w:r>
      <w:r w:rsidRPr="00E037A5">
        <w:rPr>
          <w:rFonts w:ascii="Arial" w:eastAsia="MS Gothic" w:hAnsi="Arial" w:cs="Arial"/>
          <w:sz w:val="16"/>
          <w:szCs w:val="16"/>
        </w:rPr>
        <w:t xml:space="preserve"> </w:t>
      </w:r>
      <w:r w:rsidR="00160579" w:rsidRPr="00E037A5">
        <w:rPr>
          <w:rFonts w:ascii="Arial" w:eastAsia="MS Gothic" w:hAnsi="Arial" w:cs="Arial"/>
          <w:sz w:val="16"/>
          <w:szCs w:val="16"/>
        </w:rPr>
        <w:tab/>
      </w:r>
      <w:sdt>
        <w:sdtPr>
          <w:rPr>
            <w:rStyle w:val="DropdownBox"/>
            <w:sz w:val="16"/>
            <w:szCs w:val="16"/>
          </w:rPr>
          <w:alias w:val="Employee Status"/>
          <w:tag w:val="Employee Status"/>
          <w:id w:val="-1007901879"/>
          <w:lock w:val="sdtLocked"/>
          <w:placeholder>
            <w:docPart w:val="C0843B3F21054DB199AA178099F2B111"/>
          </w:placeholder>
          <w15:color w:val="3366FF"/>
          <w:dropDownList>
            <w:listItem w:displayText="Select From dropbox" w:value="Select From dropbox"/>
            <w:listItem w:displayText="Contract or Temporary Employee" w:value="Contract or Temporary Employee"/>
            <w:listItem w:displayText="Current SHARE User" w:value="Current SHARE User"/>
            <w:listItem w:displayText="New SHARE User (Issue User ID and Password)" w:value="New SHARE User (Issue User ID and Password)"/>
            <w:listItem w:displayText="Termination (Remove all security. Leave rest of form blank.)" w:value="Termination (Remove all security. Leave rest of form blank.)"/>
            <w:listItem w:displayText="Transfer FROM State Agency (Existing security will be removed. Leave rest of form blank.)" w:value="Transfer FROM State Agency (Existing security will be removed. Leave rest of form blank.)"/>
            <w:listItem w:displayText="Transfer TO State Agency (Any existing Security will be removed)" w:value="Transfer TO State Agency (Any existing Security will be removed)"/>
          </w:dropDownList>
        </w:sdtPr>
        <w:sdtEndPr>
          <w:rPr>
            <w:rStyle w:val="DefaultParagraphFont"/>
            <w:rFonts w:asciiTheme="minorHAnsi" w:eastAsia="MS Gothic" w:hAnsiTheme="minorHAnsi" w:cs="Arial"/>
            <w:b w:val="0"/>
            <w:color w:val="auto"/>
            <w:u w:val="none"/>
          </w:rPr>
        </w:sdtEndPr>
        <w:sdtContent>
          <w:r w:rsidR="00866ADB" w:rsidRPr="00E037A5">
            <w:rPr>
              <w:rStyle w:val="DropdownBox"/>
              <w:sz w:val="16"/>
              <w:szCs w:val="16"/>
            </w:rPr>
            <w:t>Select From dropbox</w:t>
          </w:r>
        </w:sdtContent>
      </w:sdt>
      <w:r w:rsidR="009C6E74" w:rsidRPr="00E037A5">
        <w:rPr>
          <w:rFonts w:ascii="Arial" w:hAnsi="Arial" w:cs="Arial"/>
          <w:sz w:val="16"/>
          <w:szCs w:val="16"/>
        </w:rPr>
        <w:tab/>
      </w:r>
      <w:r w:rsidR="00B26B7E" w:rsidRPr="00E037A5">
        <w:rPr>
          <w:rFonts w:ascii="Arial" w:hAnsi="Arial" w:cs="Arial"/>
          <w:sz w:val="16"/>
          <w:szCs w:val="16"/>
        </w:rPr>
        <w:tab/>
      </w:r>
    </w:p>
    <w:p w14:paraId="6D93074D" w14:textId="28C795C8" w:rsidR="00A120A2" w:rsidRPr="007E4E4D" w:rsidRDefault="007E4E4D" w:rsidP="007E4E4D">
      <w:pPr>
        <w:pBdr>
          <w:bottom w:val="single" w:sz="6" w:space="1" w:color="auto"/>
        </w:pBdr>
        <w:tabs>
          <w:tab w:val="left" w:pos="470"/>
        </w:tabs>
        <w:spacing w:after="0" w:line="240" w:lineRule="auto"/>
        <w:rPr>
          <w:rFonts w:ascii="Arial" w:hAnsi="Arial" w:cs="Arial"/>
          <w:sz w:val="6"/>
        </w:rPr>
      </w:pPr>
      <w:r w:rsidRPr="007E4E4D">
        <w:rPr>
          <w:rFonts w:ascii="Arial" w:hAnsi="Arial" w:cs="Arial"/>
          <w:sz w:val="6"/>
        </w:rPr>
        <w:tab/>
      </w:r>
    </w:p>
    <w:p w14:paraId="6D93074E" w14:textId="77777777" w:rsidR="00A120A2" w:rsidRPr="007E4E4D" w:rsidRDefault="00A120A2" w:rsidP="009232C4">
      <w:pPr>
        <w:spacing w:after="0" w:line="240" w:lineRule="auto"/>
        <w:rPr>
          <w:rFonts w:ascii="Arial" w:hAnsi="Arial" w:cs="Arial"/>
          <w:sz w:val="6"/>
        </w:rPr>
      </w:pPr>
    </w:p>
    <w:tbl>
      <w:tblPr>
        <w:tblStyle w:val="TableGrid"/>
        <w:tblpPr w:leftFromText="180" w:rightFromText="180" w:vertAnchor="text" w:horzAnchor="page" w:tblpX="6140" w:tblpY="-17"/>
        <w:tblOverlap w:val="never"/>
        <w:tblW w:w="0" w:type="auto"/>
        <w:tblLook w:val="04A0" w:firstRow="1" w:lastRow="0" w:firstColumn="1" w:lastColumn="0" w:noHBand="0" w:noVBand="1"/>
      </w:tblPr>
      <w:tblGrid>
        <w:gridCol w:w="5085"/>
      </w:tblGrid>
      <w:tr w:rsidR="00160579" w14:paraId="61543D5F" w14:textId="77777777" w:rsidTr="00866ADB">
        <w:trPr>
          <w:trHeight w:val="243"/>
        </w:trPr>
        <w:sdt>
          <w:sdtPr>
            <w:rPr>
              <w:rStyle w:val="Style3"/>
            </w:rPr>
            <w:alias w:val="Ex. - 23700, 21800, Etc."/>
            <w:tag w:val="Ex. - 23700, 21800, Etc."/>
            <w:id w:val="778223200"/>
            <w:placeholder>
              <w:docPart w:val="25611B6E6C58483A9A8B01AB0E1F19AA"/>
            </w:placeholder>
            <w:showingPlcHdr/>
            <w15:color w:val="3366FF"/>
            <w:text/>
          </w:sdtPr>
          <w:sdtEndPr>
            <w:rPr>
              <w:rStyle w:val="DefaultParagraphFont"/>
              <w:rFonts w:asciiTheme="minorHAnsi" w:hAnsiTheme="minorHAnsi" w:cs="Arial"/>
              <w:b/>
              <w:color w:val="auto"/>
              <w:sz w:val="14"/>
              <w:szCs w:val="18"/>
            </w:rPr>
          </w:sdtEndPr>
          <w:sdtContent>
            <w:tc>
              <w:tcPr>
                <w:tcW w:w="5085" w:type="dxa"/>
              </w:tcPr>
              <w:p w14:paraId="0EE77A87" w14:textId="4E2D6B30" w:rsidR="00160579" w:rsidRPr="00A46AF8" w:rsidRDefault="00A46AF8" w:rsidP="00866ADB">
                <w:pPr>
                  <w:rPr>
                    <w:rFonts w:ascii="Arial" w:hAnsi="Arial" w:cs="Arial"/>
                    <w:b/>
                    <w:color w:val="0070C0"/>
                    <w:sz w:val="14"/>
                    <w:szCs w:val="18"/>
                  </w:rPr>
                </w:pPr>
                <w:r w:rsidRPr="00A46AF8">
                  <w:rPr>
                    <w:rStyle w:val="PlaceholderText"/>
                    <w:color w:val="0070C0"/>
                    <w:sz w:val="16"/>
                    <w:u w:val="single"/>
                  </w:rPr>
                  <w:t>Click</w:t>
                </w:r>
                <w:r w:rsidR="00866ADB" w:rsidRPr="00A46AF8">
                  <w:rPr>
                    <w:rStyle w:val="PlaceholderText"/>
                    <w:color w:val="0070C0"/>
                    <w:sz w:val="16"/>
                    <w:u w:val="single"/>
                  </w:rPr>
                  <w:t xml:space="preserve"> here to enter text.</w:t>
                </w:r>
              </w:p>
            </w:tc>
          </w:sdtContent>
        </w:sdt>
      </w:tr>
    </w:tbl>
    <w:p w14:paraId="77C3456B" w14:textId="69ACF761" w:rsidR="00160579" w:rsidRPr="00B26B7E" w:rsidRDefault="00866ADB" w:rsidP="00160579">
      <w:pPr>
        <w:spacing w:after="0" w:line="240" w:lineRule="auto"/>
        <w:rPr>
          <w:rFonts w:ascii="Arial" w:hAnsi="Arial" w:cs="Arial"/>
          <w:b/>
          <w:color w:val="7F7F7F" w:themeColor="text1" w:themeTint="80"/>
          <w:sz w:val="16"/>
          <w:szCs w:val="16"/>
        </w:rPr>
      </w:pPr>
      <w:r w:rsidRPr="00B26B7E">
        <w:rPr>
          <w:rFonts w:ascii="Arial" w:hAnsi="Arial" w:cs="Arial"/>
          <w:b/>
          <w:color w:val="7F7F7F" w:themeColor="text1" w:themeTint="80"/>
          <w:sz w:val="16"/>
          <w:szCs w:val="16"/>
        </w:rPr>
        <w:t>Require access to multiple Business Units</w:t>
      </w:r>
      <w:r w:rsidR="00160579" w:rsidRPr="00B26B7E">
        <w:rPr>
          <w:rFonts w:ascii="Arial" w:hAnsi="Arial" w:cs="Arial"/>
          <w:b/>
          <w:color w:val="7F7F7F" w:themeColor="text1" w:themeTint="80"/>
          <w:sz w:val="16"/>
          <w:szCs w:val="16"/>
        </w:rPr>
        <w:t>?</w:t>
      </w:r>
      <w:r w:rsidRPr="00B26B7E">
        <w:rPr>
          <w:rFonts w:ascii="Arial" w:hAnsi="Arial" w:cs="Arial"/>
          <w:b/>
          <w:color w:val="7F7F7F" w:themeColor="text1" w:themeTint="80"/>
          <w:sz w:val="16"/>
          <w:szCs w:val="16"/>
        </w:rPr>
        <w:t xml:space="preserve"> </w:t>
      </w:r>
      <w:r w:rsidR="00A46AF8" w:rsidRPr="00B26B7E">
        <w:rPr>
          <w:rFonts w:ascii="Arial" w:hAnsi="Arial" w:cs="Arial"/>
          <w:b/>
          <w:color w:val="E55D27"/>
          <w:sz w:val="16"/>
          <w:szCs w:val="16"/>
        </w:rPr>
        <w:t>List them in the box.</w:t>
      </w:r>
    </w:p>
    <w:p w14:paraId="6D930759" w14:textId="77777777" w:rsidR="00921977" w:rsidRPr="007E4E4D" w:rsidRDefault="00921977" w:rsidP="00633A73">
      <w:pPr>
        <w:pBdr>
          <w:bottom w:val="single" w:sz="6" w:space="1" w:color="auto"/>
        </w:pBdr>
        <w:spacing w:after="0" w:line="240" w:lineRule="auto"/>
        <w:rPr>
          <w:rFonts w:ascii="Arial" w:hAnsi="Arial" w:cs="Arial"/>
          <w:b/>
          <w:color w:val="FF0000"/>
          <w:sz w:val="6"/>
        </w:rPr>
      </w:pPr>
    </w:p>
    <w:p w14:paraId="6D930765" w14:textId="55E8C9F5" w:rsidR="00466C5D" w:rsidRPr="00D35002" w:rsidRDefault="00A46AF8" w:rsidP="00161E5C">
      <w:pPr>
        <w:pBdr>
          <w:top w:val="single" w:sz="6" w:space="1" w:color="auto"/>
          <w:bottom w:val="single" w:sz="6" w:space="1" w:color="auto"/>
        </w:pBdr>
        <w:spacing w:after="0" w:line="240" w:lineRule="auto"/>
        <w:rPr>
          <w:rFonts w:ascii="Arial" w:hAnsi="Arial" w:cs="Arial"/>
          <w:b/>
          <w:color w:val="E55D27"/>
          <w:sz w:val="12"/>
        </w:rPr>
      </w:pPr>
      <w:r w:rsidRPr="00D35002">
        <w:rPr>
          <w:rFonts w:ascii="Arial" w:hAnsi="Arial" w:cs="Arial"/>
          <w:b/>
          <w:color w:val="E55D27"/>
          <w:sz w:val="12"/>
        </w:rPr>
        <w:t>Please use the dropdown and select “ADD” next to each job function that the user will perform. If you want to remove a role, select “DELETE.”</w:t>
      </w:r>
    </w:p>
    <w:p w14:paraId="148CC804" w14:textId="3B61BDEC" w:rsidR="00CF4320" w:rsidRPr="00922B7A" w:rsidRDefault="00CF4320" w:rsidP="00466C5D">
      <w:pPr>
        <w:spacing w:after="0" w:line="240" w:lineRule="auto"/>
        <w:rPr>
          <w:rFonts w:ascii="Arial" w:hAnsi="Arial" w:cs="Arial"/>
        </w:rPr>
      </w:pPr>
      <w:r w:rsidRPr="003D7D46">
        <w:rPr>
          <w:rFonts w:ascii="Arial" w:hAnsi="Arial" w:cs="Arial"/>
          <w:b/>
          <w:color w:val="767171" w:themeColor="background2" w:themeShade="80"/>
          <w:sz w:val="18"/>
        </w:rPr>
        <w:t>Purchasing Roles</w:t>
      </w:r>
      <w:r w:rsidRPr="003D7D46">
        <w:rPr>
          <w:rFonts w:ascii="Arial" w:hAnsi="Arial" w:cs="Arial"/>
          <w:b/>
          <w:color w:val="767171" w:themeColor="background2" w:themeShade="80"/>
        </w:rPr>
        <w:t xml:space="preserve"> </w:t>
      </w:r>
      <w:r w:rsidRPr="00D35002">
        <w:rPr>
          <w:rFonts w:ascii="Arial" w:hAnsi="Arial" w:cs="Arial"/>
          <w:b/>
          <w:color w:val="E55D27"/>
          <w:sz w:val="10"/>
        </w:rPr>
        <w:t>(SELECT ANY THAT APPLY)</w:t>
      </w:r>
      <w:r w:rsidRPr="00D35002">
        <w:rPr>
          <w:rFonts w:ascii="Arial" w:hAnsi="Arial" w:cs="Arial"/>
          <w:b/>
          <w:color w:val="E55D27"/>
          <w:sz w:val="18"/>
          <w:szCs w:val="18"/>
        </w:rPr>
        <w:t xml:space="preserve"> </w:t>
      </w:r>
      <w:r>
        <w:rPr>
          <w:rFonts w:ascii="Arial" w:hAnsi="Arial" w:cs="Arial"/>
          <w:b/>
          <w:color w:val="767171" w:themeColor="background2" w:themeShade="80"/>
          <w:sz w:val="18"/>
          <w:szCs w:val="18"/>
        </w:rPr>
        <w:tab/>
      </w:r>
      <w:r>
        <w:rPr>
          <w:rFonts w:ascii="Arial" w:hAnsi="Arial" w:cs="Arial"/>
          <w:b/>
          <w:color w:val="767171" w:themeColor="background2" w:themeShade="80"/>
          <w:sz w:val="18"/>
          <w:szCs w:val="18"/>
        </w:rPr>
        <w:tab/>
      </w:r>
      <w:r>
        <w:rPr>
          <w:rFonts w:ascii="Arial" w:hAnsi="Arial" w:cs="Arial"/>
          <w:b/>
          <w:color w:val="767171" w:themeColor="background2" w:themeShade="80"/>
          <w:sz w:val="18"/>
          <w:szCs w:val="18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47"/>
        <w:gridCol w:w="4356"/>
        <w:gridCol w:w="747"/>
        <w:gridCol w:w="4855"/>
      </w:tblGrid>
      <w:tr w:rsidR="00922B7A" w:rsidRPr="00D52465" w14:paraId="2B704914" w14:textId="77777777" w:rsidTr="008E18DB">
        <w:trPr>
          <w:trHeight w:val="215"/>
        </w:trPr>
        <w:sdt>
          <w:sdtPr>
            <w:rPr>
              <w:rStyle w:val="Style1"/>
              <w:sz w:val="18"/>
              <w:szCs w:val="18"/>
            </w:rPr>
            <w:alias w:val="Add/Delete"/>
            <w:tag w:val="Add/Delete"/>
            <w:id w:val="542647009"/>
            <w:placeholder>
              <w:docPart w:val="BE571B1FCA3741978560FA5BB24DFBAA"/>
            </w:placeholder>
            <w15:color w:val="0000FF"/>
            <w:dropDownList>
              <w:listItem w:displayText="Select" w:value="Select"/>
              <w:listItem w:displayText="Add" w:value="Add"/>
              <w:listItem w:displayText="Delete" w:value="Delete"/>
            </w:dropDownList>
          </w:sdtPr>
          <w:sdtEndPr>
            <w:rPr>
              <w:rStyle w:val="Style1"/>
            </w:rPr>
          </w:sdtEndPr>
          <w:sdtContent>
            <w:tc>
              <w:tcPr>
                <w:tcW w:w="747" w:type="dxa"/>
              </w:tcPr>
              <w:p w14:paraId="3CF97880" w14:textId="77777777" w:rsidR="00922B7A" w:rsidRPr="00D52465" w:rsidRDefault="00922B7A" w:rsidP="00922B7A">
                <w:pPr>
                  <w:rPr>
                    <w:sz w:val="18"/>
                    <w:szCs w:val="18"/>
                  </w:rPr>
                </w:pPr>
                <w:r w:rsidRPr="00D52465">
                  <w:rPr>
                    <w:rStyle w:val="Style1"/>
                    <w:sz w:val="18"/>
                    <w:szCs w:val="18"/>
                  </w:rPr>
                  <w:t>Select</w:t>
                </w:r>
              </w:p>
            </w:tc>
          </w:sdtContent>
        </w:sdt>
        <w:tc>
          <w:tcPr>
            <w:tcW w:w="4356" w:type="dxa"/>
          </w:tcPr>
          <w:p w14:paraId="49908A16" w14:textId="6F09059A" w:rsidR="00922B7A" w:rsidRPr="00D52465" w:rsidRDefault="00AF679F" w:rsidP="00922B7A">
            <w:pPr>
              <w:rPr>
                <w:rFonts w:ascii="Arial" w:hAnsi="Arial" w:cs="Arial"/>
                <w:sz w:val="18"/>
                <w:szCs w:val="18"/>
              </w:rPr>
            </w:pPr>
            <w:r w:rsidRPr="008774CA">
              <w:rPr>
                <w:rFonts w:ascii="Arial" w:hAnsi="Arial" w:cs="Arial"/>
                <w:sz w:val="18"/>
                <w:szCs w:val="18"/>
              </w:rPr>
              <w:t>Requisition</w:t>
            </w:r>
            <w:r w:rsidR="00ED505C">
              <w:rPr>
                <w:rFonts w:ascii="Arial" w:hAnsi="Arial" w:cs="Arial"/>
                <w:sz w:val="18"/>
                <w:szCs w:val="18"/>
              </w:rPr>
              <w:t xml:space="preserve"> View/Inquiry</w:t>
            </w:r>
          </w:p>
        </w:tc>
        <w:tc>
          <w:tcPr>
            <w:tcW w:w="747" w:type="dxa"/>
          </w:tcPr>
          <w:p w14:paraId="490E41B0" w14:textId="77777777" w:rsidR="00922B7A" w:rsidRPr="00D52465" w:rsidRDefault="00FD7CAD" w:rsidP="00922B7A">
            <w:pPr>
              <w:rPr>
                <w:sz w:val="18"/>
                <w:szCs w:val="18"/>
              </w:rPr>
            </w:pPr>
            <w:sdt>
              <w:sdtPr>
                <w:rPr>
                  <w:rStyle w:val="Style1"/>
                  <w:sz w:val="18"/>
                  <w:szCs w:val="18"/>
                </w:rPr>
                <w:alias w:val="Add/Delete"/>
                <w:tag w:val="Add/Delete"/>
                <w:id w:val="1458376321"/>
                <w:placeholder>
                  <w:docPart w:val="1341EA94417B4046913823D3413C1DFA"/>
                </w:placeholder>
                <w15:color w:val="0000FF"/>
                <w:dropDownList>
                  <w:listItem w:displayText="Select" w:value="Select"/>
                  <w:listItem w:displayText="Add" w:value="Add"/>
                  <w:listItem w:displayText="Delete" w:value="Delete"/>
                </w:dropDownList>
              </w:sdtPr>
              <w:sdtEndPr>
                <w:rPr>
                  <w:rStyle w:val="Style1"/>
                </w:rPr>
              </w:sdtEndPr>
              <w:sdtContent>
                <w:r w:rsidR="00922B7A" w:rsidRPr="00D52465">
                  <w:rPr>
                    <w:rStyle w:val="Style1"/>
                    <w:sz w:val="18"/>
                    <w:szCs w:val="18"/>
                  </w:rPr>
                  <w:t>Select</w:t>
                </w:r>
              </w:sdtContent>
            </w:sdt>
          </w:p>
        </w:tc>
        <w:tc>
          <w:tcPr>
            <w:tcW w:w="4855" w:type="dxa"/>
          </w:tcPr>
          <w:p w14:paraId="42FAD2A8" w14:textId="4FB8CB50" w:rsidR="00922B7A" w:rsidRPr="00D52465" w:rsidRDefault="00D47B17" w:rsidP="00922B7A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Requisition Approval – Level 2</w:t>
            </w:r>
          </w:p>
        </w:tc>
      </w:tr>
      <w:tr w:rsidR="00922B7A" w:rsidRPr="00D52465" w14:paraId="3CC1692F" w14:textId="77777777" w:rsidTr="008E18DB">
        <w:trPr>
          <w:trHeight w:val="215"/>
        </w:trPr>
        <w:sdt>
          <w:sdtPr>
            <w:rPr>
              <w:rStyle w:val="Style1"/>
              <w:sz w:val="18"/>
              <w:szCs w:val="18"/>
            </w:rPr>
            <w:alias w:val="Add/Delete"/>
            <w:tag w:val="Add/Delete"/>
            <w:id w:val="-997036233"/>
            <w:placeholder>
              <w:docPart w:val="6A4DE7E7A24D4DA5BA597261341A4D71"/>
            </w:placeholder>
            <w15:color w:val="0000FF"/>
            <w:dropDownList>
              <w:listItem w:displayText="Select" w:value="Select"/>
              <w:listItem w:displayText="Add" w:value="Add"/>
              <w:listItem w:displayText="Delete" w:value="Delete"/>
            </w:dropDownList>
          </w:sdtPr>
          <w:sdtEndPr>
            <w:rPr>
              <w:rStyle w:val="Style1"/>
            </w:rPr>
          </w:sdtEndPr>
          <w:sdtContent>
            <w:tc>
              <w:tcPr>
                <w:tcW w:w="747" w:type="dxa"/>
              </w:tcPr>
              <w:p w14:paraId="0DB05A23" w14:textId="77777777" w:rsidR="00922B7A" w:rsidRPr="00D52465" w:rsidRDefault="00922B7A" w:rsidP="00922B7A">
                <w:pPr>
                  <w:rPr>
                    <w:rStyle w:val="Style1"/>
                    <w:sz w:val="18"/>
                    <w:szCs w:val="18"/>
                  </w:rPr>
                </w:pPr>
                <w:r w:rsidRPr="00D52465">
                  <w:rPr>
                    <w:rStyle w:val="Style1"/>
                    <w:sz w:val="18"/>
                    <w:szCs w:val="18"/>
                  </w:rPr>
                  <w:t>Select</w:t>
                </w:r>
              </w:p>
            </w:tc>
          </w:sdtContent>
        </w:sdt>
        <w:tc>
          <w:tcPr>
            <w:tcW w:w="4356" w:type="dxa"/>
          </w:tcPr>
          <w:p w14:paraId="417EAA56" w14:textId="7D93A5BF" w:rsidR="00922B7A" w:rsidRPr="00D52465" w:rsidRDefault="008774CA" w:rsidP="00922B7A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Requisition Data Entry (Requester)</w:t>
            </w:r>
          </w:p>
        </w:tc>
        <w:sdt>
          <w:sdtPr>
            <w:rPr>
              <w:rStyle w:val="Style1"/>
              <w:sz w:val="18"/>
              <w:szCs w:val="18"/>
            </w:rPr>
            <w:alias w:val="Add/Delete"/>
            <w:tag w:val="Add/Delete"/>
            <w:id w:val="-211424959"/>
            <w:placeholder>
              <w:docPart w:val="FCBCB5F98F3F487FA2E9566FF902A819"/>
            </w:placeholder>
            <w15:color w:val="0000FF"/>
            <w:dropDownList>
              <w:listItem w:displayText="Select" w:value="Select"/>
              <w:listItem w:displayText="Add" w:value="Add"/>
              <w:listItem w:displayText="Delete" w:value="Delete"/>
            </w:dropDownList>
          </w:sdtPr>
          <w:sdtEndPr>
            <w:rPr>
              <w:rStyle w:val="Style1"/>
            </w:rPr>
          </w:sdtEndPr>
          <w:sdtContent>
            <w:tc>
              <w:tcPr>
                <w:tcW w:w="747" w:type="dxa"/>
              </w:tcPr>
              <w:p w14:paraId="335972DE" w14:textId="77777777" w:rsidR="00922B7A" w:rsidRPr="00D52465" w:rsidRDefault="00922B7A" w:rsidP="00922B7A">
                <w:pPr>
                  <w:rPr>
                    <w:rStyle w:val="Style1"/>
                    <w:sz w:val="18"/>
                    <w:szCs w:val="18"/>
                  </w:rPr>
                </w:pPr>
                <w:r w:rsidRPr="00D52465">
                  <w:rPr>
                    <w:rStyle w:val="Style1"/>
                    <w:sz w:val="18"/>
                    <w:szCs w:val="18"/>
                  </w:rPr>
                  <w:t>Select</w:t>
                </w:r>
              </w:p>
            </w:tc>
          </w:sdtContent>
        </w:sdt>
        <w:tc>
          <w:tcPr>
            <w:tcW w:w="4855" w:type="dxa"/>
          </w:tcPr>
          <w:p w14:paraId="09988F62" w14:textId="4692557E" w:rsidR="00922B7A" w:rsidRPr="00D52465" w:rsidRDefault="008774CA" w:rsidP="00922B7A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ull Authority to all Agency Requesters / Requisitions</w:t>
            </w:r>
          </w:p>
        </w:tc>
      </w:tr>
      <w:tr w:rsidR="00922B7A" w:rsidRPr="00D52465" w14:paraId="4B03FAAA" w14:textId="77777777" w:rsidTr="008E18DB">
        <w:trPr>
          <w:trHeight w:val="215"/>
        </w:trPr>
        <w:sdt>
          <w:sdtPr>
            <w:rPr>
              <w:rStyle w:val="Style1"/>
              <w:sz w:val="18"/>
              <w:szCs w:val="18"/>
            </w:rPr>
            <w:alias w:val="Add/Delete"/>
            <w:tag w:val="Add/Delete"/>
            <w:id w:val="-619688369"/>
            <w:placeholder>
              <w:docPart w:val="EA966A9944204EB9B070DCEB887A13FC"/>
            </w:placeholder>
            <w15:color w:val="0000FF"/>
            <w:dropDownList>
              <w:listItem w:displayText="Select" w:value="Select"/>
              <w:listItem w:displayText="Add" w:value="Add"/>
              <w:listItem w:displayText="Delete" w:value="Delete"/>
            </w:dropDownList>
          </w:sdtPr>
          <w:sdtEndPr>
            <w:rPr>
              <w:rStyle w:val="Style1"/>
            </w:rPr>
          </w:sdtEndPr>
          <w:sdtContent>
            <w:tc>
              <w:tcPr>
                <w:tcW w:w="747" w:type="dxa"/>
              </w:tcPr>
              <w:p w14:paraId="62ED0DF5" w14:textId="77777777" w:rsidR="00922B7A" w:rsidRPr="00D52465" w:rsidRDefault="00922B7A" w:rsidP="00922B7A">
                <w:pPr>
                  <w:rPr>
                    <w:rStyle w:val="Style1"/>
                    <w:sz w:val="18"/>
                    <w:szCs w:val="18"/>
                  </w:rPr>
                </w:pPr>
                <w:r w:rsidRPr="00D52465">
                  <w:rPr>
                    <w:rStyle w:val="Style1"/>
                    <w:sz w:val="18"/>
                    <w:szCs w:val="18"/>
                  </w:rPr>
                  <w:t>Select</w:t>
                </w:r>
              </w:p>
            </w:tc>
          </w:sdtContent>
        </w:sdt>
        <w:tc>
          <w:tcPr>
            <w:tcW w:w="4356" w:type="dxa"/>
          </w:tcPr>
          <w:p w14:paraId="3B3D60B2" w14:textId="6BE8A662" w:rsidR="00922B7A" w:rsidRPr="00D52465" w:rsidRDefault="008774CA" w:rsidP="00922B7A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Purchasing </w:t>
            </w:r>
            <w:r w:rsidR="00ED505C">
              <w:rPr>
                <w:rFonts w:ascii="Arial" w:hAnsi="Arial" w:cs="Arial"/>
                <w:sz w:val="18"/>
                <w:szCs w:val="18"/>
              </w:rPr>
              <w:t>View/Inquiry</w:t>
            </w:r>
          </w:p>
        </w:tc>
        <w:sdt>
          <w:sdtPr>
            <w:rPr>
              <w:rStyle w:val="Style1"/>
              <w:sz w:val="18"/>
              <w:szCs w:val="18"/>
            </w:rPr>
            <w:alias w:val="Add/Delete"/>
            <w:tag w:val="Add/Delete"/>
            <w:id w:val="1406951909"/>
            <w:placeholder>
              <w:docPart w:val="A22C0371AA2E45189B5ABC0398F53AEE"/>
            </w:placeholder>
            <w15:color w:val="0000FF"/>
            <w:dropDownList>
              <w:listItem w:displayText="Select" w:value="Select"/>
              <w:listItem w:displayText="Add" w:value="Add"/>
              <w:listItem w:displayText="Delete" w:value="Delete"/>
            </w:dropDownList>
          </w:sdtPr>
          <w:sdtEndPr>
            <w:rPr>
              <w:rStyle w:val="Style1"/>
            </w:rPr>
          </w:sdtEndPr>
          <w:sdtContent>
            <w:tc>
              <w:tcPr>
                <w:tcW w:w="747" w:type="dxa"/>
              </w:tcPr>
              <w:p w14:paraId="3CB36DB2" w14:textId="771DD797" w:rsidR="00922B7A" w:rsidRPr="00D52465" w:rsidRDefault="00922B7A" w:rsidP="00922B7A">
                <w:pPr>
                  <w:rPr>
                    <w:rStyle w:val="Style1"/>
                    <w:sz w:val="18"/>
                    <w:szCs w:val="18"/>
                  </w:rPr>
                </w:pPr>
                <w:r w:rsidRPr="00D52465">
                  <w:rPr>
                    <w:rStyle w:val="Style1"/>
                    <w:sz w:val="18"/>
                    <w:szCs w:val="18"/>
                  </w:rPr>
                  <w:t>Select</w:t>
                </w:r>
              </w:p>
            </w:tc>
          </w:sdtContent>
        </w:sdt>
        <w:tc>
          <w:tcPr>
            <w:tcW w:w="4855" w:type="dxa"/>
          </w:tcPr>
          <w:p w14:paraId="4A84281F" w14:textId="31F42737" w:rsidR="00922B7A" w:rsidRPr="00D52465" w:rsidRDefault="008774CA" w:rsidP="00922B7A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urchase Order Approval – Level 2</w:t>
            </w:r>
          </w:p>
        </w:tc>
      </w:tr>
      <w:tr w:rsidR="00922B7A" w:rsidRPr="00D52465" w14:paraId="70DF67A5" w14:textId="77777777" w:rsidTr="008E18DB">
        <w:trPr>
          <w:trHeight w:val="215"/>
        </w:trPr>
        <w:sdt>
          <w:sdtPr>
            <w:rPr>
              <w:rStyle w:val="Style1"/>
              <w:sz w:val="18"/>
              <w:szCs w:val="18"/>
            </w:rPr>
            <w:alias w:val="Add/Delete"/>
            <w:tag w:val="Add/Delete"/>
            <w:id w:val="-464886094"/>
            <w:placeholder>
              <w:docPart w:val="DD41F41AA1EF42E68CB994A53D3325C2"/>
            </w:placeholder>
            <w15:color w:val="0000FF"/>
            <w:dropDownList>
              <w:listItem w:displayText="Select" w:value="Select"/>
              <w:listItem w:displayText="Add" w:value="Add"/>
              <w:listItem w:displayText="Delete" w:value="Delete"/>
            </w:dropDownList>
          </w:sdtPr>
          <w:sdtEndPr>
            <w:rPr>
              <w:rStyle w:val="Style1"/>
            </w:rPr>
          </w:sdtEndPr>
          <w:sdtContent>
            <w:tc>
              <w:tcPr>
                <w:tcW w:w="747" w:type="dxa"/>
              </w:tcPr>
              <w:p w14:paraId="6EF1E0F6" w14:textId="0D6C1C45" w:rsidR="00922B7A" w:rsidRDefault="00922B7A" w:rsidP="00922B7A">
                <w:pPr>
                  <w:rPr>
                    <w:rStyle w:val="Style1"/>
                    <w:sz w:val="18"/>
                    <w:szCs w:val="18"/>
                  </w:rPr>
                </w:pPr>
                <w:r w:rsidRPr="00D52465">
                  <w:rPr>
                    <w:rStyle w:val="Style1"/>
                    <w:sz w:val="18"/>
                    <w:szCs w:val="18"/>
                  </w:rPr>
                  <w:t>Select</w:t>
                </w:r>
              </w:p>
            </w:tc>
          </w:sdtContent>
        </w:sdt>
        <w:tc>
          <w:tcPr>
            <w:tcW w:w="4356" w:type="dxa"/>
          </w:tcPr>
          <w:p w14:paraId="5050254B" w14:textId="4344DED8" w:rsidR="00922B7A" w:rsidRPr="00D52465" w:rsidRDefault="00922B7A" w:rsidP="00922B7A">
            <w:pPr>
              <w:rPr>
                <w:rFonts w:ascii="Arial" w:hAnsi="Arial" w:cs="Arial"/>
                <w:sz w:val="18"/>
                <w:szCs w:val="18"/>
              </w:rPr>
            </w:pPr>
            <w:r w:rsidRPr="00D52465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Purchase </w:t>
            </w:r>
            <w:r w:rsidR="00D47B17">
              <w:rPr>
                <w:rFonts w:ascii="Arial" w:hAnsi="Arial" w:cs="Arial"/>
                <w:color w:val="000000" w:themeColor="text1"/>
                <w:sz w:val="18"/>
                <w:szCs w:val="18"/>
              </w:rPr>
              <w:t>Order Data Entry (Buyer)</w:t>
            </w:r>
          </w:p>
        </w:tc>
        <w:sdt>
          <w:sdtPr>
            <w:rPr>
              <w:rStyle w:val="Style1"/>
              <w:sz w:val="18"/>
              <w:szCs w:val="18"/>
            </w:rPr>
            <w:alias w:val="Add/Delete"/>
            <w:tag w:val="Add/Delete"/>
            <w:id w:val="-2006272685"/>
            <w:placeholder>
              <w:docPart w:val="73547611F6CF4E3B9C98505A8DF7A36B"/>
            </w:placeholder>
            <w15:color w:val="0000FF"/>
            <w:dropDownList>
              <w:listItem w:displayText="Select" w:value="Select"/>
              <w:listItem w:displayText="Add" w:value="Add"/>
              <w:listItem w:displayText="Delete" w:value="Delete"/>
            </w:dropDownList>
          </w:sdtPr>
          <w:sdtEndPr>
            <w:rPr>
              <w:rStyle w:val="Style1"/>
            </w:rPr>
          </w:sdtEndPr>
          <w:sdtContent>
            <w:tc>
              <w:tcPr>
                <w:tcW w:w="747" w:type="dxa"/>
              </w:tcPr>
              <w:p w14:paraId="2DB385B0" w14:textId="427AEA90" w:rsidR="00922B7A" w:rsidRPr="00D52465" w:rsidRDefault="00922B7A" w:rsidP="00922B7A">
                <w:pPr>
                  <w:rPr>
                    <w:rStyle w:val="Style1"/>
                    <w:sz w:val="18"/>
                    <w:szCs w:val="18"/>
                  </w:rPr>
                </w:pPr>
                <w:r w:rsidRPr="00D52465">
                  <w:rPr>
                    <w:rStyle w:val="Style1"/>
                    <w:sz w:val="18"/>
                    <w:szCs w:val="18"/>
                  </w:rPr>
                  <w:t>Select</w:t>
                </w:r>
              </w:p>
            </w:tc>
          </w:sdtContent>
        </w:sdt>
        <w:tc>
          <w:tcPr>
            <w:tcW w:w="4855" w:type="dxa"/>
          </w:tcPr>
          <w:p w14:paraId="5B1C89CD" w14:textId="78A896B0" w:rsidR="00922B7A" w:rsidRPr="00D52465" w:rsidRDefault="00D47B17" w:rsidP="00922B7A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ull Authority</w:t>
            </w:r>
            <w:r w:rsidR="00323EBA">
              <w:rPr>
                <w:rFonts w:ascii="Arial" w:hAnsi="Arial" w:cs="Arial"/>
                <w:sz w:val="18"/>
                <w:szCs w:val="18"/>
              </w:rPr>
              <w:t xml:space="preserve"> to all Agency </w:t>
            </w:r>
            <w:r>
              <w:rPr>
                <w:rFonts w:ascii="Arial" w:hAnsi="Arial" w:cs="Arial"/>
                <w:sz w:val="18"/>
                <w:szCs w:val="18"/>
              </w:rPr>
              <w:t>Buyers / PO’s</w:t>
            </w:r>
          </w:p>
        </w:tc>
      </w:tr>
      <w:tr w:rsidR="00DF110E" w:rsidRPr="00D52465" w14:paraId="607168FF" w14:textId="77777777" w:rsidTr="008E18DB">
        <w:trPr>
          <w:trHeight w:val="215"/>
        </w:trPr>
        <w:sdt>
          <w:sdtPr>
            <w:rPr>
              <w:rStyle w:val="Style1"/>
              <w:sz w:val="18"/>
              <w:szCs w:val="18"/>
            </w:rPr>
            <w:alias w:val="Add/Delete"/>
            <w:tag w:val="Add/Delete"/>
            <w:id w:val="295575984"/>
            <w:placeholder>
              <w:docPart w:val="3AB48E09F160424685624C0460CBE52A"/>
            </w:placeholder>
            <w15:color w:val="0000FF"/>
            <w:dropDownList>
              <w:listItem w:displayText="Select" w:value="Select"/>
              <w:listItem w:displayText="Add" w:value="Add"/>
              <w:listItem w:displayText="Delete" w:value="Delete"/>
            </w:dropDownList>
          </w:sdtPr>
          <w:sdtEndPr>
            <w:rPr>
              <w:rStyle w:val="Style1"/>
            </w:rPr>
          </w:sdtEndPr>
          <w:sdtContent>
            <w:tc>
              <w:tcPr>
                <w:tcW w:w="747" w:type="dxa"/>
              </w:tcPr>
              <w:p w14:paraId="1D68C762" w14:textId="79CE31B5" w:rsidR="00DF110E" w:rsidRDefault="00DF110E" w:rsidP="00DF110E">
                <w:pPr>
                  <w:rPr>
                    <w:rStyle w:val="Style1"/>
                    <w:sz w:val="18"/>
                    <w:szCs w:val="18"/>
                  </w:rPr>
                </w:pPr>
                <w:r w:rsidRPr="00D52465">
                  <w:rPr>
                    <w:rStyle w:val="Style1"/>
                    <w:sz w:val="18"/>
                    <w:szCs w:val="18"/>
                  </w:rPr>
                  <w:t>Select</w:t>
                </w:r>
              </w:p>
            </w:tc>
          </w:sdtContent>
        </w:sdt>
        <w:tc>
          <w:tcPr>
            <w:tcW w:w="4356" w:type="dxa"/>
          </w:tcPr>
          <w:p w14:paraId="57B5BC76" w14:textId="5A93B72E" w:rsidR="00DF110E" w:rsidRPr="00D52465" w:rsidRDefault="00DF110E" w:rsidP="00DF110E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Procurement Contracts </w:t>
            </w:r>
            <w:r w:rsidR="00ED505C">
              <w:rPr>
                <w:rFonts w:ascii="Arial" w:hAnsi="Arial" w:cs="Arial"/>
                <w:color w:val="000000" w:themeColor="text1"/>
                <w:sz w:val="18"/>
                <w:szCs w:val="18"/>
              </w:rPr>
              <w:t>View/Inquiry</w:t>
            </w:r>
          </w:p>
        </w:tc>
        <w:sdt>
          <w:sdtPr>
            <w:rPr>
              <w:rStyle w:val="Style1"/>
              <w:sz w:val="18"/>
              <w:szCs w:val="18"/>
            </w:rPr>
            <w:alias w:val="Add/Delete"/>
            <w:tag w:val="Add/Delete"/>
            <w:id w:val="1739134723"/>
            <w:placeholder>
              <w:docPart w:val="B964FB293F7740319A8991B6BD72E348"/>
            </w:placeholder>
            <w15:color w:val="0000FF"/>
            <w:dropDownList>
              <w:listItem w:displayText="Select" w:value="Select"/>
              <w:listItem w:displayText="Add" w:value="Add"/>
              <w:listItem w:displayText="Delete" w:value="Delete"/>
            </w:dropDownList>
          </w:sdtPr>
          <w:sdtEndPr>
            <w:rPr>
              <w:rStyle w:val="Style1"/>
            </w:rPr>
          </w:sdtEndPr>
          <w:sdtContent>
            <w:tc>
              <w:tcPr>
                <w:tcW w:w="747" w:type="dxa"/>
              </w:tcPr>
              <w:p w14:paraId="720BEE1B" w14:textId="0F2E33B1" w:rsidR="00DF110E" w:rsidRDefault="00DF110E" w:rsidP="00DF110E">
                <w:pPr>
                  <w:rPr>
                    <w:rStyle w:val="Style1"/>
                    <w:sz w:val="18"/>
                    <w:szCs w:val="18"/>
                  </w:rPr>
                </w:pPr>
                <w:r w:rsidRPr="00D52465">
                  <w:rPr>
                    <w:rStyle w:val="Style1"/>
                    <w:sz w:val="18"/>
                    <w:szCs w:val="18"/>
                  </w:rPr>
                  <w:t>Select</w:t>
                </w:r>
              </w:p>
            </w:tc>
          </w:sdtContent>
        </w:sdt>
        <w:tc>
          <w:tcPr>
            <w:tcW w:w="4855" w:type="dxa"/>
          </w:tcPr>
          <w:p w14:paraId="4EBA6995" w14:textId="0798CB06" w:rsidR="00DF110E" w:rsidRPr="00D52465" w:rsidRDefault="00DF110E" w:rsidP="00DF110E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Supplier </w:t>
            </w:r>
            <w:r w:rsidR="00AB2F60">
              <w:rPr>
                <w:rFonts w:ascii="Arial" w:hAnsi="Arial" w:cs="Arial"/>
                <w:sz w:val="18"/>
                <w:szCs w:val="18"/>
              </w:rPr>
              <w:t>View/Inquiry</w:t>
            </w:r>
          </w:p>
        </w:tc>
      </w:tr>
      <w:tr w:rsidR="00DF110E" w:rsidRPr="00D52465" w14:paraId="07BD06DB" w14:textId="77777777" w:rsidTr="008E18DB">
        <w:trPr>
          <w:trHeight w:val="215"/>
        </w:trPr>
        <w:sdt>
          <w:sdtPr>
            <w:rPr>
              <w:rStyle w:val="Style1"/>
              <w:sz w:val="18"/>
              <w:szCs w:val="18"/>
            </w:rPr>
            <w:alias w:val="Add/Delete"/>
            <w:tag w:val="Add/Delete"/>
            <w:id w:val="-485860105"/>
            <w:placeholder>
              <w:docPart w:val="6A13B6C932F2444BBF7D4ADD29D5052A"/>
            </w:placeholder>
            <w15:color w:val="0000FF"/>
            <w:dropDownList>
              <w:listItem w:displayText="Select" w:value="Select"/>
              <w:listItem w:displayText="Add" w:value="Add"/>
              <w:listItem w:displayText="Delete" w:value="Delete"/>
            </w:dropDownList>
          </w:sdtPr>
          <w:sdtEndPr>
            <w:rPr>
              <w:rStyle w:val="Style1"/>
            </w:rPr>
          </w:sdtEndPr>
          <w:sdtContent>
            <w:tc>
              <w:tcPr>
                <w:tcW w:w="747" w:type="dxa"/>
              </w:tcPr>
              <w:p w14:paraId="62A759E2" w14:textId="75BD5FCA" w:rsidR="00DF110E" w:rsidRDefault="00DF110E" w:rsidP="00DF110E">
                <w:pPr>
                  <w:rPr>
                    <w:rStyle w:val="Style1"/>
                    <w:sz w:val="18"/>
                    <w:szCs w:val="18"/>
                  </w:rPr>
                </w:pPr>
                <w:r w:rsidRPr="00D52465">
                  <w:rPr>
                    <w:rStyle w:val="Style1"/>
                    <w:sz w:val="18"/>
                    <w:szCs w:val="18"/>
                  </w:rPr>
                  <w:t>Select</w:t>
                </w:r>
              </w:p>
            </w:tc>
          </w:sdtContent>
        </w:sdt>
        <w:tc>
          <w:tcPr>
            <w:tcW w:w="4356" w:type="dxa"/>
          </w:tcPr>
          <w:p w14:paraId="4930315B" w14:textId="33CCB15C" w:rsidR="00DF110E" w:rsidRDefault="00DF110E" w:rsidP="00DF110E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D52465">
              <w:rPr>
                <w:rFonts w:ascii="Arial" w:hAnsi="Arial" w:cs="Arial"/>
                <w:sz w:val="18"/>
                <w:szCs w:val="18"/>
              </w:rPr>
              <w:t>Procurement Contracts Data Entry</w:t>
            </w:r>
          </w:p>
        </w:tc>
        <w:tc>
          <w:tcPr>
            <w:tcW w:w="747" w:type="dxa"/>
          </w:tcPr>
          <w:p w14:paraId="58E24C5E" w14:textId="3E2D6C72" w:rsidR="00DF110E" w:rsidRDefault="00DF110E" w:rsidP="00DF110E">
            <w:pPr>
              <w:rPr>
                <w:rStyle w:val="Style1"/>
                <w:sz w:val="18"/>
                <w:szCs w:val="18"/>
              </w:rPr>
            </w:pPr>
          </w:p>
        </w:tc>
        <w:tc>
          <w:tcPr>
            <w:tcW w:w="4855" w:type="dxa"/>
          </w:tcPr>
          <w:p w14:paraId="7C98A9F5" w14:textId="77777777" w:rsidR="00DF110E" w:rsidRPr="00D52465" w:rsidRDefault="00DF110E" w:rsidP="00DF110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36E78528" w14:textId="77777777" w:rsidR="00922B7A" w:rsidRPr="00D52465" w:rsidRDefault="00922B7A" w:rsidP="00466C5D">
      <w:pPr>
        <w:spacing w:after="0" w:line="240" w:lineRule="auto"/>
        <w:rPr>
          <w:rFonts w:ascii="Arial" w:hAnsi="Arial" w:cs="Arial"/>
          <w:b/>
          <w:color w:val="767171" w:themeColor="background2" w:themeShade="80"/>
          <w:sz w:val="18"/>
          <w:szCs w:val="18"/>
        </w:rPr>
      </w:pPr>
    </w:p>
    <w:p w14:paraId="6D930766" w14:textId="7FAB7CCD" w:rsidR="00466C5D" w:rsidRPr="00D35002" w:rsidRDefault="0038559A" w:rsidP="00466C5D">
      <w:pPr>
        <w:spacing w:after="0" w:line="240" w:lineRule="auto"/>
        <w:rPr>
          <w:rFonts w:ascii="Arial" w:hAnsi="Arial" w:cs="Arial"/>
          <w:color w:val="E55D27"/>
          <w:sz w:val="18"/>
        </w:rPr>
      </w:pPr>
      <w:r w:rsidRPr="00866ADB">
        <w:rPr>
          <w:rFonts w:ascii="Arial" w:hAnsi="Arial" w:cs="Arial"/>
          <w:b/>
          <w:color w:val="767171" w:themeColor="background2" w:themeShade="80"/>
          <w:sz w:val="18"/>
        </w:rPr>
        <w:t>Accounts Payable</w:t>
      </w:r>
      <w:r w:rsidR="00E16303" w:rsidRPr="00866ADB">
        <w:rPr>
          <w:rFonts w:ascii="Arial" w:hAnsi="Arial" w:cs="Arial"/>
          <w:b/>
          <w:color w:val="767171" w:themeColor="background2" w:themeShade="80"/>
          <w:sz w:val="18"/>
        </w:rPr>
        <w:t xml:space="preserve"> Roles</w:t>
      </w:r>
      <w:r w:rsidR="00E16303">
        <w:rPr>
          <w:rFonts w:ascii="Arial" w:hAnsi="Arial" w:cs="Arial"/>
          <w:b/>
          <w:color w:val="44546A" w:themeColor="text2"/>
          <w:sz w:val="18"/>
        </w:rPr>
        <w:t xml:space="preserve"> </w:t>
      </w:r>
      <w:r w:rsidR="00410481" w:rsidRPr="00D35002">
        <w:rPr>
          <w:rFonts w:ascii="Arial" w:hAnsi="Arial" w:cs="Arial"/>
          <w:b/>
          <w:color w:val="E55D27"/>
          <w:sz w:val="10"/>
        </w:rPr>
        <w:t>(SELECT ANY THAT APPLY)</w:t>
      </w:r>
      <w:r>
        <w:rPr>
          <w:rFonts w:ascii="Arial" w:hAnsi="Arial" w:cs="Arial"/>
          <w:b/>
          <w:color w:val="44546A" w:themeColor="text2"/>
          <w:sz w:val="18"/>
        </w:rPr>
        <w:tab/>
      </w:r>
      <w:r w:rsidR="00522FA2">
        <w:rPr>
          <w:rFonts w:ascii="Arial" w:hAnsi="Arial" w:cs="Arial"/>
          <w:b/>
          <w:color w:val="44546A" w:themeColor="text2"/>
          <w:sz w:val="18"/>
        </w:rPr>
        <w:tab/>
      </w:r>
      <w:r w:rsidR="00410481">
        <w:rPr>
          <w:rFonts w:ascii="Arial" w:hAnsi="Arial" w:cs="Arial"/>
          <w:b/>
          <w:color w:val="44546A" w:themeColor="text2"/>
          <w:sz w:val="18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47"/>
        <w:gridCol w:w="4410"/>
        <w:gridCol w:w="747"/>
        <w:gridCol w:w="4824"/>
      </w:tblGrid>
      <w:tr w:rsidR="00C45BA4" w:rsidRPr="003D7D46" w14:paraId="461BACB1" w14:textId="07B789E2" w:rsidTr="00051ABE">
        <w:sdt>
          <w:sdtPr>
            <w:rPr>
              <w:rStyle w:val="Style1"/>
              <w:sz w:val="18"/>
              <w:szCs w:val="18"/>
            </w:rPr>
            <w:alias w:val="Add/Delete"/>
            <w:tag w:val="Add/Delete"/>
            <w:id w:val="-1324352084"/>
            <w:placeholder>
              <w:docPart w:val="E92E32DA2361413E82C058A0E6E5DF71"/>
            </w:placeholder>
            <w15:color w:val="0000FF"/>
            <w:dropDownList>
              <w:listItem w:displayText="Select" w:value="Select"/>
              <w:listItem w:displayText="Add" w:value="Add"/>
              <w:listItem w:displayText="Delete" w:value="Delete"/>
            </w:dropDownList>
          </w:sdtPr>
          <w:sdtEndPr>
            <w:rPr>
              <w:rStyle w:val="Style1"/>
            </w:rPr>
          </w:sdtEndPr>
          <w:sdtContent>
            <w:tc>
              <w:tcPr>
                <w:tcW w:w="747" w:type="dxa"/>
                <w:shd w:val="clear" w:color="auto" w:fill="FFFFFF" w:themeFill="background1"/>
              </w:tcPr>
              <w:p w14:paraId="1A72FC92" w14:textId="0D8B9094" w:rsidR="00C45BA4" w:rsidRPr="00051ABE" w:rsidRDefault="00C45BA4" w:rsidP="00C45BA4">
                <w:pPr>
                  <w:rPr>
                    <w:rFonts w:ascii="Arial" w:hAnsi="Arial" w:cs="Arial"/>
                    <w:b/>
                    <w:color w:val="FF0000"/>
                    <w:sz w:val="18"/>
                    <w:szCs w:val="18"/>
                  </w:rPr>
                </w:pPr>
                <w:r w:rsidRPr="00051ABE">
                  <w:rPr>
                    <w:rStyle w:val="Style1"/>
                    <w:sz w:val="18"/>
                    <w:szCs w:val="18"/>
                  </w:rPr>
                  <w:t>Select</w:t>
                </w:r>
              </w:p>
            </w:tc>
          </w:sdtContent>
        </w:sdt>
        <w:tc>
          <w:tcPr>
            <w:tcW w:w="4410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48502802" w14:textId="105320AA" w:rsidR="00C45BA4" w:rsidRPr="00051ABE" w:rsidRDefault="000B1A9C" w:rsidP="00C45BA4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051ABE">
              <w:rPr>
                <w:rFonts w:ascii="Arial" w:hAnsi="Arial" w:cs="Arial"/>
                <w:color w:val="000000" w:themeColor="text1"/>
                <w:sz w:val="18"/>
                <w:szCs w:val="18"/>
              </w:rPr>
              <w:t>AP View/Inquiry</w:t>
            </w:r>
          </w:p>
        </w:tc>
        <w:sdt>
          <w:sdtPr>
            <w:rPr>
              <w:rStyle w:val="Style1"/>
              <w:sz w:val="18"/>
              <w:szCs w:val="18"/>
            </w:rPr>
            <w:alias w:val="Add/Delete"/>
            <w:tag w:val="Add/Delete"/>
            <w:id w:val="128361154"/>
            <w:placeholder>
              <w:docPart w:val="7E06DA28196B45A6A1759C3341A489E3"/>
            </w:placeholder>
            <w15:color w:val="0000FF"/>
            <w:dropDownList>
              <w:listItem w:displayText="Select" w:value="Select"/>
              <w:listItem w:displayText="Add" w:value="Add"/>
              <w:listItem w:displayText="Delete" w:value="Delete"/>
            </w:dropDownList>
          </w:sdtPr>
          <w:sdtEndPr>
            <w:rPr>
              <w:rStyle w:val="Style1"/>
            </w:rPr>
          </w:sdtEndPr>
          <w:sdtContent>
            <w:tc>
              <w:tcPr>
                <w:tcW w:w="688" w:type="dxa"/>
                <w:tcBorders>
                  <w:left w:val="single" w:sz="4" w:space="0" w:color="auto"/>
                </w:tcBorders>
                <w:shd w:val="clear" w:color="auto" w:fill="FFFFFF" w:themeFill="background1"/>
              </w:tcPr>
              <w:p w14:paraId="67427889" w14:textId="305DFE14" w:rsidR="00C45BA4" w:rsidRPr="00051ABE" w:rsidRDefault="00160579" w:rsidP="00C45BA4">
                <w:pPr>
                  <w:rPr>
                    <w:rFonts w:ascii="Arial" w:hAnsi="Arial" w:cs="Arial"/>
                    <w:sz w:val="18"/>
                    <w:szCs w:val="18"/>
                  </w:rPr>
                </w:pPr>
                <w:r w:rsidRPr="00051ABE">
                  <w:rPr>
                    <w:rStyle w:val="Style1"/>
                    <w:sz w:val="18"/>
                    <w:szCs w:val="18"/>
                  </w:rPr>
                  <w:t>Select</w:t>
                </w:r>
              </w:p>
            </w:tc>
          </w:sdtContent>
        </w:sdt>
        <w:tc>
          <w:tcPr>
            <w:tcW w:w="4824" w:type="dxa"/>
            <w:shd w:val="clear" w:color="auto" w:fill="FFFFFF" w:themeFill="background1"/>
          </w:tcPr>
          <w:p w14:paraId="27316989" w14:textId="6642296C" w:rsidR="00C45BA4" w:rsidRPr="00051ABE" w:rsidRDefault="008774CA" w:rsidP="00C45BA4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051ABE">
              <w:rPr>
                <w:rFonts w:ascii="Arial" w:hAnsi="Arial" w:cs="Arial"/>
                <w:color w:val="000000" w:themeColor="text1"/>
                <w:sz w:val="18"/>
                <w:szCs w:val="18"/>
              </w:rPr>
              <w:t>Voucher Approval – Level 2</w:t>
            </w:r>
          </w:p>
        </w:tc>
      </w:tr>
      <w:tr w:rsidR="00B616A0" w:rsidRPr="003D7D46" w14:paraId="3028175D" w14:textId="2DAA7CB8" w:rsidTr="00051ABE">
        <w:sdt>
          <w:sdtPr>
            <w:rPr>
              <w:rStyle w:val="Style1"/>
              <w:sz w:val="18"/>
              <w:szCs w:val="18"/>
            </w:rPr>
            <w:alias w:val="Add/Delete"/>
            <w:tag w:val="Add/Delete"/>
            <w:id w:val="18293430"/>
            <w:placeholder>
              <w:docPart w:val="742D86DDA00C4C2BB1641314E7F68479"/>
            </w:placeholder>
            <w15:color w:val="0000FF"/>
            <w:dropDownList>
              <w:listItem w:displayText="Select" w:value="Select"/>
              <w:listItem w:displayText="Add" w:value="Add"/>
              <w:listItem w:displayText="Delete" w:value="Delete"/>
            </w:dropDownList>
          </w:sdtPr>
          <w:sdtEndPr>
            <w:rPr>
              <w:rStyle w:val="Style1"/>
            </w:rPr>
          </w:sdtEndPr>
          <w:sdtContent>
            <w:tc>
              <w:tcPr>
                <w:tcW w:w="747" w:type="dxa"/>
              </w:tcPr>
              <w:p w14:paraId="2EBCE595" w14:textId="7BAAE0E4" w:rsidR="00B616A0" w:rsidRPr="00D52465" w:rsidRDefault="00B616A0" w:rsidP="00B616A0">
                <w:pPr>
                  <w:rPr>
                    <w:rFonts w:ascii="Arial" w:hAnsi="Arial" w:cs="Arial"/>
                    <w:b/>
                    <w:color w:val="FF0000"/>
                    <w:sz w:val="18"/>
                    <w:szCs w:val="18"/>
                  </w:rPr>
                </w:pPr>
                <w:r w:rsidRPr="00D52465">
                  <w:rPr>
                    <w:rStyle w:val="Style1"/>
                    <w:sz w:val="18"/>
                    <w:szCs w:val="18"/>
                  </w:rPr>
                  <w:t>Select</w:t>
                </w:r>
              </w:p>
            </w:tc>
          </w:sdtContent>
        </w:sdt>
        <w:tc>
          <w:tcPr>
            <w:tcW w:w="4410" w:type="dxa"/>
            <w:tcBorders>
              <w:right w:val="single" w:sz="4" w:space="0" w:color="auto"/>
            </w:tcBorders>
          </w:tcPr>
          <w:p w14:paraId="1FC05275" w14:textId="5DF84A83" w:rsidR="00B616A0" w:rsidRPr="00D52465" w:rsidRDefault="000B1A9C" w:rsidP="00B616A0">
            <w:pPr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  <w:r w:rsidRPr="00D52465">
              <w:rPr>
                <w:rFonts w:ascii="Arial" w:hAnsi="Arial" w:cs="Arial"/>
                <w:color w:val="000000" w:themeColor="text1"/>
                <w:sz w:val="18"/>
                <w:szCs w:val="18"/>
              </w:rPr>
              <w:t>AP Data Entry</w:t>
            </w:r>
          </w:p>
        </w:tc>
        <w:tc>
          <w:tcPr>
            <w:tcW w:w="688" w:type="dxa"/>
            <w:tcBorders>
              <w:left w:val="single" w:sz="4" w:space="0" w:color="auto"/>
              <w:bottom w:val="single" w:sz="4" w:space="0" w:color="auto"/>
            </w:tcBorders>
          </w:tcPr>
          <w:p w14:paraId="1D7A6D68" w14:textId="39B3A664" w:rsidR="00B616A0" w:rsidRPr="00D52465" w:rsidRDefault="00B616A0" w:rsidP="00B616A0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824" w:type="dxa"/>
            <w:tcBorders>
              <w:bottom w:val="single" w:sz="4" w:space="0" w:color="auto"/>
            </w:tcBorders>
          </w:tcPr>
          <w:p w14:paraId="007F716B" w14:textId="4B0BABA8" w:rsidR="00B616A0" w:rsidRPr="00D52465" w:rsidRDefault="00B616A0" w:rsidP="00B616A0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</w:tr>
    </w:tbl>
    <w:p w14:paraId="4CCF448D" w14:textId="77777777" w:rsidR="00A16636" w:rsidRDefault="00A16636" w:rsidP="00F268B0">
      <w:pPr>
        <w:spacing w:after="0" w:line="240" w:lineRule="auto"/>
        <w:rPr>
          <w:rFonts w:ascii="Arial" w:hAnsi="Arial" w:cs="Arial"/>
          <w:b/>
          <w:color w:val="767171" w:themeColor="background2" w:themeShade="80"/>
          <w:sz w:val="18"/>
          <w:szCs w:val="18"/>
        </w:rPr>
      </w:pPr>
    </w:p>
    <w:p w14:paraId="73E18B9B" w14:textId="436E3B96" w:rsidR="00F268B0" w:rsidRPr="00D35002" w:rsidRDefault="00B616A0" w:rsidP="00F268B0">
      <w:pPr>
        <w:spacing w:after="0" w:line="240" w:lineRule="auto"/>
        <w:rPr>
          <w:rFonts w:ascii="Arial" w:hAnsi="Arial" w:cs="Arial"/>
          <w:color w:val="E55D27"/>
          <w:sz w:val="18"/>
        </w:rPr>
      </w:pPr>
      <w:r w:rsidRPr="003D7D46">
        <w:rPr>
          <w:rFonts w:ascii="Arial" w:hAnsi="Arial" w:cs="Arial"/>
          <w:b/>
          <w:color w:val="767171" w:themeColor="background2" w:themeShade="80"/>
          <w:sz w:val="18"/>
          <w:szCs w:val="18"/>
        </w:rPr>
        <w:t>Commitment Control</w:t>
      </w:r>
      <w:r w:rsidR="007D4C3E">
        <w:rPr>
          <w:rFonts w:ascii="Arial" w:hAnsi="Arial" w:cs="Arial"/>
          <w:b/>
          <w:color w:val="767171" w:themeColor="background2" w:themeShade="80"/>
          <w:sz w:val="18"/>
          <w:szCs w:val="18"/>
        </w:rPr>
        <w:t xml:space="preserve"> </w:t>
      </w:r>
      <w:r w:rsidR="00F279B6">
        <w:rPr>
          <w:rFonts w:ascii="Arial" w:hAnsi="Arial" w:cs="Arial"/>
          <w:b/>
          <w:color w:val="767171" w:themeColor="background2" w:themeShade="80"/>
          <w:sz w:val="18"/>
          <w:szCs w:val="18"/>
        </w:rPr>
        <w:t>(</w:t>
      </w:r>
      <w:r w:rsidR="00487F8D">
        <w:rPr>
          <w:rFonts w:ascii="Arial" w:hAnsi="Arial" w:cs="Arial"/>
          <w:b/>
          <w:color w:val="767171" w:themeColor="background2" w:themeShade="80"/>
          <w:sz w:val="18"/>
          <w:szCs w:val="18"/>
        </w:rPr>
        <w:t>KK</w:t>
      </w:r>
      <w:r w:rsidR="007B386A">
        <w:rPr>
          <w:rFonts w:ascii="Arial" w:hAnsi="Arial" w:cs="Arial"/>
          <w:b/>
          <w:color w:val="767171" w:themeColor="background2" w:themeShade="80"/>
          <w:sz w:val="18"/>
          <w:szCs w:val="18"/>
        </w:rPr>
        <w:t>/</w:t>
      </w:r>
      <w:r w:rsidR="00F279B6">
        <w:rPr>
          <w:rFonts w:ascii="Arial" w:hAnsi="Arial" w:cs="Arial"/>
          <w:b/>
          <w:color w:val="767171" w:themeColor="background2" w:themeShade="80"/>
          <w:sz w:val="18"/>
          <w:szCs w:val="18"/>
        </w:rPr>
        <w:t>Budgeting)</w:t>
      </w:r>
      <w:r w:rsidRPr="003D7D46">
        <w:rPr>
          <w:rFonts w:ascii="Arial" w:hAnsi="Arial" w:cs="Arial"/>
          <w:b/>
          <w:color w:val="767171" w:themeColor="background2" w:themeShade="80"/>
          <w:sz w:val="18"/>
          <w:szCs w:val="18"/>
        </w:rPr>
        <w:t xml:space="preserve"> Roles</w:t>
      </w:r>
      <w:r w:rsidR="002A7213">
        <w:rPr>
          <w:rFonts w:ascii="Arial" w:hAnsi="Arial" w:cs="Arial"/>
          <w:b/>
          <w:color w:val="767171" w:themeColor="background2" w:themeShade="80"/>
          <w:szCs w:val="18"/>
        </w:rPr>
        <w:t xml:space="preserve"> </w:t>
      </w:r>
      <w:r w:rsidR="00410481" w:rsidRPr="00D35002">
        <w:rPr>
          <w:rFonts w:ascii="Arial" w:hAnsi="Arial" w:cs="Arial"/>
          <w:b/>
          <w:color w:val="E55D27"/>
          <w:sz w:val="10"/>
        </w:rPr>
        <w:t>(SELECT ANY THAT APPLY)</w:t>
      </w:r>
      <w:r w:rsidRPr="003D7D46">
        <w:rPr>
          <w:rFonts w:ascii="Arial" w:hAnsi="Arial" w:cs="Arial"/>
          <w:b/>
          <w:color w:val="44546A" w:themeColor="text2"/>
          <w:sz w:val="18"/>
        </w:rPr>
        <w:tab/>
      </w:r>
      <w:r w:rsidR="00410481" w:rsidRPr="003D7D46">
        <w:rPr>
          <w:rFonts w:ascii="Arial" w:hAnsi="Arial" w:cs="Arial"/>
          <w:b/>
          <w:color w:val="44546A" w:themeColor="text2"/>
          <w:sz w:val="18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47"/>
        <w:gridCol w:w="4410"/>
        <w:gridCol w:w="747"/>
        <w:gridCol w:w="4770"/>
      </w:tblGrid>
      <w:tr w:rsidR="00623AEF" w:rsidRPr="00D52465" w14:paraId="173CAB02" w14:textId="19559B01" w:rsidTr="008D4D37">
        <w:sdt>
          <w:sdtPr>
            <w:rPr>
              <w:rStyle w:val="Style1"/>
              <w:sz w:val="18"/>
              <w:szCs w:val="18"/>
            </w:rPr>
            <w:alias w:val="Add/Delete"/>
            <w:tag w:val="Add/Delete"/>
            <w:id w:val="160445902"/>
            <w:placeholder>
              <w:docPart w:val="317CA0ABBC324F7A8A77134C6C1F6ABD"/>
            </w:placeholder>
            <w15:color w:val="0000FF"/>
            <w:dropDownList>
              <w:listItem w:displayText="Select" w:value="Select"/>
              <w:listItem w:displayText="Add" w:value="Add"/>
              <w:listItem w:displayText="Delete" w:value="Delete"/>
            </w:dropDownList>
          </w:sdtPr>
          <w:sdtEndPr>
            <w:rPr>
              <w:rStyle w:val="Style1"/>
            </w:rPr>
          </w:sdtEndPr>
          <w:sdtContent>
            <w:tc>
              <w:tcPr>
                <w:tcW w:w="715" w:type="dxa"/>
              </w:tcPr>
              <w:p w14:paraId="2EB5A282" w14:textId="2FE77992" w:rsidR="00623AEF" w:rsidRPr="00D52465" w:rsidRDefault="00623AEF" w:rsidP="00623AEF">
                <w:pPr>
                  <w:rPr>
                    <w:rFonts w:ascii="Arial" w:hAnsi="Arial" w:cs="Arial"/>
                    <w:b/>
                    <w:color w:val="FF0000"/>
                    <w:sz w:val="18"/>
                    <w:szCs w:val="18"/>
                  </w:rPr>
                </w:pPr>
                <w:r w:rsidRPr="00D52465">
                  <w:rPr>
                    <w:rStyle w:val="Style1"/>
                    <w:sz w:val="18"/>
                    <w:szCs w:val="18"/>
                  </w:rPr>
                  <w:t>Select</w:t>
                </w:r>
              </w:p>
            </w:tc>
          </w:sdtContent>
        </w:sdt>
        <w:tc>
          <w:tcPr>
            <w:tcW w:w="4410" w:type="dxa"/>
            <w:tcBorders>
              <w:right w:val="single" w:sz="4" w:space="0" w:color="auto"/>
            </w:tcBorders>
          </w:tcPr>
          <w:p w14:paraId="09282FF8" w14:textId="548ECAB5" w:rsidR="00623AEF" w:rsidRPr="00D52465" w:rsidRDefault="000B1A9C" w:rsidP="00623AEF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D52465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KK </w:t>
            </w:r>
            <w:r w:rsidR="00623AEF" w:rsidRPr="00D52465">
              <w:rPr>
                <w:rFonts w:ascii="Arial" w:hAnsi="Arial" w:cs="Arial"/>
                <w:color w:val="000000" w:themeColor="text1"/>
                <w:sz w:val="18"/>
                <w:szCs w:val="18"/>
              </w:rPr>
              <w:t>View/Inquiry</w:t>
            </w:r>
          </w:p>
        </w:tc>
        <w:sdt>
          <w:sdtPr>
            <w:rPr>
              <w:rStyle w:val="Style1"/>
              <w:sz w:val="18"/>
              <w:szCs w:val="18"/>
            </w:rPr>
            <w:alias w:val="Add/Delete"/>
            <w:tag w:val="Add/Delete"/>
            <w:id w:val="-222766627"/>
            <w:placeholder>
              <w:docPart w:val="28126DB212D042C6BB5A4377313534F6"/>
            </w:placeholder>
            <w15:color w:val="0000FF"/>
            <w:dropDownList>
              <w:listItem w:displayText="Select" w:value="Select"/>
              <w:listItem w:displayText="Add" w:value="Add"/>
              <w:listItem w:displayText="Delete" w:value="Delete"/>
            </w:dropDownList>
          </w:sdtPr>
          <w:sdtEndPr>
            <w:rPr>
              <w:rStyle w:val="Style1"/>
            </w:rPr>
          </w:sdtEndPr>
          <w:sdtContent>
            <w:tc>
              <w:tcPr>
                <w:tcW w:w="630" w:type="dxa"/>
                <w:tcBorders>
                  <w:left w:val="single" w:sz="4" w:space="0" w:color="auto"/>
                </w:tcBorders>
              </w:tcPr>
              <w:p w14:paraId="4F1D04E9" w14:textId="356E2846" w:rsidR="00623AEF" w:rsidRPr="00D52465" w:rsidRDefault="00623AEF" w:rsidP="00623AEF">
                <w:pPr>
                  <w:rPr>
                    <w:rFonts w:ascii="Arial" w:hAnsi="Arial" w:cs="Arial"/>
                    <w:sz w:val="18"/>
                    <w:szCs w:val="18"/>
                  </w:rPr>
                </w:pPr>
                <w:r w:rsidRPr="00D52465">
                  <w:rPr>
                    <w:rStyle w:val="Style1"/>
                    <w:sz w:val="18"/>
                    <w:szCs w:val="18"/>
                  </w:rPr>
                  <w:t>Select</w:t>
                </w:r>
              </w:p>
            </w:tc>
          </w:sdtContent>
        </w:sdt>
        <w:tc>
          <w:tcPr>
            <w:tcW w:w="4770" w:type="dxa"/>
          </w:tcPr>
          <w:p w14:paraId="0428319C" w14:textId="51FFA0C5" w:rsidR="00623AEF" w:rsidRPr="00D52465" w:rsidRDefault="000B1A9C" w:rsidP="00623AEF">
            <w:pPr>
              <w:rPr>
                <w:color w:val="000000" w:themeColor="text1"/>
                <w:sz w:val="18"/>
                <w:szCs w:val="18"/>
              </w:rPr>
            </w:pPr>
            <w:r w:rsidRPr="00D52465">
              <w:rPr>
                <w:rFonts w:ascii="Arial" w:hAnsi="Arial" w:cs="Arial"/>
                <w:color w:val="000000" w:themeColor="text1"/>
                <w:sz w:val="18"/>
                <w:szCs w:val="18"/>
              </w:rPr>
              <w:t>Budget Journal Approval – Level 1</w:t>
            </w:r>
          </w:p>
        </w:tc>
      </w:tr>
      <w:tr w:rsidR="00623AEF" w:rsidRPr="00D52465" w14:paraId="324BE7E2" w14:textId="511ABDE4" w:rsidTr="00051ABE">
        <w:sdt>
          <w:sdtPr>
            <w:rPr>
              <w:rStyle w:val="Style1"/>
              <w:sz w:val="18"/>
              <w:szCs w:val="18"/>
            </w:rPr>
            <w:alias w:val="Add/Delete"/>
            <w:tag w:val="Add/Delete"/>
            <w:id w:val="-2037340281"/>
            <w:placeholder>
              <w:docPart w:val="6C0DEE8E928B4BC78EBB2F2D34B718CB"/>
            </w:placeholder>
            <w15:color w:val="0000FF"/>
            <w:dropDownList>
              <w:listItem w:displayText="Select" w:value="Select"/>
              <w:listItem w:displayText="Add" w:value="Add"/>
              <w:listItem w:displayText="Delete" w:value="Delete"/>
            </w:dropDownList>
          </w:sdtPr>
          <w:sdtEndPr>
            <w:rPr>
              <w:rStyle w:val="Style1"/>
            </w:rPr>
          </w:sdtEndPr>
          <w:sdtContent>
            <w:tc>
              <w:tcPr>
                <w:tcW w:w="715" w:type="dxa"/>
                <w:shd w:val="clear" w:color="auto" w:fill="FFFFFF" w:themeFill="background1"/>
              </w:tcPr>
              <w:p w14:paraId="0D7926A0" w14:textId="24AAC6C2" w:rsidR="00623AEF" w:rsidRPr="00D52465" w:rsidRDefault="00623AEF" w:rsidP="00623AEF">
                <w:pPr>
                  <w:rPr>
                    <w:rFonts w:ascii="Arial" w:hAnsi="Arial" w:cs="Arial"/>
                    <w:b/>
                    <w:color w:val="FF0000"/>
                    <w:sz w:val="18"/>
                    <w:szCs w:val="18"/>
                  </w:rPr>
                </w:pPr>
                <w:r w:rsidRPr="00D52465">
                  <w:rPr>
                    <w:rStyle w:val="Style1"/>
                    <w:sz w:val="18"/>
                    <w:szCs w:val="18"/>
                  </w:rPr>
                  <w:t>Select</w:t>
                </w:r>
              </w:p>
            </w:tc>
          </w:sdtContent>
        </w:sdt>
        <w:tc>
          <w:tcPr>
            <w:tcW w:w="4410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7BCB72C2" w14:textId="6CF4C949" w:rsidR="00623AEF" w:rsidRPr="00D52465" w:rsidRDefault="000B1A9C" w:rsidP="00623AEF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D52465">
              <w:rPr>
                <w:rFonts w:ascii="Arial" w:hAnsi="Arial" w:cs="Arial"/>
                <w:color w:val="000000" w:themeColor="text1"/>
                <w:sz w:val="18"/>
                <w:szCs w:val="18"/>
              </w:rPr>
              <w:t>KK Data Entry</w:t>
            </w:r>
          </w:p>
        </w:tc>
        <w:sdt>
          <w:sdtPr>
            <w:rPr>
              <w:rStyle w:val="Style1"/>
              <w:sz w:val="18"/>
              <w:szCs w:val="18"/>
            </w:rPr>
            <w:alias w:val="Add/Delete"/>
            <w:tag w:val="Add/Delete"/>
            <w:id w:val="-482771140"/>
            <w:placeholder>
              <w:docPart w:val="AC5BB7CD48D243C3B5F21E4281B5E42D"/>
            </w:placeholder>
            <w15:color w:val="0000FF"/>
            <w:dropDownList>
              <w:listItem w:displayText="Select" w:value="Select"/>
              <w:listItem w:displayText="Add" w:value="Add"/>
              <w:listItem w:displayText="Delete" w:value="Delete"/>
            </w:dropDownList>
          </w:sdtPr>
          <w:sdtEndPr>
            <w:rPr>
              <w:rStyle w:val="Style1"/>
            </w:rPr>
          </w:sdtEndPr>
          <w:sdtContent>
            <w:tc>
              <w:tcPr>
                <w:tcW w:w="630" w:type="dxa"/>
                <w:tcBorders>
                  <w:left w:val="single" w:sz="4" w:space="0" w:color="auto"/>
                </w:tcBorders>
                <w:shd w:val="clear" w:color="auto" w:fill="FFFFFF" w:themeFill="background1"/>
              </w:tcPr>
              <w:p w14:paraId="284A7BB1" w14:textId="3579E00D" w:rsidR="00623AEF" w:rsidRPr="00D52465" w:rsidRDefault="00623AEF" w:rsidP="00623AEF">
                <w:pPr>
                  <w:rPr>
                    <w:rFonts w:ascii="Arial" w:hAnsi="Arial" w:cs="Arial"/>
                    <w:sz w:val="18"/>
                    <w:szCs w:val="18"/>
                  </w:rPr>
                </w:pPr>
                <w:r w:rsidRPr="00D52465">
                  <w:rPr>
                    <w:rStyle w:val="Style1"/>
                    <w:sz w:val="18"/>
                    <w:szCs w:val="18"/>
                  </w:rPr>
                  <w:t>Select</w:t>
                </w:r>
              </w:p>
            </w:tc>
          </w:sdtContent>
        </w:sdt>
        <w:tc>
          <w:tcPr>
            <w:tcW w:w="4770" w:type="dxa"/>
            <w:shd w:val="clear" w:color="auto" w:fill="FFFFFF" w:themeFill="background1"/>
          </w:tcPr>
          <w:p w14:paraId="09F3A787" w14:textId="17DBCF01" w:rsidR="00623AEF" w:rsidRPr="00D52465" w:rsidRDefault="000B1A9C" w:rsidP="00623AEF">
            <w:pPr>
              <w:rPr>
                <w:color w:val="000000" w:themeColor="text1"/>
                <w:sz w:val="18"/>
                <w:szCs w:val="18"/>
              </w:rPr>
            </w:pPr>
            <w:r w:rsidRPr="00D52465">
              <w:rPr>
                <w:rFonts w:ascii="Arial" w:hAnsi="Arial" w:cs="Arial"/>
                <w:color w:val="000000" w:themeColor="text1"/>
                <w:sz w:val="18"/>
                <w:szCs w:val="18"/>
              </w:rPr>
              <w:t>Budget Journal Approval – Level 2</w:t>
            </w:r>
          </w:p>
        </w:tc>
      </w:tr>
      <w:tr w:rsidR="000B1A9C" w:rsidRPr="00D52465" w14:paraId="6705CAEA" w14:textId="77777777" w:rsidTr="00051ABE">
        <w:sdt>
          <w:sdtPr>
            <w:rPr>
              <w:rStyle w:val="Style1"/>
              <w:sz w:val="18"/>
              <w:szCs w:val="18"/>
            </w:rPr>
            <w:alias w:val="Add/Delete"/>
            <w:tag w:val="Add/Delete"/>
            <w:id w:val="-930351373"/>
            <w:placeholder>
              <w:docPart w:val="116ED392E19044589DF7A9B90F7CF62A"/>
            </w:placeholder>
            <w15:color w:val="0000FF"/>
            <w:dropDownList>
              <w:listItem w:displayText="Select" w:value="Select"/>
              <w:listItem w:displayText="Add" w:value="Add"/>
              <w:listItem w:displayText="Delete" w:value="Delete"/>
            </w:dropDownList>
          </w:sdtPr>
          <w:sdtEndPr>
            <w:rPr>
              <w:rStyle w:val="Style1"/>
            </w:rPr>
          </w:sdtEndPr>
          <w:sdtContent>
            <w:tc>
              <w:tcPr>
                <w:tcW w:w="715" w:type="dxa"/>
                <w:shd w:val="clear" w:color="auto" w:fill="FFFFFF" w:themeFill="background1"/>
              </w:tcPr>
              <w:p w14:paraId="2865E286" w14:textId="13EE525D" w:rsidR="000B1A9C" w:rsidRPr="00D52465" w:rsidRDefault="000B1A9C" w:rsidP="00623AEF">
                <w:pPr>
                  <w:rPr>
                    <w:rStyle w:val="Style1"/>
                    <w:sz w:val="18"/>
                    <w:szCs w:val="18"/>
                  </w:rPr>
                </w:pPr>
                <w:r w:rsidRPr="00D52465">
                  <w:rPr>
                    <w:rStyle w:val="Style1"/>
                    <w:sz w:val="18"/>
                    <w:szCs w:val="18"/>
                  </w:rPr>
                  <w:t>Select</w:t>
                </w:r>
              </w:p>
            </w:tc>
          </w:sdtContent>
        </w:sdt>
        <w:tc>
          <w:tcPr>
            <w:tcW w:w="4410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67AFFB7B" w14:textId="04FE3B5C" w:rsidR="000B1A9C" w:rsidRPr="00D52465" w:rsidRDefault="000B1A9C" w:rsidP="00623AEF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D52465">
              <w:rPr>
                <w:rFonts w:ascii="Arial" w:hAnsi="Arial" w:cs="Arial"/>
                <w:color w:val="000000" w:themeColor="text1"/>
                <w:sz w:val="18"/>
                <w:szCs w:val="18"/>
              </w:rPr>
              <w:t>KK Tree Viewer</w:t>
            </w:r>
          </w:p>
        </w:tc>
        <w:tc>
          <w:tcPr>
            <w:tcW w:w="630" w:type="dxa"/>
            <w:tcBorders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654F7E7D" w14:textId="77777777" w:rsidR="000B1A9C" w:rsidRPr="00D52465" w:rsidRDefault="000B1A9C" w:rsidP="00623AEF">
            <w:pPr>
              <w:rPr>
                <w:rStyle w:val="Style1"/>
                <w:sz w:val="18"/>
                <w:szCs w:val="18"/>
              </w:rPr>
            </w:pPr>
          </w:p>
        </w:tc>
        <w:tc>
          <w:tcPr>
            <w:tcW w:w="4770" w:type="dxa"/>
            <w:shd w:val="clear" w:color="auto" w:fill="FFFFFF" w:themeFill="background1"/>
          </w:tcPr>
          <w:p w14:paraId="35B47553" w14:textId="77777777" w:rsidR="000B1A9C" w:rsidRPr="00D52465" w:rsidRDefault="000B1A9C" w:rsidP="00623AEF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</w:tr>
    </w:tbl>
    <w:p w14:paraId="76C7460E" w14:textId="77777777" w:rsidR="00A16636" w:rsidRPr="00D52465" w:rsidRDefault="00A16636" w:rsidP="008C222F">
      <w:pPr>
        <w:spacing w:after="0" w:line="240" w:lineRule="auto"/>
        <w:rPr>
          <w:rFonts w:ascii="Arial" w:hAnsi="Arial" w:cs="Arial"/>
          <w:b/>
          <w:color w:val="767171" w:themeColor="background2" w:themeShade="80"/>
          <w:sz w:val="18"/>
          <w:szCs w:val="18"/>
        </w:rPr>
      </w:pPr>
    </w:p>
    <w:p w14:paraId="051E8959" w14:textId="2D01353E" w:rsidR="00A16636" w:rsidRPr="00613624" w:rsidRDefault="000B1A9C" w:rsidP="00A16636">
      <w:pPr>
        <w:spacing w:after="0" w:line="240" w:lineRule="auto"/>
        <w:rPr>
          <w:rFonts w:ascii="Arial" w:hAnsi="Arial" w:cs="Arial"/>
          <w:b/>
          <w:color w:val="E55D27"/>
          <w:sz w:val="10"/>
        </w:rPr>
      </w:pPr>
      <w:r>
        <w:rPr>
          <w:rFonts w:ascii="Arial" w:hAnsi="Arial" w:cs="Arial"/>
          <w:b/>
          <w:color w:val="767171" w:themeColor="background2" w:themeShade="80"/>
          <w:sz w:val="18"/>
          <w:szCs w:val="18"/>
        </w:rPr>
        <w:t>General Ledger Roles</w:t>
      </w:r>
      <w:r w:rsidR="00A16636" w:rsidRPr="003D7D46">
        <w:rPr>
          <w:rFonts w:ascii="Arial" w:hAnsi="Arial" w:cs="Arial"/>
          <w:b/>
          <w:color w:val="595959" w:themeColor="text1" w:themeTint="A6"/>
          <w:szCs w:val="18"/>
        </w:rPr>
        <w:t xml:space="preserve"> </w:t>
      </w:r>
      <w:r w:rsidR="00A16636" w:rsidRPr="003D7D46">
        <w:rPr>
          <w:rFonts w:ascii="Arial" w:hAnsi="Arial" w:cs="Arial"/>
          <w:b/>
          <w:color w:val="E55D27"/>
          <w:sz w:val="10"/>
        </w:rPr>
        <w:t>(</w:t>
      </w:r>
      <w:r w:rsidR="00A16636" w:rsidRPr="00D35002">
        <w:rPr>
          <w:rFonts w:ascii="Arial" w:hAnsi="Arial" w:cs="Arial"/>
          <w:b/>
          <w:color w:val="E55D27"/>
          <w:sz w:val="10"/>
        </w:rPr>
        <w:t>SELECT ANY THAT APPLY)</w:t>
      </w:r>
      <w:r w:rsidR="00A16636">
        <w:rPr>
          <w:rFonts w:ascii="Arial" w:hAnsi="Arial" w:cs="Arial"/>
          <w:b/>
          <w:color w:val="E55D27"/>
          <w:sz w:val="10"/>
        </w:rPr>
        <w:t xml:space="preserve">                                                                               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47"/>
        <w:gridCol w:w="4356"/>
        <w:gridCol w:w="747"/>
        <w:gridCol w:w="4855"/>
      </w:tblGrid>
      <w:tr w:rsidR="00A16636" w14:paraId="752725F5" w14:textId="77777777" w:rsidTr="00D52465">
        <w:trPr>
          <w:trHeight w:val="215"/>
        </w:trPr>
        <w:bookmarkStart w:id="0" w:name="_Hlk129070318" w:displacedByCustomXml="next"/>
        <w:sdt>
          <w:sdtPr>
            <w:rPr>
              <w:rStyle w:val="Style1"/>
              <w:sz w:val="18"/>
              <w:szCs w:val="18"/>
            </w:rPr>
            <w:alias w:val="Add/Delete"/>
            <w:tag w:val="Add/Delete"/>
            <w:id w:val="340751685"/>
            <w:placeholder>
              <w:docPart w:val="85E0ED17AB9E4BE39DD733CAE45F5283"/>
            </w:placeholder>
            <w15:color w:val="0000FF"/>
            <w:dropDownList>
              <w:listItem w:displayText="Select" w:value="Select"/>
              <w:listItem w:displayText="Add" w:value="Add"/>
              <w:listItem w:displayText="Delete" w:value="Delete"/>
            </w:dropDownList>
          </w:sdtPr>
          <w:sdtEndPr>
            <w:rPr>
              <w:rStyle w:val="Style1"/>
            </w:rPr>
          </w:sdtEndPr>
          <w:sdtContent>
            <w:tc>
              <w:tcPr>
                <w:tcW w:w="747" w:type="dxa"/>
              </w:tcPr>
              <w:p w14:paraId="7F87CA9C" w14:textId="77777777" w:rsidR="00A16636" w:rsidRPr="00D52465" w:rsidRDefault="00A16636" w:rsidP="006F5766">
                <w:pPr>
                  <w:rPr>
                    <w:sz w:val="18"/>
                    <w:szCs w:val="18"/>
                  </w:rPr>
                </w:pPr>
                <w:r w:rsidRPr="00D52465">
                  <w:rPr>
                    <w:rStyle w:val="Style1"/>
                    <w:sz w:val="18"/>
                    <w:szCs w:val="18"/>
                  </w:rPr>
                  <w:t>Select</w:t>
                </w:r>
              </w:p>
            </w:tc>
          </w:sdtContent>
        </w:sdt>
        <w:tc>
          <w:tcPr>
            <w:tcW w:w="4356" w:type="dxa"/>
          </w:tcPr>
          <w:p w14:paraId="1774B41E" w14:textId="616049C1" w:rsidR="00A16636" w:rsidRPr="00D52465" w:rsidRDefault="000B1A9C" w:rsidP="006F5766">
            <w:pPr>
              <w:rPr>
                <w:rFonts w:ascii="Arial" w:hAnsi="Arial" w:cs="Arial"/>
                <w:sz w:val="18"/>
                <w:szCs w:val="18"/>
              </w:rPr>
            </w:pPr>
            <w:r w:rsidRPr="00D52465">
              <w:rPr>
                <w:rFonts w:ascii="Arial" w:hAnsi="Arial" w:cs="Arial"/>
                <w:sz w:val="18"/>
                <w:szCs w:val="18"/>
              </w:rPr>
              <w:t>GL View/Inquiry</w:t>
            </w:r>
          </w:p>
        </w:tc>
        <w:tc>
          <w:tcPr>
            <w:tcW w:w="747" w:type="dxa"/>
          </w:tcPr>
          <w:p w14:paraId="732E96AC" w14:textId="77777777" w:rsidR="00A16636" w:rsidRPr="00D52465" w:rsidRDefault="00FD7CAD" w:rsidP="006F5766">
            <w:pPr>
              <w:rPr>
                <w:sz w:val="18"/>
                <w:szCs w:val="18"/>
              </w:rPr>
            </w:pPr>
            <w:sdt>
              <w:sdtPr>
                <w:rPr>
                  <w:rStyle w:val="Style1"/>
                  <w:sz w:val="18"/>
                  <w:szCs w:val="18"/>
                </w:rPr>
                <w:alias w:val="Add/Delete"/>
                <w:tag w:val="Add/Delete"/>
                <w:id w:val="-153841001"/>
                <w:placeholder>
                  <w:docPart w:val="2030F9DB9897449B89EA639B1E91C318"/>
                </w:placeholder>
                <w15:color w:val="0000FF"/>
                <w:dropDownList>
                  <w:listItem w:displayText="Select" w:value="Select"/>
                  <w:listItem w:displayText="Add" w:value="Add"/>
                  <w:listItem w:displayText="Delete" w:value="Delete"/>
                </w:dropDownList>
              </w:sdtPr>
              <w:sdtEndPr>
                <w:rPr>
                  <w:rStyle w:val="Style1"/>
                </w:rPr>
              </w:sdtEndPr>
              <w:sdtContent>
                <w:r w:rsidR="00A16636" w:rsidRPr="00D52465">
                  <w:rPr>
                    <w:rStyle w:val="Style1"/>
                    <w:sz w:val="18"/>
                    <w:szCs w:val="18"/>
                  </w:rPr>
                  <w:t>Select</w:t>
                </w:r>
              </w:sdtContent>
            </w:sdt>
          </w:p>
        </w:tc>
        <w:tc>
          <w:tcPr>
            <w:tcW w:w="4855" w:type="dxa"/>
          </w:tcPr>
          <w:p w14:paraId="5D573207" w14:textId="3E0B4672" w:rsidR="00A16636" w:rsidRPr="00D52465" w:rsidRDefault="000B1A9C" w:rsidP="006F5766">
            <w:pPr>
              <w:rPr>
                <w:rFonts w:ascii="Arial" w:hAnsi="Arial" w:cs="Arial"/>
                <w:sz w:val="18"/>
                <w:szCs w:val="18"/>
              </w:rPr>
            </w:pPr>
            <w:r w:rsidRPr="00D52465">
              <w:rPr>
                <w:rFonts w:ascii="Arial" w:hAnsi="Arial" w:cs="Arial"/>
                <w:sz w:val="18"/>
                <w:szCs w:val="18"/>
              </w:rPr>
              <w:t xml:space="preserve">Agency </w:t>
            </w:r>
            <w:proofErr w:type="spellStart"/>
            <w:r w:rsidRPr="00D52465">
              <w:rPr>
                <w:rFonts w:ascii="Arial" w:hAnsi="Arial" w:cs="Arial"/>
                <w:sz w:val="18"/>
                <w:szCs w:val="18"/>
              </w:rPr>
              <w:t>ChartField</w:t>
            </w:r>
            <w:proofErr w:type="spellEnd"/>
            <w:r w:rsidRPr="00D52465">
              <w:rPr>
                <w:rFonts w:ascii="Arial" w:hAnsi="Arial" w:cs="Arial"/>
                <w:sz w:val="18"/>
                <w:szCs w:val="18"/>
              </w:rPr>
              <w:t xml:space="preserve"> Requester</w:t>
            </w:r>
          </w:p>
        </w:tc>
      </w:tr>
      <w:tr w:rsidR="000B1A9C" w14:paraId="68B5C1FA" w14:textId="77777777" w:rsidTr="00D52465">
        <w:trPr>
          <w:trHeight w:val="215"/>
        </w:trPr>
        <w:sdt>
          <w:sdtPr>
            <w:rPr>
              <w:rStyle w:val="Style1"/>
              <w:sz w:val="18"/>
              <w:szCs w:val="18"/>
            </w:rPr>
            <w:alias w:val="Add/Delete"/>
            <w:tag w:val="Add/Delete"/>
            <w:id w:val="1069463619"/>
            <w:placeholder>
              <w:docPart w:val="8152B45FF7AF460BA097637D6F9FD531"/>
            </w:placeholder>
            <w15:color w:val="0000FF"/>
            <w:dropDownList>
              <w:listItem w:displayText="Select" w:value="Select"/>
              <w:listItem w:displayText="Add" w:value="Add"/>
              <w:listItem w:displayText="Delete" w:value="Delete"/>
            </w:dropDownList>
          </w:sdtPr>
          <w:sdtEndPr>
            <w:rPr>
              <w:rStyle w:val="Style1"/>
            </w:rPr>
          </w:sdtEndPr>
          <w:sdtContent>
            <w:tc>
              <w:tcPr>
                <w:tcW w:w="747" w:type="dxa"/>
              </w:tcPr>
              <w:p w14:paraId="53CA4031" w14:textId="28F19FDF" w:rsidR="000B1A9C" w:rsidRPr="00D52465" w:rsidRDefault="000B1A9C" w:rsidP="006F5766">
                <w:pPr>
                  <w:rPr>
                    <w:rStyle w:val="Style1"/>
                    <w:sz w:val="18"/>
                    <w:szCs w:val="18"/>
                  </w:rPr>
                </w:pPr>
                <w:r w:rsidRPr="00D52465">
                  <w:rPr>
                    <w:rStyle w:val="Style1"/>
                    <w:sz w:val="18"/>
                    <w:szCs w:val="18"/>
                  </w:rPr>
                  <w:t>Select</w:t>
                </w:r>
              </w:p>
            </w:tc>
          </w:sdtContent>
        </w:sdt>
        <w:tc>
          <w:tcPr>
            <w:tcW w:w="4356" w:type="dxa"/>
          </w:tcPr>
          <w:p w14:paraId="110D70F8" w14:textId="4498E603" w:rsidR="000B1A9C" w:rsidRPr="00D52465" w:rsidRDefault="000B1A9C" w:rsidP="006F5766">
            <w:pPr>
              <w:rPr>
                <w:rFonts w:ascii="Arial" w:hAnsi="Arial" w:cs="Arial"/>
                <w:sz w:val="18"/>
                <w:szCs w:val="18"/>
              </w:rPr>
            </w:pPr>
            <w:r w:rsidRPr="00D52465">
              <w:rPr>
                <w:rFonts w:ascii="Arial" w:hAnsi="Arial" w:cs="Arial"/>
                <w:sz w:val="18"/>
                <w:szCs w:val="18"/>
              </w:rPr>
              <w:t>GL Data Entry</w:t>
            </w:r>
          </w:p>
        </w:tc>
        <w:sdt>
          <w:sdtPr>
            <w:rPr>
              <w:rStyle w:val="Style1"/>
              <w:sz w:val="18"/>
              <w:szCs w:val="18"/>
            </w:rPr>
            <w:alias w:val="Add/Delete"/>
            <w:tag w:val="Add/Delete"/>
            <w:id w:val="-1556851188"/>
            <w:placeholder>
              <w:docPart w:val="B2EEA684A0624A6F960024FDD03EDCF3"/>
            </w:placeholder>
            <w15:color w:val="0000FF"/>
            <w:dropDownList>
              <w:listItem w:displayText="Select" w:value="Select"/>
              <w:listItem w:displayText="Add" w:value="Add"/>
              <w:listItem w:displayText="Delete" w:value="Delete"/>
            </w:dropDownList>
          </w:sdtPr>
          <w:sdtEndPr>
            <w:rPr>
              <w:rStyle w:val="Style1"/>
            </w:rPr>
          </w:sdtEndPr>
          <w:sdtContent>
            <w:tc>
              <w:tcPr>
                <w:tcW w:w="747" w:type="dxa"/>
              </w:tcPr>
              <w:p w14:paraId="4BB3936A" w14:textId="353AA3A2" w:rsidR="000B1A9C" w:rsidRPr="00D52465" w:rsidRDefault="000B1A9C" w:rsidP="006F5766">
                <w:pPr>
                  <w:rPr>
                    <w:rStyle w:val="Style1"/>
                    <w:sz w:val="18"/>
                    <w:szCs w:val="18"/>
                  </w:rPr>
                </w:pPr>
                <w:r w:rsidRPr="00D52465">
                  <w:rPr>
                    <w:rStyle w:val="Style1"/>
                    <w:sz w:val="18"/>
                    <w:szCs w:val="18"/>
                  </w:rPr>
                  <w:t>Select</w:t>
                </w:r>
              </w:p>
            </w:tc>
          </w:sdtContent>
        </w:sdt>
        <w:tc>
          <w:tcPr>
            <w:tcW w:w="4855" w:type="dxa"/>
          </w:tcPr>
          <w:p w14:paraId="432B21A0" w14:textId="53922C15" w:rsidR="000B1A9C" w:rsidRPr="00D52465" w:rsidRDefault="000B1A9C" w:rsidP="006F5766">
            <w:pPr>
              <w:rPr>
                <w:rFonts w:ascii="Arial" w:hAnsi="Arial" w:cs="Arial"/>
                <w:sz w:val="18"/>
                <w:szCs w:val="18"/>
              </w:rPr>
            </w:pPr>
            <w:r w:rsidRPr="00D52465">
              <w:rPr>
                <w:rFonts w:ascii="Arial" w:hAnsi="Arial" w:cs="Arial"/>
                <w:sz w:val="18"/>
                <w:szCs w:val="18"/>
              </w:rPr>
              <w:t xml:space="preserve">Agency </w:t>
            </w:r>
            <w:proofErr w:type="spellStart"/>
            <w:r w:rsidRPr="00D52465">
              <w:rPr>
                <w:rFonts w:ascii="Arial" w:hAnsi="Arial" w:cs="Arial"/>
                <w:sz w:val="18"/>
                <w:szCs w:val="18"/>
              </w:rPr>
              <w:t>ChartField</w:t>
            </w:r>
            <w:proofErr w:type="spellEnd"/>
            <w:r w:rsidRPr="00D52465">
              <w:rPr>
                <w:rFonts w:ascii="Arial" w:hAnsi="Arial" w:cs="Arial"/>
                <w:sz w:val="18"/>
                <w:szCs w:val="18"/>
              </w:rPr>
              <w:t xml:space="preserve"> Approver</w:t>
            </w:r>
          </w:p>
        </w:tc>
      </w:tr>
      <w:tr w:rsidR="000B1A9C" w14:paraId="0CAC1895" w14:textId="77777777" w:rsidTr="00D52465">
        <w:trPr>
          <w:trHeight w:val="215"/>
        </w:trPr>
        <w:sdt>
          <w:sdtPr>
            <w:rPr>
              <w:rStyle w:val="Style1"/>
              <w:sz w:val="18"/>
              <w:szCs w:val="18"/>
            </w:rPr>
            <w:alias w:val="Add/Delete"/>
            <w:tag w:val="Add/Delete"/>
            <w:id w:val="-2106644785"/>
            <w:placeholder>
              <w:docPart w:val="9897A44F04BF42999D7C0ACE7215A05C"/>
            </w:placeholder>
            <w15:color w:val="0000FF"/>
            <w:dropDownList>
              <w:listItem w:displayText="Select" w:value="Select"/>
              <w:listItem w:displayText="Add" w:value="Add"/>
              <w:listItem w:displayText="Delete" w:value="Delete"/>
            </w:dropDownList>
          </w:sdtPr>
          <w:sdtEndPr>
            <w:rPr>
              <w:rStyle w:val="Style1"/>
            </w:rPr>
          </w:sdtEndPr>
          <w:sdtContent>
            <w:tc>
              <w:tcPr>
                <w:tcW w:w="747" w:type="dxa"/>
              </w:tcPr>
              <w:p w14:paraId="2EDE48E0" w14:textId="18EED420" w:rsidR="000B1A9C" w:rsidRPr="00D52465" w:rsidRDefault="000B1A9C" w:rsidP="006F5766">
                <w:pPr>
                  <w:rPr>
                    <w:rStyle w:val="Style1"/>
                    <w:sz w:val="18"/>
                    <w:szCs w:val="18"/>
                  </w:rPr>
                </w:pPr>
                <w:r w:rsidRPr="00D52465">
                  <w:rPr>
                    <w:rStyle w:val="Style1"/>
                    <w:sz w:val="18"/>
                    <w:szCs w:val="18"/>
                  </w:rPr>
                  <w:t>Select</w:t>
                </w:r>
              </w:p>
            </w:tc>
          </w:sdtContent>
        </w:sdt>
        <w:tc>
          <w:tcPr>
            <w:tcW w:w="4356" w:type="dxa"/>
          </w:tcPr>
          <w:p w14:paraId="209E892D" w14:textId="1CF82C42" w:rsidR="000B1A9C" w:rsidRPr="00D52465" w:rsidRDefault="000B1A9C" w:rsidP="006F5766">
            <w:pPr>
              <w:rPr>
                <w:rFonts w:ascii="Arial" w:hAnsi="Arial" w:cs="Arial"/>
                <w:sz w:val="18"/>
                <w:szCs w:val="18"/>
              </w:rPr>
            </w:pPr>
            <w:r w:rsidRPr="00D52465">
              <w:rPr>
                <w:rFonts w:ascii="Arial" w:hAnsi="Arial" w:cs="Arial"/>
                <w:sz w:val="18"/>
                <w:szCs w:val="18"/>
              </w:rPr>
              <w:t>GL Journal Approval – Level 2</w:t>
            </w:r>
          </w:p>
        </w:tc>
        <w:tc>
          <w:tcPr>
            <w:tcW w:w="747" w:type="dxa"/>
          </w:tcPr>
          <w:p w14:paraId="7D0147FB" w14:textId="77777777" w:rsidR="000B1A9C" w:rsidRPr="00D52465" w:rsidRDefault="000B1A9C" w:rsidP="006F5766">
            <w:pPr>
              <w:rPr>
                <w:rStyle w:val="Style1"/>
                <w:sz w:val="18"/>
                <w:szCs w:val="18"/>
              </w:rPr>
            </w:pPr>
          </w:p>
        </w:tc>
        <w:tc>
          <w:tcPr>
            <w:tcW w:w="4855" w:type="dxa"/>
          </w:tcPr>
          <w:p w14:paraId="353350B6" w14:textId="77777777" w:rsidR="000B1A9C" w:rsidRPr="00D52465" w:rsidRDefault="000B1A9C" w:rsidP="006F5766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bookmarkEnd w:id="0"/>
    </w:tbl>
    <w:p w14:paraId="3ACFA889" w14:textId="77777777" w:rsidR="00A16636" w:rsidRDefault="00A16636" w:rsidP="001E3F2C">
      <w:pPr>
        <w:spacing w:after="0" w:line="240" w:lineRule="auto"/>
        <w:rPr>
          <w:rFonts w:ascii="Arial" w:hAnsi="Arial" w:cs="Arial"/>
          <w:b/>
          <w:color w:val="767171" w:themeColor="background2" w:themeShade="80"/>
          <w:sz w:val="18"/>
          <w:szCs w:val="18"/>
        </w:rPr>
      </w:pPr>
    </w:p>
    <w:p w14:paraId="340CD8A7" w14:textId="1BB4F69C" w:rsidR="001E3F2C" w:rsidRPr="003D7D46" w:rsidRDefault="000B1A9C" w:rsidP="001E3F2C">
      <w:pPr>
        <w:spacing w:after="0" w:line="240" w:lineRule="auto"/>
        <w:rPr>
          <w:rFonts w:ascii="Arial" w:hAnsi="Arial" w:cs="Arial"/>
          <w:b/>
          <w:color w:val="595959" w:themeColor="text1" w:themeTint="A6"/>
          <w:szCs w:val="18"/>
        </w:rPr>
      </w:pPr>
      <w:r>
        <w:rPr>
          <w:rFonts w:ascii="Arial" w:hAnsi="Arial" w:cs="Arial"/>
          <w:b/>
          <w:color w:val="767171" w:themeColor="background2" w:themeShade="80"/>
          <w:sz w:val="18"/>
          <w:szCs w:val="18"/>
        </w:rPr>
        <w:t>Accounts Receivable Roles</w:t>
      </w:r>
      <w:r w:rsidR="004E1C35">
        <w:rPr>
          <w:rFonts w:ascii="Arial" w:hAnsi="Arial" w:cs="Arial"/>
          <w:b/>
          <w:color w:val="767171" w:themeColor="background2" w:themeShade="80"/>
          <w:sz w:val="18"/>
          <w:szCs w:val="18"/>
        </w:rPr>
        <w:t xml:space="preserve"> </w:t>
      </w:r>
      <w:r w:rsidR="004E1C35" w:rsidRPr="003D7D46">
        <w:rPr>
          <w:rFonts w:ascii="Arial" w:hAnsi="Arial" w:cs="Arial"/>
          <w:b/>
          <w:color w:val="E55D27"/>
          <w:sz w:val="10"/>
        </w:rPr>
        <w:t>(SELECT ANY THAT APPLY)</w:t>
      </w:r>
      <w:r w:rsidR="00CF4320">
        <w:rPr>
          <w:rFonts w:ascii="Arial" w:hAnsi="Arial" w:cs="Arial"/>
          <w:b/>
          <w:color w:val="767171" w:themeColor="background2" w:themeShade="80"/>
          <w:sz w:val="18"/>
          <w:szCs w:val="18"/>
        </w:rPr>
        <w:tab/>
      </w:r>
      <w:r w:rsidR="00CF4320">
        <w:rPr>
          <w:rFonts w:ascii="Arial" w:hAnsi="Arial" w:cs="Arial"/>
          <w:b/>
          <w:color w:val="767171" w:themeColor="background2" w:themeShade="80"/>
          <w:sz w:val="18"/>
          <w:szCs w:val="18"/>
        </w:rPr>
        <w:tab/>
      </w:r>
      <w:r w:rsidR="00CF4320">
        <w:rPr>
          <w:rFonts w:ascii="Arial" w:hAnsi="Arial" w:cs="Arial"/>
          <w:b/>
          <w:color w:val="767171" w:themeColor="background2" w:themeShade="80"/>
          <w:sz w:val="18"/>
          <w:szCs w:val="18"/>
        </w:rPr>
        <w:tab/>
      </w:r>
      <w:r w:rsidR="00CB1684" w:rsidRPr="003D7D46">
        <w:rPr>
          <w:rFonts w:ascii="Arial" w:hAnsi="Arial" w:cs="Arial"/>
          <w:b/>
          <w:color w:val="ED7D31" w:themeColor="accent2"/>
          <w:sz w:val="10"/>
          <w:szCs w:val="18"/>
        </w:rPr>
        <w:tab/>
      </w:r>
      <w:r w:rsidR="00CB1684">
        <w:rPr>
          <w:rFonts w:ascii="Arial" w:hAnsi="Arial" w:cs="Arial"/>
          <w:b/>
          <w:color w:val="ED7D31" w:themeColor="accent2"/>
          <w:sz w:val="10"/>
          <w:szCs w:val="18"/>
        </w:rPr>
        <w:t xml:space="preserve"> </w:t>
      </w:r>
      <w:r w:rsidR="00343492">
        <w:rPr>
          <w:rFonts w:ascii="Arial" w:hAnsi="Arial" w:cs="Arial"/>
          <w:b/>
          <w:color w:val="ED7D31" w:themeColor="accent2"/>
          <w:sz w:val="10"/>
          <w:szCs w:val="18"/>
        </w:rPr>
        <w:t xml:space="preserve">                 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47"/>
        <w:gridCol w:w="4410"/>
        <w:gridCol w:w="747"/>
        <w:gridCol w:w="4765"/>
      </w:tblGrid>
      <w:tr w:rsidR="00B03F1A" w:rsidRPr="003D7D46" w14:paraId="4283FBE5" w14:textId="77777777" w:rsidTr="00D52465">
        <w:sdt>
          <w:sdtPr>
            <w:rPr>
              <w:rStyle w:val="Style1"/>
              <w:sz w:val="18"/>
              <w:szCs w:val="18"/>
            </w:rPr>
            <w:alias w:val="Add/Delete"/>
            <w:tag w:val="Add/Delete"/>
            <w:id w:val="-1873143226"/>
            <w:placeholder>
              <w:docPart w:val="7EEC55B056DF4077AD14ABE94468C071"/>
            </w:placeholder>
            <w15:color w:val="0000FF"/>
            <w:dropDownList>
              <w:listItem w:displayText="Select" w:value="Select"/>
              <w:listItem w:displayText="Add" w:value="Add"/>
              <w:listItem w:displayText="Delete" w:value="Delete"/>
            </w:dropDownList>
          </w:sdtPr>
          <w:sdtEndPr>
            <w:rPr>
              <w:rStyle w:val="Style1"/>
            </w:rPr>
          </w:sdtEndPr>
          <w:sdtContent>
            <w:tc>
              <w:tcPr>
                <w:tcW w:w="747" w:type="dxa"/>
              </w:tcPr>
              <w:p w14:paraId="6BE05B34" w14:textId="4E206E8A" w:rsidR="00B03F1A" w:rsidRPr="00D52465" w:rsidRDefault="00CB1684" w:rsidP="00B03F1A">
                <w:pPr>
                  <w:rPr>
                    <w:rFonts w:ascii="Arial" w:hAnsi="Arial" w:cs="Arial"/>
                    <w:b/>
                    <w:color w:val="FF0000"/>
                    <w:sz w:val="18"/>
                    <w:szCs w:val="18"/>
                  </w:rPr>
                </w:pPr>
                <w:r w:rsidRPr="00D52465">
                  <w:rPr>
                    <w:rStyle w:val="Style1"/>
                    <w:sz w:val="18"/>
                    <w:szCs w:val="18"/>
                  </w:rPr>
                  <w:t>Select</w:t>
                </w:r>
              </w:p>
            </w:tc>
          </w:sdtContent>
        </w:sdt>
        <w:tc>
          <w:tcPr>
            <w:tcW w:w="4410" w:type="dxa"/>
            <w:tcBorders>
              <w:right w:val="single" w:sz="4" w:space="0" w:color="auto"/>
            </w:tcBorders>
          </w:tcPr>
          <w:p w14:paraId="1917C03F" w14:textId="67994498" w:rsidR="00343492" w:rsidRPr="00D52465" w:rsidRDefault="000B1A9C" w:rsidP="000B1A9C">
            <w:pPr>
              <w:rPr>
                <w:rFonts w:ascii="Arial" w:hAnsi="Arial" w:cs="Arial"/>
                <w:sz w:val="18"/>
                <w:szCs w:val="18"/>
              </w:rPr>
            </w:pPr>
            <w:r w:rsidRPr="00D52465">
              <w:rPr>
                <w:rFonts w:ascii="Arial" w:hAnsi="Arial" w:cs="Arial"/>
                <w:sz w:val="18"/>
                <w:szCs w:val="18"/>
              </w:rPr>
              <w:t>AR View/Inquiry</w:t>
            </w:r>
          </w:p>
        </w:tc>
        <w:sdt>
          <w:sdtPr>
            <w:rPr>
              <w:rStyle w:val="Style1"/>
              <w:sz w:val="18"/>
              <w:szCs w:val="18"/>
            </w:rPr>
            <w:alias w:val="Add/Delete"/>
            <w:tag w:val="Add/Delete"/>
            <w:id w:val="-805468275"/>
            <w:placeholder>
              <w:docPart w:val="F293D57CB43F414F97E50484AF073FBE"/>
            </w:placeholder>
            <w15:color w:val="0000FF"/>
            <w:dropDownList>
              <w:listItem w:displayText="Select" w:value="Select"/>
              <w:listItem w:displayText="Add" w:value="Add"/>
              <w:listItem w:displayText="Delete" w:value="Delete"/>
            </w:dropDownList>
          </w:sdtPr>
          <w:sdtEndPr>
            <w:rPr>
              <w:rStyle w:val="Style1"/>
            </w:rPr>
          </w:sdtEndPr>
          <w:sdtContent>
            <w:tc>
              <w:tcPr>
                <w:tcW w:w="747" w:type="dxa"/>
                <w:tcBorders>
                  <w:left w:val="single" w:sz="4" w:space="0" w:color="auto"/>
                </w:tcBorders>
              </w:tcPr>
              <w:p w14:paraId="3F36E929" w14:textId="77777777" w:rsidR="00B03F1A" w:rsidRPr="00D52465" w:rsidRDefault="00B03F1A" w:rsidP="00B03F1A">
                <w:pPr>
                  <w:rPr>
                    <w:rFonts w:ascii="Arial" w:hAnsi="Arial" w:cs="Arial"/>
                    <w:sz w:val="18"/>
                    <w:szCs w:val="18"/>
                  </w:rPr>
                </w:pPr>
                <w:r w:rsidRPr="00D52465">
                  <w:rPr>
                    <w:rStyle w:val="Style1"/>
                    <w:sz w:val="18"/>
                    <w:szCs w:val="18"/>
                  </w:rPr>
                  <w:t>Select</w:t>
                </w:r>
              </w:p>
            </w:tc>
          </w:sdtContent>
        </w:sdt>
        <w:tc>
          <w:tcPr>
            <w:tcW w:w="4765" w:type="dxa"/>
            <w:tcBorders>
              <w:right w:val="single" w:sz="4" w:space="0" w:color="auto"/>
            </w:tcBorders>
          </w:tcPr>
          <w:p w14:paraId="389B8D2E" w14:textId="3852B059" w:rsidR="00B03F1A" w:rsidRPr="00BA1C48" w:rsidRDefault="000B1A9C" w:rsidP="00B03F1A">
            <w:pPr>
              <w:rPr>
                <w:rFonts w:ascii="Arial" w:hAnsi="Arial" w:cs="Arial"/>
                <w:sz w:val="18"/>
                <w:szCs w:val="18"/>
              </w:rPr>
            </w:pPr>
            <w:r w:rsidRPr="00BA1C48">
              <w:rPr>
                <w:rFonts w:ascii="Arial" w:hAnsi="Arial" w:cs="Arial"/>
                <w:color w:val="000000" w:themeColor="text1"/>
                <w:sz w:val="18"/>
                <w:szCs w:val="18"/>
              </w:rPr>
              <w:t>AR Customer Maintenance</w:t>
            </w:r>
          </w:p>
        </w:tc>
      </w:tr>
      <w:tr w:rsidR="00B03F1A" w:rsidRPr="003D7D46" w14:paraId="515A96DB" w14:textId="77777777" w:rsidTr="00051ABE">
        <w:sdt>
          <w:sdtPr>
            <w:rPr>
              <w:rStyle w:val="Style1"/>
              <w:sz w:val="18"/>
              <w:szCs w:val="18"/>
            </w:rPr>
            <w:alias w:val="Add/Delete"/>
            <w:tag w:val="Add/Delete"/>
            <w:id w:val="-2009968313"/>
            <w:placeholder>
              <w:docPart w:val="7CC83511ED0A43E6A7BC3A4F28BE1B0D"/>
            </w:placeholder>
            <w15:color w:val="0000FF"/>
            <w:dropDownList>
              <w:listItem w:displayText="Select" w:value="Select"/>
              <w:listItem w:displayText="Add" w:value="Add"/>
              <w:listItem w:displayText="Delete" w:value="Delete"/>
            </w:dropDownList>
          </w:sdtPr>
          <w:sdtEndPr>
            <w:rPr>
              <w:rStyle w:val="Style1"/>
            </w:rPr>
          </w:sdtEndPr>
          <w:sdtContent>
            <w:tc>
              <w:tcPr>
                <w:tcW w:w="747" w:type="dxa"/>
                <w:tcBorders>
                  <w:bottom w:val="single" w:sz="4" w:space="0" w:color="auto"/>
                </w:tcBorders>
                <w:shd w:val="clear" w:color="auto" w:fill="FFFFFF" w:themeFill="background1"/>
              </w:tcPr>
              <w:p w14:paraId="5C636664" w14:textId="34E5762F" w:rsidR="00B03F1A" w:rsidRPr="00D52465" w:rsidRDefault="00CB1684" w:rsidP="00B03F1A">
                <w:pPr>
                  <w:rPr>
                    <w:rFonts w:ascii="Arial" w:hAnsi="Arial" w:cs="Arial"/>
                    <w:b/>
                    <w:color w:val="FF0000"/>
                    <w:sz w:val="18"/>
                    <w:szCs w:val="18"/>
                  </w:rPr>
                </w:pPr>
                <w:r w:rsidRPr="00D52465">
                  <w:rPr>
                    <w:rStyle w:val="Style1"/>
                    <w:sz w:val="18"/>
                    <w:szCs w:val="18"/>
                  </w:rPr>
                  <w:t>Select</w:t>
                </w:r>
              </w:p>
            </w:tc>
          </w:sdtContent>
        </w:sdt>
        <w:tc>
          <w:tcPr>
            <w:tcW w:w="441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C5C013D" w14:textId="6886800B" w:rsidR="00B03F1A" w:rsidRPr="00D52465" w:rsidRDefault="000B1A9C" w:rsidP="00B03F1A">
            <w:pPr>
              <w:rPr>
                <w:rFonts w:ascii="Arial" w:hAnsi="Arial" w:cs="Arial"/>
                <w:sz w:val="18"/>
                <w:szCs w:val="18"/>
              </w:rPr>
            </w:pPr>
            <w:r w:rsidRPr="00D52465">
              <w:rPr>
                <w:rFonts w:ascii="Arial" w:hAnsi="Arial" w:cs="Arial"/>
                <w:sz w:val="18"/>
                <w:szCs w:val="18"/>
              </w:rPr>
              <w:t>AR Data Entry</w:t>
            </w:r>
          </w:p>
        </w:tc>
        <w:tc>
          <w:tcPr>
            <w:tcW w:w="747" w:type="dxa"/>
            <w:tcBorders>
              <w:left w:val="single" w:sz="4" w:space="0" w:color="auto"/>
            </w:tcBorders>
            <w:shd w:val="clear" w:color="auto" w:fill="FFFFFF" w:themeFill="background1"/>
          </w:tcPr>
          <w:p w14:paraId="20A8651E" w14:textId="66D80F26" w:rsidR="00B03F1A" w:rsidRPr="00D52465" w:rsidRDefault="00B03F1A" w:rsidP="00B03F1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65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773BEF5C" w14:textId="3C931EC5" w:rsidR="00343492" w:rsidRPr="00BA1C48" w:rsidRDefault="00343492" w:rsidP="000B1A9C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20F6A87B" w14:textId="72BB3C27" w:rsidR="004E1C35" w:rsidRDefault="004E1C35" w:rsidP="008C222F">
      <w:pPr>
        <w:spacing w:after="0" w:line="240" w:lineRule="auto"/>
        <w:rPr>
          <w:rFonts w:ascii="Arial" w:hAnsi="Arial" w:cs="Arial"/>
          <w:b/>
          <w:color w:val="595959" w:themeColor="text1" w:themeTint="A6"/>
          <w:szCs w:val="18"/>
        </w:rPr>
      </w:pPr>
    </w:p>
    <w:p w14:paraId="0D400136" w14:textId="39C9D644" w:rsidR="00DF110E" w:rsidRDefault="00DF110E" w:rsidP="008C222F">
      <w:pPr>
        <w:spacing w:after="0" w:line="240" w:lineRule="auto"/>
        <w:rPr>
          <w:rFonts w:ascii="Arial" w:hAnsi="Arial" w:cs="Arial"/>
          <w:b/>
          <w:color w:val="595959" w:themeColor="text1" w:themeTint="A6"/>
          <w:szCs w:val="18"/>
        </w:rPr>
      </w:pPr>
      <w:r>
        <w:rPr>
          <w:rFonts w:ascii="Arial" w:hAnsi="Arial" w:cs="Arial"/>
          <w:b/>
          <w:color w:val="595959" w:themeColor="text1" w:themeTint="A6"/>
          <w:szCs w:val="18"/>
        </w:rPr>
        <w:t xml:space="preserve">Please select from the </w:t>
      </w:r>
      <w:proofErr w:type="gramStart"/>
      <w:r>
        <w:rPr>
          <w:rFonts w:ascii="Arial" w:hAnsi="Arial" w:cs="Arial"/>
          <w:b/>
          <w:color w:val="595959" w:themeColor="text1" w:themeTint="A6"/>
          <w:szCs w:val="18"/>
        </w:rPr>
        <w:t>roles</w:t>
      </w:r>
      <w:proofErr w:type="gramEnd"/>
      <w:r>
        <w:rPr>
          <w:rFonts w:ascii="Arial" w:hAnsi="Arial" w:cs="Arial"/>
          <w:b/>
          <w:color w:val="595959" w:themeColor="text1" w:themeTint="A6"/>
          <w:szCs w:val="18"/>
        </w:rPr>
        <w:t xml:space="preserve"> below if your agency has been </w:t>
      </w:r>
      <w:r w:rsidRPr="00BD083A">
        <w:rPr>
          <w:rFonts w:ascii="Arial" w:hAnsi="Arial" w:cs="Arial"/>
          <w:b/>
          <w:color w:val="595959" w:themeColor="text1" w:themeTint="A6"/>
          <w:szCs w:val="18"/>
          <w:u w:val="single"/>
        </w:rPr>
        <w:t>onboarded</w:t>
      </w:r>
      <w:r>
        <w:rPr>
          <w:rFonts w:ascii="Arial" w:hAnsi="Arial" w:cs="Arial"/>
          <w:b/>
          <w:color w:val="595959" w:themeColor="text1" w:themeTint="A6"/>
          <w:szCs w:val="18"/>
        </w:rPr>
        <w:t xml:space="preserve"> to the following modules</w:t>
      </w:r>
      <w:r w:rsidR="00D80123">
        <w:rPr>
          <w:rFonts w:ascii="Arial" w:hAnsi="Arial" w:cs="Arial"/>
          <w:b/>
          <w:color w:val="595959" w:themeColor="text1" w:themeTint="A6"/>
          <w:szCs w:val="18"/>
        </w:rPr>
        <w:t>:</w:t>
      </w:r>
    </w:p>
    <w:p w14:paraId="1EED027B" w14:textId="77777777" w:rsidR="00E037A5" w:rsidRDefault="00E037A5" w:rsidP="008C222F">
      <w:pPr>
        <w:spacing w:after="0" w:line="240" w:lineRule="auto"/>
        <w:rPr>
          <w:rFonts w:ascii="Arial" w:hAnsi="Arial" w:cs="Arial"/>
          <w:b/>
          <w:color w:val="595959" w:themeColor="text1" w:themeTint="A6"/>
          <w:szCs w:val="18"/>
        </w:rPr>
      </w:pPr>
    </w:p>
    <w:p w14:paraId="02D4667F" w14:textId="41DF379F" w:rsidR="004E1C35" w:rsidRPr="003D7D46" w:rsidRDefault="004E1C35" w:rsidP="004E1C35">
      <w:pPr>
        <w:spacing w:after="0" w:line="240" w:lineRule="auto"/>
        <w:rPr>
          <w:rFonts w:ascii="Arial" w:hAnsi="Arial" w:cs="Arial"/>
          <w:b/>
          <w:color w:val="595959" w:themeColor="text1" w:themeTint="A6"/>
          <w:szCs w:val="18"/>
        </w:rPr>
      </w:pPr>
      <w:bookmarkStart w:id="1" w:name="_Hlk128743901"/>
      <w:r>
        <w:rPr>
          <w:rFonts w:ascii="Arial" w:hAnsi="Arial" w:cs="Arial"/>
          <w:b/>
          <w:color w:val="767171" w:themeColor="background2" w:themeShade="80"/>
          <w:sz w:val="18"/>
          <w:szCs w:val="18"/>
        </w:rPr>
        <w:t xml:space="preserve">Asset Management Roles </w:t>
      </w:r>
      <w:r w:rsidRPr="003D7D46">
        <w:rPr>
          <w:rFonts w:ascii="Arial" w:hAnsi="Arial" w:cs="Arial"/>
          <w:b/>
          <w:color w:val="E55D27"/>
          <w:sz w:val="10"/>
        </w:rPr>
        <w:t>(SELECT ANY THAT APPLY)</w:t>
      </w:r>
      <w:r>
        <w:rPr>
          <w:rFonts w:ascii="Arial" w:hAnsi="Arial" w:cs="Arial"/>
          <w:b/>
          <w:color w:val="767171" w:themeColor="background2" w:themeShade="80"/>
          <w:sz w:val="18"/>
          <w:szCs w:val="18"/>
        </w:rPr>
        <w:tab/>
      </w:r>
      <w:r>
        <w:rPr>
          <w:rFonts w:ascii="Arial" w:hAnsi="Arial" w:cs="Arial"/>
          <w:b/>
          <w:color w:val="767171" w:themeColor="background2" w:themeShade="80"/>
          <w:sz w:val="18"/>
          <w:szCs w:val="18"/>
        </w:rPr>
        <w:tab/>
        <w:t xml:space="preserve"> </w:t>
      </w:r>
      <w:r w:rsidR="00D52465">
        <w:rPr>
          <w:rFonts w:ascii="Arial" w:hAnsi="Arial" w:cs="Arial"/>
          <w:b/>
          <w:color w:val="767171" w:themeColor="background2" w:themeShade="80"/>
          <w:sz w:val="18"/>
          <w:szCs w:val="18"/>
        </w:rPr>
        <w:tab/>
      </w:r>
      <w:r w:rsidR="000F24CB">
        <w:rPr>
          <w:rFonts w:ascii="Arial" w:hAnsi="Arial" w:cs="Arial"/>
          <w:b/>
          <w:color w:val="767171" w:themeColor="background2" w:themeShade="80"/>
          <w:sz w:val="18"/>
          <w:szCs w:val="18"/>
        </w:rPr>
        <w:t xml:space="preserve"> </w:t>
      </w:r>
      <w:r>
        <w:rPr>
          <w:rFonts w:ascii="Arial" w:hAnsi="Arial" w:cs="Arial"/>
          <w:b/>
          <w:color w:val="767171" w:themeColor="background2" w:themeShade="80"/>
          <w:sz w:val="18"/>
          <w:szCs w:val="18"/>
        </w:rPr>
        <w:tab/>
      </w:r>
      <w:r w:rsidRPr="003D7D46">
        <w:rPr>
          <w:rFonts w:ascii="Arial" w:hAnsi="Arial" w:cs="Arial"/>
          <w:b/>
          <w:color w:val="ED7D31" w:themeColor="accent2"/>
          <w:sz w:val="10"/>
          <w:szCs w:val="18"/>
        </w:rPr>
        <w:tab/>
      </w:r>
      <w:r>
        <w:rPr>
          <w:rFonts w:ascii="Arial" w:hAnsi="Arial" w:cs="Arial"/>
          <w:b/>
          <w:color w:val="ED7D31" w:themeColor="accent2"/>
          <w:sz w:val="10"/>
          <w:szCs w:val="18"/>
        </w:rPr>
        <w:t xml:space="preserve">                  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47"/>
        <w:gridCol w:w="4410"/>
        <w:gridCol w:w="747"/>
        <w:gridCol w:w="4765"/>
      </w:tblGrid>
      <w:tr w:rsidR="004E1C35" w:rsidRPr="003D7D46" w14:paraId="1760B5D3" w14:textId="77777777" w:rsidTr="00626666">
        <w:sdt>
          <w:sdtPr>
            <w:rPr>
              <w:rStyle w:val="Style1"/>
              <w:sz w:val="18"/>
              <w:szCs w:val="18"/>
            </w:rPr>
            <w:alias w:val="Add/Delete"/>
            <w:tag w:val="Add/Delete"/>
            <w:id w:val="1233889072"/>
            <w:placeholder>
              <w:docPart w:val="71E017D3D5F843BDBE34454B20BA0EDE"/>
            </w:placeholder>
            <w15:color w:val="0000FF"/>
            <w:dropDownList>
              <w:listItem w:displayText="Select" w:value="Select"/>
              <w:listItem w:displayText="Add" w:value="Add"/>
              <w:listItem w:displayText="Delete" w:value="Delete"/>
            </w:dropDownList>
          </w:sdtPr>
          <w:sdtEndPr>
            <w:rPr>
              <w:rStyle w:val="Style1"/>
            </w:rPr>
          </w:sdtEndPr>
          <w:sdtContent>
            <w:tc>
              <w:tcPr>
                <w:tcW w:w="715" w:type="dxa"/>
              </w:tcPr>
              <w:p w14:paraId="296CC7E4" w14:textId="77777777" w:rsidR="004E1C35" w:rsidRPr="00D52465" w:rsidRDefault="004E1C35" w:rsidP="00626666">
                <w:pPr>
                  <w:rPr>
                    <w:rFonts w:ascii="Arial" w:hAnsi="Arial" w:cs="Arial"/>
                    <w:b/>
                    <w:color w:val="FF0000"/>
                    <w:sz w:val="18"/>
                    <w:szCs w:val="18"/>
                  </w:rPr>
                </w:pPr>
                <w:r w:rsidRPr="00D52465">
                  <w:rPr>
                    <w:rStyle w:val="Style1"/>
                    <w:sz w:val="18"/>
                    <w:szCs w:val="18"/>
                  </w:rPr>
                  <w:t>Select</w:t>
                </w:r>
              </w:p>
            </w:tc>
          </w:sdtContent>
        </w:sdt>
        <w:tc>
          <w:tcPr>
            <w:tcW w:w="4410" w:type="dxa"/>
            <w:tcBorders>
              <w:right w:val="single" w:sz="4" w:space="0" w:color="auto"/>
            </w:tcBorders>
          </w:tcPr>
          <w:p w14:paraId="4D3D40AF" w14:textId="1D02C130" w:rsidR="004E1C35" w:rsidRPr="00D52465" w:rsidRDefault="004E1C35" w:rsidP="00626666">
            <w:pPr>
              <w:rPr>
                <w:rFonts w:ascii="Arial" w:hAnsi="Arial" w:cs="Arial"/>
                <w:sz w:val="18"/>
                <w:szCs w:val="18"/>
              </w:rPr>
            </w:pPr>
            <w:r w:rsidRPr="00D52465">
              <w:rPr>
                <w:rFonts w:ascii="Arial" w:hAnsi="Arial" w:cs="Arial"/>
                <w:sz w:val="18"/>
                <w:szCs w:val="18"/>
              </w:rPr>
              <w:t>AM View/Inquiry</w:t>
            </w:r>
          </w:p>
        </w:tc>
        <w:sdt>
          <w:sdtPr>
            <w:rPr>
              <w:rStyle w:val="Style1"/>
              <w:sz w:val="18"/>
              <w:szCs w:val="18"/>
            </w:rPr>
            <w:alias w:val="Add/Delete"/>
            <w:tag w:val="Add/Delete"/>
            <w:id w:val="1067534686"/>
            <w:placeholder>
              <w:docPart w:val="495AB93D07874CFDA652F5D8E6B6F3A9"/>
            </w:placeholder>
            <w15:color w:val="0000FF"/>
            <w:dropDownList>
              <w:listItem w:displayText="Select" w:value="Select"/>
              <w:listItem w:displayText="Add" w:value="Add"/>
              <w:listItem w:displayText="Delete" w:value="Delete"/>
            </w:dropDownList>
          </w:sdtPr>
          <w:sdtEndPr>
            <w:rPr>
              <w:rStyle w:val="Style1"/>
            </w:rPr>
          </w:sdtEndPr>
          <w:sdtContent>
            <w:tc>
              <w:tcPr>
                <w:tcW w:w="630" w:type="dxa"/>
                <w:tcBorders>
                  <w:left w:val="single" w:sz="4" w:space="0" w:color="auto"/>
                </w:tcBorders>
              </w:tcPr>
              <w:p w14:paraId="41E755A9" w14:textId="77777777" w:rsidR="004E1C35" w:rsidRPr="00D52465" w:rsidRDefault="004E1C35" w:rsidP="00626666">
                <w:pPr>
                  <w:rPr>
                    <w:rFonts w:ascii="Arial" w:hAnsi="Arial" w:cs="Arial"/>
                    <w:sz w:val="18"/>
                    <w:szCs w:val="18"/>
                  </w:rPr>
                </w:pPr>
                <w:r w:rsidRPr="00D52465">
                  <w:rPr>
                    <w:rStyle w:val="Style1"/>
                    <w:sz w:val="18"/>
                    <w:szCs w:val="18"/>
                  </w:rPr>
                  <w:t>Select</w:t>
                </w:r>
              </w:p>
            </w:tc>
          </w:sdtContent>
        </w:sdt>
        <w:tc>
          <w:tcPr>
            <w:tcW w:w="4765" w:type="dxa"/>
            <w:tcBorders>
              <w:right w:val="single" w:sz="4" w:space="0" w:color="auto"/>
            </w:tcBorders>
          </w:tcPr>
          <w:p w14:paraId="62CE174C" w14:textId="7E9A66EE" w:rsidR="004E1C35" w:rsidRPr="00D52465" w:rsidRDefault="004E1C35" w:rsidP="00626666">
            <w:pPr>
              <w:rPr>
                <w:rFonts w:ascii="Arial" w:hAnsi="Arial" w:cs="Arial"/>
                <w:sz w:val="18"/>
                <w:szCs w:val="18"/>
              </w:rPr>
            </w:pPr>
            <w:r w:rsidRPr="00BD083A">
              <w:rPr>
                <w:rFonts w:ascii="Arial" w:hAnsi="Arial" w:cs="Arial"/>
                <w:color w:val="000000" w:themeColor="text1"/>
                <w:sz w:val="18"/>
                <w:szCs w:val="18"/>
              </w:rPr>
              <w:t>AM Maintenance</w:t>
            </w:r>
          </w:p>
        </w:tc>
      </w:tr>
      <w:tr w:rsidR="004E1C35" w:rsidRPr="003D7D46" w14:paraId="0DC468B0" w14:textId="77777777" w:rsidTr="00051ABE">
        <w:sdt>
          <w:sdtPr>
            <w:rPr>
              <w:rStyle w:val="Style1"/>
              <w:sz w:val="18"/>
              <w:szCs w:val="18"/>
            </w:rPr>
            <w:alias w:val="Add/Delete"/>
            <w:tag w:val="Add/Delete"/>
            <w:id w:val="-75213689"/>
            <w:placeholder>
              <w:docPart w:val="F16FB614567B41C4B1643DA1594FC492"/>
            </w:placeholder>
            <w15:color w:val="0000FF"/>
            <w:dropDownList>
              <w:listItem w:displayText="Select" w:value="Select"/>
              <w:listItem w:displayText="Add" w:value="Add"/>
              <w:listItem w:displayText="Delete" w:value="Delete"/>
            </w:dropDownList>
          </w:sdtPr>
          <w:sdtEndPr>
            <w:rPr>
              <w:rStyle w:val="Style1"/>
            </w:rPr>
          </w:sdtEndPr>
          <w:sdtContent>
            <w:tc>
              <w:tcPr>
                <w:tcW w:w="715" w:type="dxa"/>
                <w:tcBorders>
                  <w:bottom w:val="single" w:sz="4" w:space="0" w:color="auto"/>
                </w:tcBorders>
                <w:shd w:val="clear" w:color="auto" w:fill="FFFFFF" w:themeFill="background1"/>
              </w:tcPr>
              <w:p w14:paraId="742C12C0" w14:textId="77777777" w:rsidR="004E1C35" w:rsidRPr="00D52465" w:rsidRDefault="004E1C35" w:rsidP="00626666">
                <w:pPr>
                  <w:rPr>
                    <w:rFonts w:ascii="Arial" w:hAnsi="Arial" w:cs="Arial"/>
                    <w:b/>
                    <w:color w:val="FF0000"/>
                    <w:sz w:val="18"/>
                    <w:szCs w:val="18"/>
                  </w:rPr>
                </w:pPr>
                <w:r w:rsidRPr="00D52465">
                  <w:rPr>
                    <w:rStyle w:val="Style1"/>
                    <w:sz w:val="18"/>
                    <w:szCs w:val="18"/>
                  </w:rPr>
                  <w:t>Select</w:t>
                </w:r>
              </w:p>
            </w:tc>
          </w:sdtContent>
        </w:sdt>
        <w:tc>
          <w:tcPr>
            <w:tcW w:w="441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9D84B4E" w14:textId="23467E9D" w:rsidR="004E1C35" w:rsidRPr="00D52465" w:rsidRDefault="004E1C35" w:rsidP="00626666">
            <w:pPr>
              <w:rPr>
                <w:rFonts w:ascii="Arial" w:hAnsi="Arial" w:cs="Arial"/>
                <w:sz w:val="18"/>
                <w:szCs w:val="18"/>
              </w:rPr>
            </w:pPr>
            <w:r w:rsidRPr="00D52465">
              <w:rPr>
                <w:rFonts w:ascii="Arial" w:hAnsi="Arial" w:cs="Arial"/>
                <w:sz w:val="18"/>
                <w:szCs w:val="18"/>
              </w:rPr>
              <w:t>AM Data Entry</w:t>
            </w:r>
          </w:p>
        </w:tc>
        <w:tc>
          <w:tcPr>
            <w:tcW w:w="630" w:type="dxa"/>
            <w:tcBorders>
              <w:left w:val="single" w:sz="4" w:space="0" w:color="auto"/>
            </w:tcBorders>
            <w:shd w:val="clear" w:color="auto" w:fill="FFFFFF" w:themeFill="background1"/>
          </w:tcPr>
          <w:p w14:paraId="59CDDD68" w14:textId="77777777" w:rsidR="004E1C35" w:rsidRPr="00D52465" w:rsidRDefault="004E1C35" w:rsidP="00626666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65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49B3B21A" w14:textId="77777777" w:rsidR="004E1C35" w:rsidRPr="00D52465" w:rsidRDefault="004E1C35" w:rsidP="00626666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bookmarkEnd w:id="1"/>
    </w:tbl>
    <w:p w14:paraId="302F61C0" w14:textId="12B83542" w:rsidR="004E1C35" w:rsidRDefault="004E1C35" w:rsidP="008C222F">
      <w:pPr>
        <w:spacing w:after="0" w:line="240" w:lineRule="auto"/>
        <w:rPr>
          <w:rFonts w:ascii="Arial" w:hAnsi="Arial" w:cs="Arial"/>
          <w:b/>
          <w:color w:val="595959" w:themeColor="text1" w:themeTint="A6"/>
          <w:szCs w:val="18"/>
        </w:rPr>
      </w:pPr>
    </w:p>
    <w:p w14:paraId="0DFFA492" w14:textId="486C7DB6" w:rsidR="004E1C35" w:rsidRPr="003D7D46" w:rsidRDefault="004E1C35" w:rsidP="004E1C35">
      <w:pPr>
        <w:spacing w:after="0" w:line="240" w:lineRule="auto"/>
        <w:rPr>
          <w:rFonts w:ascii="Arial" w:hAnsi="Arial" w:cs="Arial"/>
          <w:b/>
          <w:color w:val="595959" w:themeColor="text1" w:themeTint="A6"/>
          <w:szCs w:val="18"/>
        </w:rPr>
      </w:pPr>
      <w:r>
        <w:rPr>
          <w:rFonts w:ascii="Arial" w:hAnsi="Arial" w:cs="Arial"/>
          <w:b/>
          <w:color w:val="767171" w:themeColor="background2" w:themeShade="80"/>
          <w:sz w:val="18"/>
          <w:szCs w:val="18"/>
        </w:rPr>
        <w:t xml:space="preserve">Billing Roles </w:t>
      </w:r>
      <w:r w:rsidRPr="003D7D46">
        <w:rPr>
          <w:rFonts w:ascii="Arial" w:hAnsi="Arial" w:cs="Arial"/>
          <w:b/>
          <w:color w:val="E55D27"/>
          <w:sz w:val="10"/>
        </w:rPr>
        <w:t>(SELECT ANY THAT APPLY)</w:t>
      </w:r>
      <w:r>
        <w:rPr>
          <w:rFonts w:ascii="Arial" w:hAnsi="Arial" w:cs="Arial"/>
          <w:b/>
          <w:color w:val="767171" w:themeColor="background2" w:themeShade="80"/>
          <w:sz w:val="18"/>
          <w:szCs w:val="18"/>
        </w:rPr>
        <w:tab/>
      </w:r>
      <w:r>
        <w:rPr>
          <w:rFonts w:ascii="Arial" w:hAnsi="Arial" w:cs="Arial"/>
          <w:b/>
          <w:color w:val="767171" w:themeColor="background2" w:themeShade="80"/>
          <w:sz w:val="18"/>
          <w:szCs w:val="18"/>
        </w:rPr>
        <w:tab/>
      </w:r>
      <w:r>
        <w:rPr>
          <w:rFonts w:ascii="Arial" w:hAnsi="Arial" w:cs="Arial"/>
          <w:b/>
          <w:color w:val="767171" w:themeColor="background2" w:themeShade="80"/>
          <w:sz w:val="18"/>
          <w:szCs w:val="18"/>
        </w:rPr>
        <w:tab/>
        <w:t xml:space="preserve"> </w:t>
      </w:r>
      <w:r w:rsidRPr="003D7D46">
        <w:rPr>
          <w:rFonts w:ascii="Arial" w:hAnsi="Arial" w:cs="Arial"/>
          <w:b/>
          <w:color w:val="ED7D31" w:themeColor="accent2"/>
          <w:sz w:val="10"/>
          <w:szCs w:val="18"/>
        </w:rPr>
        <w:tab/>
      </w:r>
      <w:r>
        <w:rPr>
          <w:rFonts w:ascii="Arial" w:hAnsi="Arial" w:cs="Arial"/>
          <w:b/>
          <w:color w:val="ED7D31" w:themeColor="accent2"/>
          <w:sz w:val="10"/>
          <w:szCs w:val="18"/>
        </w:rPr>
        <w:t xml:space="preserve">                  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47"/>
        <w:gridCol w:w="4396"/>
        <w:gridCol w:w="747"/>
        <w:gridCol w:w="4900"/>
      </w:tblGrid>
      <w:tr w:rsidR="00B26B7E" w:rsidRPr="00D52465" w14:paraId="24BF9F5D" w14:textId="77777777" w:rsidTr="00B26B7E">
        <w:sdt>
          <w:sdtPr>
            <w:rPr>
              <w:rStyle w:val="Style1"/>
              <w:sz w:val="18"/>
              <w:szCs w:val="18"/>
            </w:rPr>
            <w:alias w:val="Add/Delete"/>
            <w:tag w:val="Add/Delete"/>
            <w:id w:val="797655281"/>
            <w:placeholder>
              <w:docPart w:val="B718A4469FF749FD98369C2DC222326F"/>
            </w:placeholder>
            <w15:color w:val="0000FF"/>
            <w:dropDownList>
              <w:listItem w:displayText="Select" w:value="Select"/>
              <w:listItem w:displayText="Add" w:value="Add"/>
              <w:listItem w:displayText="Delete" w:value="Delete"/>
            </w:dropDownList>
          </w:sdtPr>
          <w:sdtEndPr>
            <w:rPr>
              <w:rStyle w:val="Style1"/>
            </w:rPr>
          </w:sdtEndPr>
          <w:sdtContent>
            <w:tc>
              <w:tcPr>
                <w:tcW w:w="747" w:type="dxa"/>
              </w:tcPr>
              <w:p w14:paraId="23593002" w14:textId="77777777" w:rsidR="00B26B7E" w:rsidRPr="00D52465" w:rsidRDefault="00B26B7E" w:rsidP="00B26B7E">
                <w:pPr>
                  <w:rPr>
                    <w:rFonts w:ascii="Arial" w:hAnsi="Arial" w:cs="Arial"/>
                    <w:b/>
                    <w:color w:val="FF0000"/>
                    <w:sz w:val="18"/>
                    <w:szCs w:val="18"/>
                  </w:rPr>
                </w:pPr>
                <w:r w:rsidRPr="00D52465">
                  <w:rPr>
                    <w:rStyle w:val="Style1"/>
                    <w:sz w:val="18"/>
                    <w:szCs w:val="18"/>
                  </w:rPr>
                  <w:t>Select</w:t>
                </w:r>
              </w:p>
            </w:tc>
          </w:sdtContent>
        </w:sdt>
        <w:tc>
          <w:tcPr>
            <w:tcW w:w="4396" w:type="dxa"/>
            <w:tcBorders>
              <w:right w:val="single" w:sz="4" w:space="0" w:color="auto"/>
            </w:tcBorders>
          </w:tcPr>
          <w:p w14:paraId="2F9394B2" w14:textId="39B518B9" w:rsidR="00B26B7E" w:rsidRPr="00D52465" w:rsidRDefault="00B26B7E" w:rsidP="00B26B7E">
            <w:pPr>
              <w:rPr>
                <w:rFonts w:ascii="Arial" w:hAnsi="Arial" w:cs="Arial"/>
                <w:sz w:val="18"/>
                <w:szCs w:val="18"/>
              </w:rPr>
            </w:pPr>
            <w:r w:rsidRPr="00D52465">
              <w:rPr>
                <w:rFonts w:ascii="Arial" w:hAnsi="Arial" w:cs="Arial"/>
                <w:sz w:val="18"/>
                <w:szCs w:val="18"/>
              </w:rPr>
              <w:t>BI View/Inquiry</w:t>
            </w:r>
          </w:p>
        </w:tc>
        <w:sdt>
          <w:sdtPr>
            <w:rPr>
              <w:rStyle w:val="Style1"/>
              <w:sz w:val="18"/>
              <w:szCs w:val="18"/>
            </w:rPr>
            <w:alias w:val="Add/Delete"/>
            <w:tag w:val="Add/Delete"/>
            <w:id w:val="548575275"/>
            <w:placeholder>
              <w:docPart w:val="BC2111F40F0F4746873A9238A89BEF28"/>
            </w:placeholder>
            <w15:color w:val="0000FF"/>
            <w:dropDownList>
              <w:listItem w:displayText="Select" w:value="Select"/>
              <w:listItem w:displayText="Add" w:value="Add"/>
              <w:listItem w:displayText="Delete" w:value="Delete"/>
            </w:dropDownList>
          </w:sdtPr>
          <w:sdtEndPr>
            <w:rPr>
              <w:rStyle w:val="Style1"/>
            </w:rPr>
          </w:sdtEndPr>
          <w:sdtContent>
            <w:tc>
              <w:tcPr>
                <w:tcW w:w="747" w:type="dxa"/>
                <w:tcBorders>
                  <w:left w:val="single" w:sz="4" w:space="0" w:color="auto"/>
                </w:tcBorders>
              </w:tcPr>
              <w:p w14:paraId="4BBC2D95" w14:textId="6A6915C4" w:rsidR="00B26B7E" w:rsidRPr="00D52465" w:rsidRDefault="00B26B7E" w:rsidP="00B26B7E">
                <w:pPr>
                  <w:rPr>
                    <w:rFonts w:ascii="Arial" w:hAnsi="Arial" w:cs="Arial"/>
                    <w:sz w:val="18"/>
                    <w:szCs w:val="18"/>
                  </w:rPr>
                </w:pPr>
                <w:r w:rsidRPr="00D52465">
                  <w:rPr>
                    <w:rStyle w:val="Style1"/>
                    <w:sz w:val="18"/>
                    <w:szCs w:val="18"/>
                  </w:rPr>
                  <w:t>Select</w:t>
                </w:r>
              </w:p>
            </w:tc>
          </w:sdtContent>
        </w:sdt>
        <w:tc>
          <w:tcPr>
            <w:tcW w:w="4900" w:type="dxa"/>
            <w:tcBorders>
              <w:right w:val="single" w:sz="4" w:space="0" w:color="auto"/>
            </w:tcBorders>
          </w:tcPr>
          <w:p w14:paraId="0D2D7A75" w14:textId="02DDB360" w:rsidR="00B26B7E" w:rsidRPr="00D52465" w:rsidRDefault="00B26B7E" w:rsidP="00B26B7E">
            <w:pPr>
              <w:rPr>
                <w:rFonts w:ascii="Arial" w:hAnsi="Arial" w:cs="Arial"/>
                <w:sz w:val="18"/>
                <w:szCs w:val="18"/>
              </w:rPr>
            </w:pPr>
            <w:r w:rsidRPr="00D52465">
              <w:rPr>
                <w:rFonts w:ascii="Arial" w:hAnsi="Arial" w:cs="Arial"/>
                <w:sz w:val="18"/>
                <w:szCs w:val="18"/>
              </w:rPr>
              <w:t>BI Data Entry</w:t>
            </w:r>
          </w:p>
        </w:tc>
      </w:tr>
    </w:tbl>
    <w:p w14:paraId="3FDFD89A" w14:textId="30A3177C" w:rsidR="004E1C35" w:rsidRPr="00D52465" w:rsidRDefault="004E1C35" w:rsidP="008C222F">
      <w:pPr>
        <w:spacing w:after="0" w:line="240" w:lineRule="auto"/>
        <w:rPr>
          <w:rFonts w:ascii="Arial" w:hAnsi="Arial" w:cs="Arial"/>
          <w:b/>
          <w:color w:val="595959" w:themeColor="text1" w:themeTint="A6"/>
          <w:sz w:val="18"/>
          <w:szCs w:val="18"/>
        </w:rPr>
      </w:pPr>
    </w:p>
    <w:p w14:paraId="5B03CC62" w14:textId="47C4821F" w:rsidR="00D52465" w:rsidRPr="003D7D46" w:rsidRDefault="00D52465" w:rsidP="00D52465">
      <w:pPr>
        <w:spacing w:after="0" w:line="240" w:lineRule="auto"/>
        <w:rPr>
          <w:rFonts w:ascii="Arial" w:hAnsi="Arial" w:cs="Arial"/>
          <w:b/>
          <w:color w:val="595959" w:themeColor="text1" w:themeTint="A6"/>
          <w:szCs w:val="18"/>
        </w:rPr>
      </w:pPr>
      <w:bookmarkStart w:id="2" w:name="_Hlk128744056"/>
      <w:r>
        <w:rPr>
          <w:rFonts w:ascii="Arial" w:hAnsi="Arial" w:cs="Arial"/>
          <w:b/>
          <w:color w:val="767171" w:themeColor="background2" w:themeShade="80"/>
          <w:sz w:val="18"/>
          <w:szCs w:val="18"/>
        </w:rPr>
        <w:t>Grants</w:t>
      </w:r>
      <w:r w:rsidR="00D47B17">
        <w:rPr>
          <w:rFonts w:ascii="Arial" w:hAnsi="Arial" w:cs="Arial"/>
          <w:b/>
          <w:color w:val="767171" w:themeColor="background2" w:themeShade="80"/>
          <w:sz w:val="18"/>
          <w:szCs w:val="18"/>
        </w:rPr>
        <w:t xml:space="preserve"> M</w:t>
      </w:r>
      <w:r w:rsidR="00DF110E">
        <w:rPr>
          <w:rFonts w:ascii="Arial" w:hAnsi="Arial" w:cs="Arial"/>
          <w:b/>
          <w:color w:val="767171" w:themeColor="background2" w:themeShade="80"/>
          <w:sz w:val="18"/>
          <w:szCs w:val="18"/>
        </w:rPr>
        <w:t>anagement</w:t>
      </w:r>
      <w:r w:rsidR="00D47B17">
        <w:rPr>
          <w:rFonts w:ascii="Arial" w:hAnsi="Arial" w:cs="Arial"/>
          <w:b/>
          <w:color w:val="767171" w:themeColor="background2" w:themeShade="80"/>
          <w:sz w:val="18"/>
          <w:szCs w:val="18"/>
        </w:rPr>
        <w:t xml:space="preserve"> / Project Costing / Customer Contracts</w:t>
      </w:r>
      <w:r>
        <w:rPr>
          <w:rFonts w:ascii="Arial" w:hAnsi="Arial" w:cs="Arial"/>
          <w:b/>
          <w:color w:val="767171" w:themeColor="background2" w:themeShade="80"/>
          <w:sz w:val="18"/>
          <w:szCs w:val="18"/>
        </w:rPr>
        <w:t xml:space="preserve"> Roles </w:t>
      </w:r>
      <w:r w:rsidRPr="003D7D46">
        <w:rPr>
          <w:rFonts w:ascii="Arial" w:hAnsi="Arial" w:cs="Arial"/>
          <w:b/>
          <w:color w:val="E55D27"/>
          <w:sz w:val="10"/>
        </w:rPr>
        <w:t>(SELECT ANY THAT APPLY)</w:t>
      </w:r>
      <w:r>
        <w:rPr>
          <w:rFonts w:ascii="Arial" w:hAnsi="Arial" w:cs="Arial"/>
          <w:b/>
          <w:color w:val="767171" w:themeColor="background2" w:themeShade="80"/>
          <w:sz w:val="18"/>
          <w:szCs w:val="18"/>
        </w:rPr>
        <w:tab/>
      </w:r>
      <w:r>
        <w:rPr>
          <w:rFonts w:ascii="Arial" w:hAnsi="Arial" w:cs="Arial"/>
          <w:b/>
          <w:color w:val="767171" w:themeColor="background2" w:themeShade="80"/>
          <w:sz w:val="18"/>
          <w:szCs w:val="18"/>
        </w:rPr>
        <w:tab/>
      </w:r>
      <w:r w:rsidRPr="003D7D46">
        <w:rPr>
          <w:rFonts w:ascii="Arial" w:hAnsi="Arial" w:cs="Arial"/>
          <w:b/>
          <w:color w:val="ED7D31" w:themeColor="accent2"/>
          <w:sz w:val="10"/>
          <w:szCs w:val="18"/>
        </w:rPr>
        <w:tab/>
      </w:r>
      <w:r>
        <w:rPr>
          <w:rFonts w:ascii="Arial" w:hAnsi="Arial" w:cs="Arial"/>
          <w:b/>
          <w:color w:val="ED7D31" w:themeColor="accent2"/>
          <w:sz w:val="10"/>
          <w:szCs w:val="18"/>
        </w:rPr>
        <w:t xml:space="preserve">                    </w:t>
      </w:r>
    </w:p>
    <w:tbl>
      <w:tblPr>
        <w:tblStyle w:val="TableGrid"/>
        <w:tblW w:w="10795" w:type="dxa"/>
        <w:tblLayout w:type="fixed"/>
        <w:tblLook w:val="04A0" w:firstRow="1" w:lastRow="0" w:firstColumn="1" w:lastColumn="0" w:noHBand="0" w:noVBand="1"/>
      </w:tblPr>
      <w:tblGrid>
        <w:gridCol w:w="748"/>
        <w:gridCol w:w="4377"/>
        <w:gridCol w:w="810"/>
        <w:gridCol w:w="4860"/>
      </w:tblGrid>
      <w:tr w:rsidR="0022619F" w:rsidRPr="003D7D46" w14:paraId="3355C990" w14:textId="77777777" w:rsidTr="0022619F">
        <w:bookmarkEnd w:id="2" w:displacedByCustomXml="next"/>
        <w:sdt>
          <w:sdtPr>
            <w:rPr>
              <w:rStyle w:val="Style1"/>
              <w:sz w:val="18"/>
              <w:szCs w:val="18"/>
            </w:rPr>
            <w:alias w:val="Add/Delete"/>
            <w:tag w:val="Add/Delete"/>
            <w:id w:val="-807625322"/>
            <w:placeholder>
              <w:docPart w:val="06901CA6F936417F918E2C615F72E50F"/>
            </w:placeholder>
            <w15:color w:val="0000FF"/>
            <w:dropDownList>
              <w:listItem w:displayText="Select" w:value="Select"/>
              <w:listItem w:displayText="Add" w:value="Add"/>
              <w:listItem w:displayText="Delete" w:value="Delete"/>
            </w:dropDownList>
          </w:sdtPr>
          <w:sdtEndPr>
            <w:rPr>
              <w:rStyle w:val="Style1"/>
            </w:rPr>
          </w:sdtEndPr>
          <w:sdtContent>
            <w:tc>
              <w:tcPr>
                <w:tcW w:w="748" w:type="dxa"/>
              </w:tcPr>
              <w:p w14:paraId="3BC4A8D0" w14:textId="77777777" w:rsidR="0022619F" w:rsidRPr="00D52465" w:rsidRDefault="0022619F" w:rsidP="00D52465">
                <w:pPr>
                  <w:rPr>
                    <w:rFonts w:ascii="Arial" w:hAnsi="Arial" w:cs="Arial"/>
                    <w:b/>
                    <w:color w:val="FF0000"/>
                    <w:sz w:val="18"/>
                    <w:szCs w:val="18"/>
                  </w:rPr>
                </w:pPr>
                <w:r w:rsidRPr="00D52465">
                  <w:rPr>
                    <w:rStyle w:val="Style1"/>
                    <w:sz w:val="18"/>
                    <w:szCs w:val="18"/>
                  </w:rPr>
                  <w:t>Select</w:t>
                </w:r>
              </w:p>
            </w:tc>
          </w:sdtContent>
        </w:sdt>
        <w:tc>
          <w:tcPr>
            <w:tcW w:w="4377" w:type="dxa"/>
            <w:tcBorders>
              <w:right w:val="single" w:sz="4" w:space="0" w:color="auto"/>
            </w:tcBorders>
          </w:tcPr>
          <w:p w14:paraId="028D0BE8" w14:textId="7769529F" w:rsidR="0022619F" w:rsidRPr="00D52465" w:rsidRDefault="0022619F" w:rsidP="00D52465">
            <w:pPr>
              <w:rPr>
                <w:rFonts w:ascii="Arial" w:hAnsi="Arial" w:cs="Arial"/>
                <w:sz w:val="18"/>
                <w:szCs w:val="18"/>
              </w:rPr>
            </w:pPr>
            <w:r w:rsidRPr="00D52465">
              <w:rPr>
                <w:rFonts w:ascii="Arial" w:hAnsi="Arial" w:cs="Arial"/>
                <w:sz w:val="18"/>
                <w:szCs w:val="18"/>
              </w:rPr>
              <w:t>GM View/Inquiry</w:t>
            </w:r>
          </w:p>
        </w:tc>
        <w:sdt>
          <w:sdtPr>
            <w:rPr>
              <w:rStyle w:val="Style1"/>
              <w:sz w:val="18"/>
              <w:szCs w:val="18"/>
            </w:rPr>
            <w:alias w:val="Add/Delete"/>
            <w:tag w:val="Add/Delete"/>
            <w:id w:val="935725409"/>
            <w:placeholder>
              <w:docPart w:val="836F58AA7E764074B009145457F69423"/>
            </w:placeholder>
            <w15:color w:val="0000FF"/>
            <w:dropDownList>
              <w:listItem w:displayText="Select" w:value="Select"/>
              <w:listItem w:displayText="Add" w:value="Add"/>
              <w:listItem w:displayText="Delete" w:value="Delete"/>
            </w:dropDownList>
          </w:sdtPr>
          <w:sdtEndPr>
            <w:rPr>
              <w:rStyle w:val="Style1"/>
            </w:rPr>
          </w:sdtEndPr>
          <w:sdtContent>
            <w:tc>
              <w:tcPr>
                <w:tcW w:w="810" w:type="dxa"/>
                <w:tcBorders>
                  <w:left w:val="single" w:sz="4" w:space="0" w:color="auto"/>
                </w:tcBorders>
              </w:tcPr>
              <w:p w14:paraId="780E7CAC" w14:textId="7C3B5807" w:rsidR="0022619F" w:rsidRPr="00D52465" w:rsidRDefault="0022619F" w:rsidP="00D52465">
                <w:pPr>
                  <w:rPr>
                    <w:rFonts w:ascii="Arial" w:hAnsi="Arial" w:cs="Arial"/>
                    <w:sz w:val="18"/>
                    <w:szCs w:val="18"/>
                  </w:rPr>
                </w:pPr>
                <w:r w:rsidRPr="00D52465">
                  <w:rPr>
                    <w:rStyle w:val="Style1"/>
                    <w:sz w:val="18"/>
                    <w:szCs w:val="18"/>
                  </w:rPr>
                  <w:t>Select</w:t>
                </w:r>
              </w:p>
            </w:tc>
          </w:sdtContent>
        </w:sdt>
        <w:tc>
          <w:tcPr>
            <w:tcW w:w="4860" w:type="dxa"/>
            <w:tcBorders>
              <w:right w:val="single" w:sz="4" w:space="0" w:color="auto"/>
            </w:tcBorders>
          </w:tcPr>
          <w:p w14:paraId="5ED1D7EF" w14:textId="4DF8F2B8" w:rsidR="0022619F" w:rsidRPr="00D52465" w:rsidRDefault="0022619F" w:rsidP="00D52465">
            <w:pPr>
              <w:rPr>
                <w:rFonts w:ascii="Arial" w:hAnsi="Arial" w:cs="Arial"/>
                <w:sz w:val="18"/>
                <w:szCs w:val="18"/>
              </w:rPr>
            </w:pPr>
            <w:r w:rsidRPr="00D52465">
              <w:rPr>
                <w:rFonts w:ascii="Arial" w:hAnsi="Arial" w:cs="Arial"/>
                <w:sz w:val="18"/>
                <w:szCs w:val="18"/>
              </w:rPr>
              <w:t>Customer Contracts View/Inquiry</w:t>
            </w:r>
          </w:p>
        </w:tc>
      </w:tr>
      <w:tr w:rsidR="0022619F" w:rsidRPr="003D7D46" w14:paraId="0784CC6B" w14:textId="77777777" w:rsidTr="00051ABE">
        <w:sdt>
          <w:sdtPr>
            <w:rPr>
              <w:rStyle w:val="Style1"/>
              <w:sz w:val="18"/>
              <w:szCs w:val="18"/>
            </w:rPr>
            <w:alias w:val="Add/Delete"/>
            <w:tag w:val="Add/Delete"/>
            <w:id w:val="-614296005"/>
            <w:placeholder>
              <w:docPart w:val="8B58738A46C546169BCDBE1EEA333F8E"/>
            </w:placeholder>
            <w15:color w:val="0000FF"/>
            <w:dropDownList>
              <w:listItem w:displayText="Select" w:value="Select"/>
              <w:listItem w:displayText="Add" w:value="Add"/>
              <w:listItem w:displayText="Delete" w:value="Delete"/>
            </w:dropDownList>
          </w:sdtPr>
          <w:sdtEndPr>
            <w:rPr>
              <w:rStyle w:val="Style1"/>
            </w:rPr>
          </w:sdtEndPr>
          <w:sdtContent>
            <w:tc>
              <w:tcPr>
                <w:tcW w:w="748" w:type="dxa"/>
              </w:tcPr>
              <w:p w14:paraId="7D2255B4" w14:textId="77777777" w:rsidR="0022619F" w:rsidRPr="00D52465" w:rsidRDefault="0022619F" w:rsidP="00D52465">
                <w:pPr>
                  <w:rPr>
                    <w:rFonts w:ascii="Arial" w:hAnsi="Arial" w:cs="Arial"/>
                    <w:b/>
                    <w:color w:val="FF0000"/>
                    <w:sz w:val="18"/>
                    <w:szCs w:val="18"/>
                  </w:rPr>
                </w:pPr>
                <w:r w:rsidRPr="00D52465">
                  <w:rPr>
                    <w:rStyle w:val="Style1"/>
                    <w:sz w:val="18"/>
                    <w:szCs w:val="18"/>
                  </w:rPr>
                  <w:t>Select</w:t>
                </w:r>
              </w:p>
            </w:tc>
          </w:sdtContent>
        </w:sdt>
        <w:tc>
          <w:tcPr>
            <w:tcW w:w="4377" w:type="dxa"/>
            <w:tcBorders>
              <w:right w:val="single" w:sz="4" w:space="0" w:color="auto"/>
            </w:tcBorders>
          </w:tcPr>
          <w:p w14:paraId="293EC3AB" w14:textId="1E98F011" w:rsidR="0022619F" w:rsidRPr="00D52465" w:rsidRDefault="0022619F" w:rsidP="00D52465">
            <w:pPr>
              <w:rPr>
                <w:rFonts w:ascii="Arial" w:hAnsi="Arial" w:cs="Arial"/>
                <w:sz w:val="18"/>
                <w:szCs w:val="18"/>
              </w:rPr>
            </w:pPr>
            <w:r w:rsidRPr="00D52465">
              <w:rPr>
                <w:rFonts w:ascii="Arial" w:hAnsi="Arial" w:cs="Arial"/>
                <w:sz w:val="18"/>
                <w:szCs w:val="18"/>
              </w:rPr>
              <w:t>GM Data Entry</w:t>
            </w:r>
          </w:p>
        </w:tc>
        <w:sdt>
          <w:sdtPr>
            <w:rPr>
              <w:rStyle w:val="Style1"/>
              <w:sz w:val="18"/>
              <w:szCs w:val="18"/>
            </w:rPr>
            <w:alias w:val="Add/Delete"/>
            <w:tag w:val="Add/Delete"/>
            <w:id w:val="-715040329"/>
            <w:placeholder>
              <w:docPart w:val="0C27191D6E0B4A74A110B4D875D88C83"/>
            </w:placeholder>
            <w15:color w:val="0000FF"/>
            <w:dropDownList>
              <w:listItem w:displayText="Select" w:value="Select"/>
              <w:listItem w:displayText="Add" w:value="Add"/>
              <w:listItem w:displayText="Delete" w:value="Delete"/>
            </w:dropDownList>
          </w:sdtPr>
          <w:sdtEndPr>
            <w:rPr>
              <w:rStyle w:val="Style1"/>
            </w:rPr>
          </w:sdtEndPr>
          <w:sdtContent>
            <w:tc>
              <w:tcPr>
                <w:tcW w:w="810" w:type="dxa"/>
                <w:tcBorders>
                  <w:left w:val="single" w:sz="4" w:space="0" w:color="auto"/>
                </w:tcBorders>
              </w:tcPr>
              <w:p w14:paraId="67E5328A" w14:textId="06DE2DAC" w:rsidR="0022619F" w:rsidRPr="00D52465" w:rsidRDefault="0022619F" w:rsidP="00D52465">
                <w:pPr>
                  <w:rPr>
                    <w:rFonts w:ascii="Arial" w:hAnsi="Arial" w:cs="Arial"/>
                    <w:sz w:val="18"/>
                    <w:szCs w:val="18"/>
                  </w:rPr>
                </w:pPr>
                <w:r w:rsidRPr="00D52465">
                  <w:rPr>
                    <w:rStyle w:val="Style1"/>
                    <w:sz w:val="18"/>
                    <w:szCs w:val="18"/>
                  </w:rPr>
                  <w:t>Select</w:t>
                </w:r>
              </w:p>
            </w:tc>
          </w:sdtContent>
        </w:sdt>
        <w:tc>
          <w:tcPr>
            <w:tcW w:w="4860" w:type="dxa"/>
            <w:tcBorders>
              <w:right w:val="single" w:sz="4" w:space="0" w:color="auto"/>
            </w:tcBorders>
          </w:tcPr>
          <w:p w14:paraId="5ED0B38B" w14:textId="2CE5F86B" w:rsidR="0022619F" w:rsidRPr="00D52465" w:rsidRDefault="0022619F" w:rsidP="00D52465">
            <w:pPr>
              <w:rPr>
                <w:rFonts w:ascii="Arial" w:hAnsi="Arial" w:cs="Arial"/>
                <w:sz w:val="18"/>
                <w:szCs w:val="18"/>
              </w:rPr>
            </w:pPr>
            <w:r w:rsidRPr="00D52465">
              <w:rPr>
                <w:rFonts w:ascii="Arial" w:hAnsi="Arial" w:cs="Arial"/>
                <w:sz w:val="18"/>
                <w:szCs w:val="18"/>
              </w:rPr>
              <w:t>Customer Contracts Data Entry</w:t>
            </w:r>
          </w:p>
        </w:tc>
      </w:tr>
      <w:tr w:rsidR="0022619F" w:rsidRPr="003D7D46" w14:paraId="3EEC106C" w14:textId="77777777" w:rsidTr="00051ABE">
        <w:sdt>
          <w:sdtPr>
            <w:rPr>
              <w:rStyle w:val="Style1"/>
              <w:sz w:val="18"/>
              <w:szCs w:val="18"/>
            </w:rPr>
            <w:alias w:val="Add/Delete"/>
            <w:tag w:val="Add/Delete"/>
            <w:id w:val="1376815103"/>
            <w:placeholder>
              <w:docPart w:val="CE6DE1B5DDAF4EA986FEF9809EF16167"/>
            </w:placeholder>
            <w15:color w:val="0000FF"/>
            <w:dropDownList>
              <w:listItem w:displayText="Select" w:value="Select"/>
              <w:listItem w:displayText="Add" w:value="Add"/>
              <w:listItem w:displayText="Delete" w:value="Delete"/>
            </w:dropDownList>
          </w:sdtPr>
          <w:sdtEndPr>
            <w:rPr>
              <w:rStyle w:val="Style1"/>
            </w:rPr>
          </w:sdtEndPr>
          <w:sdtContent>
            <w:tc>
              <w:tcPr>
                <w:tcW w:w="748" w:type="dxa"/>
              </w:tcPr>
              <w:p w14:paraId="3ADB9DB3" w14:textId="77777777" w:rsidR="0022619F" w:rsidRPr="00D52465" w:rsidRDefault="0022619F" w:rsidP="00626666">
                <w:pPr>
                  <w:rPr>
                    <w:rFonts w:ascii="Arial" w:hAnsi="Arial" w:cs="Arial"/>
                    <w:b/>
                    <w:color w:val="FF0000"/>
                    <w:sz w:val="18"/>
                    <w:szCs w:val="18"/>
                  </w:rPr>
                </w:pPr>
                <w:r w:rsidRPr="00D52465">
                  <w:rPr>
                    <w:rStyle w:val="Style1"/>
                    <w:sz w:val="18"/>
                    <w:szCs w:val="18"/>
                  </w:rPr>
                  <w:t>Select</w:t>
                </w:r>
              </w:p>
            </w:tc>
          </w:sdtContent>
        </w:sdt>
        <w:tc>
          <w:tcPr>
            <w:tcW w:w="4377" w:type="dxa"/>
            <w:tcBorders>
              <w:right w:val="single" w:sz="4" w:space="0" w:color="auto"/>
            </w:tcBorders>
          </w:tcPr>
          <w:p w14:paraId="163DB2B9" w14:textId="36C917BD" w:rsidR="0022619F" w:rsidRPr="00D52465" w:rsidRDefault="0022619F" w:rsidP="00626666">
            <w:pPr>
              <w:rPr>
                <w:rFonts w:ascii="Arial" w:hAnsi="Arial" w:cs="Arial"/>
                <w:sz w:val="18"/>
                <w:szCs w:val="18"/>
              </w:rPr>
            </w:pPr>
            <w:r w:rsidRPr="00D52465">
              <w:rPr>
                <w:rFonts w:ascii="Arial" w:hAnsi="Arial" w:cs="Arial"/>
                <w:sz w:val="18"/>
                <w:szCs w:val="18"/>
              </w:rPr>
              <w:t>PC View/Inquiry</w:t>
            </w:r>
          </w:p>
        </w:tc>
        <w:sdt>
          <w:sdtPr>
            <w:rPr>
              <w:rStyle w:val="Style1"/>
              <w:sz w:val="18"/>
              <w:szCs w:val="18"/>
            </w:rPr>
            <w:alias w:val="Add/Delete"/>
            <w:tag w:val="Add/Delete"/>
            <w:id w:val="-1591535041"/>
            <w:placeholder>
              <w:docPart w:val="6F611B6F310E44A58F7EA1A0CC03FEFC"/>
            </w:placeholder>
            <w15:color w:val="0000FF"/>
            <w:dropDownList>
              <w:listItem w:displayText="Select" w:value="Select"/>
              <w:listItem w:displayText="Add" w:value="Add"/>
              <w:listItem w:displayText="Delete" w:value="Delete"/>
            </w:dropDownList>
          </w:sdtPr>
          <w:sdtEndPr>
            <w:rPr>
              <w:rStyle w:val="Style1"/>
            </w:rPr>
          </w:sdtEndPr>
          <w:sdtContent>
            <w:tc>
              <w:tcPr>
                <w:tcW w:w="810" w:type="dxa"/>
                <w:tcBorders>
                  <w:left w:val="single" w:sz="4" w:space="0" w:color="auto"/>
                </w:tcBorders>
              </w:tcPr>
              <w:p w14:paraId="57FE1CC0" w14:textId="2E4A47D7" w:rsidR="0022619F" w:rsidRPr="00D52465" w:rsidRDefault="0022619F" w:rsidP="00626666">
                <w:pPr>
                  <w:rPr>
                    <w:rFonts w:ascii="Arial" w:hAnsi="Arial" w:cs="Arial"/>
                    <w:sz w:val="18"/>
                    <w:szCs w:val="18"/>
                  </w:rPr>
                </w:pPr>
                <w:r w:rsidRPr="00D52465">
                  <w:rPr>
                    <w:rStyle w:val="Style1"/>
                    <w:sz w:val="18"/>
                    <w:szCs w:val="18"/>
                  </w:rPr>
                  <w:t>Select</w:t>
                </w:r>
              </w:p>
            </w:tc>
          </w:sdtContent>
        </w:sdt>
        <w:tc>
          <w:tcPr>
            <w:tcW w:w="4860" w:type="dxa"/>
            <w:tcBorders>
              <w:right w:val="single" w:sz="4" w:space="0" w:color="auto"/>
            </w:tcBorders>
          </w:tcPr>
          <w:p w14:paraId="4AA1DEC5" w14:textId="09047B61" w:rsidR="0022619F" w:rsidRPr="00D52465" w:rsidRDefault="0022619F" w:rsidP="00626666">
            <w:pPr>
              <w:rPr>
                <w:rFonts w:ascii="Arial" w:hAnsi="Arial" w:cs="Arial"/>
                <w:sz w:val="18"/>
                <w:szCs w:val="18"/>
              </w:rPr>
            </w:pPr>
            <w:r w:rsidRPr="00D52465">
              <w:rPr>
                <w:rFonts w:ascii="Arial" w:hAnsi="Arial" w:cs="Arial"/>
                <w:sz w:val="18"/>
                <w:szCs w:val="18"/>
              </w:rPr>
              <w:t>PC Data Entry</w:t>
            </w:r>
          </w:p>
        </w:tc>
      </w:tr>
    </w:tbl>
    <w:p w14:paraId="4246C3F4" w14:textId="3BAC6000" w:rsidR="00D52465" w:rsidRDefault="00D52465" w:rsidP="008C222F">
      <w:pPr>
        <w:spacing w:after="0" w:line="240" w:lineRule="auto"/>
        <w:rPr>
          <w:rFonts w:ascii="Arial" w:hAnsi="Arial" w:cs="Arial"/>
          <w:b/>
          <w:color w:val="595959" w:themeColor="text1" w:themeTint="A6"/>
          <w:szCs w:val="18"/>
        </w:rPr>
      </w:pPr>
    </w:p>
    <w:p w14:paraId="2D923947" w14:textId="13D477B3" w:rsidR="00D52465" w:rsidRPr="003D7D46" w:rsidRDefault="00D52465" w:rsidP="00D52465">
      <w:pPr>
        <w:spacing w:after="0" w:line="240" w:lineRule="auto"/>
        <w:rPr>
          <w:rFonts w:ascii="Arial" w:hAnsi="Arial" w:cs="Arial"/>
          <w:b/>
          <w:color w:val="595959" w:themeColor="text1" w:themeTint="A6"/>
          <w:szCs w:val="18"/>
        </w:rPr>
      </w:pPr>
      <w:r>
        <w:rPr>
          <w:rFonts w:ascii="Arial" w:hAnsi="Arial" w:cs="Arial"/>
          <w:b/>
          <w:color w:val="767171" w:themeColor="background2" w:themeShade="80"/>
          <w:sz w:val="18"/>
          <w:szCs w:val="18"/>
        </w:rPr>
        <w:t xml:space="preserve">Receiving Roles </w:t>
      </w:r>
      <w:r w:rsidRPr="003D7D46">
        <w:rPr>
          <w:rFonts w:ascii="Arial" w:hAnsi="Arial" w:cs="Arial"/>
          <w:b/>
          <w:color w:val="E55D27"/>
          <w:sz w:val="10"/>
        </w:rPr>
        <w:t>(SELECT ANY THAT APPLY)</w:t>
      </w:r>
      <w:r>
        <w:rPr>
          <w:rFonts w:ascii="Arial" w:hAnsi="Arial" w:cs="Arial"/>
          <w:b/>
          <w:color w:val="767171" w:themeColor="background2" w:themeShade="80"/>
          <w:sz w:val="18"/>
          <w:szCs w:val="18"/>
        </w:rPr>
        <w:tab/>
      </w:r>
      <w:r>
        <w:rPr>
          <w:rFonts w:ascii="Arial" w:hAnsi="Arial" w:cs="Arial"/>
          <w:b/>
          <w:color w:val="767171" w:themeColor="background2" w:themeShade="80"/>
          <w:sz w:val="18"/>
          <w:szCs w:val="18"/>
        </w:rPr>
        <w:tab/>
      </w:r>
      <w:r>
        <w:rPr>
          <w:rFonts w:ascii="Arial" w:hAnsi="Arial" w:cs="Arial"/>
          <w:b/>
          <w:color w:val="767171" w:themeColor="background2" w:themeShade="80"/>
          <w:sz w:val="18"/>
          <w:szCs w:val="18"/>
        </w:rPr>
        <w:tab/>
        <w:t xml:space="preserve"> </w:t>
      </w:r>
      <w:r w:rsidR="000F24CB">
        <w:rPr>
          <w:rFonts w:ascii="Arial" w:hAnsi="Arial" w:cs="Arial"/>
          <w:b/>
          <w:color w:val="767171" w:themeColor="background2" w:themeShade="80"/>
          <w:sz w:val="18"/>
          <w:szCs w:val="18"/>
        </w:rPr>
        <w:t xml:space="preserve">              </w:t>
      </w:r>
      <w:r>
        <w:rPr>
          <w:rFonts w:ascii="Arial" w:hAnsi="Arial" w:cs="Arial"/>
          <w:b/>
          <w:color w:val="767171" w:themeColor="background2" w:themeShade="80"/>
          <w:sz w:val="18"/>
          <w:szCs w:val="18"/>
        </w:rPr>
        <w:tab/>
      </w:r>
      <w:r w:rsidRPr="003D7D46">
        <w:rPr>
          <w:rFonts w:ascii="Arial" w:hAnsi="Arial" w:cs="Arial"/>
          <w:b/>
          <w:color w:val="ED7D31" w:themeColor="accent2"/>
          <w:sz w:val="10"/>
          <w:szCs w:val="18"/>
        </w:rPr>
        <w:tab/>
      </w:r>
      <w:r>
        <w:rPr>
          <w:rFonts w:ascii="Arial" w:hAnsi="Arial" w:cs="Arial"/>
          <w:b/>
          <w:color w:val="ED7D31" w:themeColor="accent2"/>
          <w:sz w:val="10"/>
          <w:szCs w:val="18"/>
        </w:rPr>
        <w:t xml:space="preserve">                  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47"/>
        <w:gridCol w:w="4410"/>
        <w:gridCol w:w="747"/>
        <w:gridCol w:w="4765"/>
      </w:tblGrid>
      <w:tr w:rsidR="00D52465" w:rsidRPr="003D7D46" w14:paraId="649C5455" w14:textId="77777777" w:rsidTr="00626666">
        <w:sdt>
          <w:sdtPr>
            <w:rPr>
              <w:rStyle w:val="Style1"/>
              <w:sz w:val="18"/>
              <w:szCs w:val="18"/>
            </w:rPr>
            <w:alias w:val="Add/Delete"/>
            <w:tag w:val="Add/Delete"/>
            <w:id w:val="699363098"/>
            <w:placeholder>
              <w:docPart w:val="FE0FB2B4DC1C4A92B1A128860040227E"/>
            </w:placeholder>
            <w15:color w:val="0000FF"/>
            <w:dropDownList>
              <w:listItem w:displayText="Select" w:value="Select"/>
              <w:listItem w:displayText="Add" w:value="Add"/>
              <w:listItem w:displayText="Delete" w:value="Delete"/>
            </w:dropDownList>
          </w:sdtPr>
          <w:sdtEndPr>
            <w:rPr>
              <w:rStyle w:val="Style1"/>
            </w:rPr>
          </w:sdtEndPr>
          <w:sdtContent>
            <w:tc>
              <w:tcPr>
                <w:tcW w:w="715" w:type="dxa"/>
              </w:tcPr>
              <w:p w14:paraId="5DAC261E" w14:textId="77777777" w:rsidR="00D52465" w:rsidRPr="00D52465" w:rsidRDefault="00D52465" w:rsidP="00626666">
                <w:pPr>
                  <w:rPr>
                    <w:rFonts w:ascii="Arial" w:hAnsi="Arial" w:cs="Arial"/>
                    <w:b/>
                    <w:color w:val="FF0000"/>
                    <w:sz w:val="18"/>
                    <w:szCs w:val="18"/>
                  </w:rPr>
                </w:pPr>
                <w:r w:rsidRPr="00D52465">
                  <w:rPr>
                    <w:rStyle w:val="Style1"/>
                    <w:sz w:val="18"/>
                    <w:szCs w:val="18"/>
                  </w:rPr>
                  <w:t>Select</w:t>
                </w:r>
              </w:p>
            </w:tc>
          </w:sdtContent>
        </w:sdt>
        <w:tc>
          <w:tcPr>
            <w:tcW w:w="4410" w:type="dxa"/>
            <w:tcBorders>
              <w:right w:val="single" w:sz="4" w:space="0" w:color="auto"/>
            </w:tcBorders>
          </w:tcPr>
          <w:p w14:paraId="303F381F" w14:textId="24FFE35C" w:rsidR="00D52465" w:rsidRPr="00D52465" w:rsidRDefault="00D52465" w:rsidP="00626666">
            <w:pPr>
              <w:rPr>
                <w:rFonts w:ascii="Arial" w:hAnsi="Arial" w:cs="Arial"/>
                <w:sz w:val="18"/>
                <w:szCs w:val="18"/>
              </w:rPr>
            </w:pPr>
            <w:r w:rsidRPr="00D52465">
              <w:rPr>
                <w:rFonts w:ascii="Arial" w:hAnsi="Arial" w:cs="Arial"/>
                <w:sz w:val="18"/>
                <w:szCs w:val="18"/>
              </w:rPr>
              <w:t>Receiving View/Inquiry</w:t>
            </w:r>
          </w:p>
        </w:tc>
        <w:sdt>
          <w:sdtPr>
            <w:rPr>
              <w:rStyle w:val="Style1"/>
              <w:sz w:val="18"/>
              <w:szCs w:val="18"/>
            </w:rPr>
            <w:alias w:val="Add/Delete"/>
            <w:tag w:val="Add/Delete"/>
            <w:id w:val="-2067714578"/>
            <w:placeholder>
              <w:docPart w:val="6FD8E32E29F34CCD8E1EDC6662243343"/>
            </w:placeholder>
            <w15:color w:val="0000FF"/>
            <w:dropDownList>
              <w:listItem w:displayText="Select" w:value="Select"/>
              <w:listItem w:displayText="Add" w:value="Add"/>
              <w:listItem w:displayText="Delete" w:value="Delete"/>
            </w:dropDownList>
          </w:sdtPr>
          <w:sdtEndPr>
            <w:rPr>
              <w:rStyle w:val="Style1"/>
            </w:rPr>
          </w:sdtEndPr>
          <w:sdtContent>
            <w:tc>
              <w:tcPr>
                <w:tcW w:w="630" w:type="dxa"/>
                <w:tcBorders>
                  <w:left w:val="single" w:sz="4" w:space="0" w:color="auto"/>
                </w:tcBorders>
              </w:tcPr>
              <w:p w14:paraId="0458D455" w14:textId="77777777" w:rsidR="00D52465" w:rsidRPr="00D52465" w:rsidRDefault="00D52465" w:rsidP="00626666">
                <w:pPr>
                  <w:rPr>
                    <w:rFonts w:ascii="Arial" w:hAnsi="Arial" w:cs="Arial"/>
                    <w:sz w:val="18"/>
                    <w:szCs w:val="18"/>
                  </w:rPr>
                </w:pPr>
                <w:r w:rsidRPr="00D52465">
                  <w:rPr>
                    <w:rStyle w:val="Style1"/>
                    <w:sz w:val="18"/>
                    <w:szCs w:val="18"/>
                  </w:rPr>
                  <w:t>Select</w:t>
                </w:r>
              </w:p>
            </w:tc>
          </w:sdtContent>
        </w:sdt>
        <w:tc>
          <w:tcPr>
            <w:tcW w:w="4765" w:type="dxa"/>
            <w:tcBorders>
              <w:right w:val="single" w:sz="4" w:space="0" w:color="auto"/>
            </w:tcBorders>
          </w:tcPr>
          <w:p w14:paraId="5ED676E7" w14:textId="61B12CE4" w:rsidR="00D52465" w:rsidRPr="00D52465" w:rsidRDefault="00D52465" w:rsidP="00626666">
            <w:pPr>
              <w:rPr>
                <w:rFonts w:ascii="Arial" w:hAnsi="Arial" w:cs="Arial"/>
                <w:sz w:val="18"/>
                <w:szCs w:val="18"/>
              </w:rPr>
            </w:pPr>
            <w:r w:rsidRPr="00D52465">
              <w:rPr>
                <w:rFonts w:ascii="Arial" w:hAnsi="Arial" w:cs="Arial"/>
                <w:sz w:val="18"/>
                <w:szCs w:val="18"/>
              </w:rPr>
              <w:t>Receiving Data Entry</w:t>
            </w:r>
          </w:p>
        </w:tc>
      </w:tr>
    </w:tbl>
    <w:p w14:paraId="0D1E19F9" w14:textId="30857034" w:rsidR="00474FE8" w:rsidRPr="00866ADB" w:rsidRDefault="00474FE8" w:rsidP="008C222F">
      <w:pPr>
        <w:spacing w:after="0" w:line="240" w:lineRule="auto"/>
        <w:rPr>
          <w:rFonts w:ascii="Arial" w:hAnsi="Arial" w:cs="Arial"/>
          <w:b/>
          <w:color w:val="595959" w:themeColor="text1" w:themeTint="A6"/>
          <w:sz w:val="12"/>
          <w:szCs w:val="18"/>
        </w:rPr>
      </w:pPr>
      <w:r w:rsidRPr="00442B26">
        <w:rPr>
          <w:rFonts w:ascii="Arial" w:hAnsi="Arial" w:cs="Arial"/>
          <w:b/>
          <w:noProof/>
          <w:color w:val="595959" w:themeColor="text1" w:themeTint="A6"/>
          <w:sz w:val="16"/>
          <w:szCs w:val="18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D93078D" wp14:editId="20BE55F4">
                <wp:simplePos x="0" y="0"/>
                <wp:positionH relativeFrom="margin">
                  <wp:posOffset>-21400</wp:posOffset>
                </wp:positionH>
                <wp:positionV relativeFrom="paragraph">
                  <wp:posOffset>76340</wp:posOffset>
                </wp:positionV>
                <wp:extent cx="6879066" cy="0"/>
                <wp:effectExtent l="0" t="0" r="36195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879066" cy="0"/>
                        </a:xfrm>
                        <a:prstGeom prst="line">
                          <a:avLst/>
                        </a:prstGeom>
                        <a:ln w="19050" cap="rnd" cmpd="sng">
                          <a:solidFill>
                            <a:schemeClr val="tx1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EE0413A" id="Straight Connector 1" o:spid="_x0000_s1026" style="position:absolute;flip:y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1.7pt,6pt" to="539.95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" strokecolor="black [3213]" strokeweight="1.5pt">
                <v:stroke joinstyle="miter" endcap="round"/>
                <w10:wrap anchorx="margin"/>
              </v:line>
            </w:pict>
          </mc:Fallback>
        </mc:AlternateContent>
      </w:r>
    </w:p>
    <w:p w14:paraId="70C665AC" w14:textId="5576DCEE" w:rsidR="00922B7A" w:rsidRDefault="00922B7A" w:rsidP="008C222F">
      <w:pPr>
        <w:spacing w:after="0" w:line="240" w:lineRule="auto"/>
        <w:rPr>
          <w:rFonts w:ascii="Arial" w:hAnsi="Arial" w:cs="Arial"/>
          <w:b/>
          <w:color w:val="595959" w:themeColor="text1" w:themeTint="A6"/>
          <w:sz w:val="18"/>
          <w:szCs w:val="18"/>
        </w:rPr>
      </w:pPr>
    </w:p>
    <w:p w14:paraId="56698EB0" w14:textId="34AA694B" w:rsidR="00E037A5" w:rsidRDefault="003B5ADF" w:rsidP="008C222F">
      <w:pPr>
        <w:spacing w:after="0" w:line="240" w:lineRule="auto"/>
        <w:rPr>
          <w:rFonts w:ascii="Arial" w:hAnsi="Arial" w:cs="Arial"/>
          <w:b/>
          <w:color w:val="595959" w:themeColor="text1" w:themeTint="A6"/>
          <w:sz w:val="18"/>
          <w:szCs w:val="18"/>
        </w:rPr>
      </w:pPr>
      <w:r>
        <w:rPr>
          <w:rFonts w:ascii="Arial" w:hAnsi="Arial" w:cs="Arial"/>
          <w:b/>
          <w:color w:val="595959" w:themeColor="text1" w:themeTint="A6"/>
          <w:sz w:val="18"/>
          <w:szCs w:val="18"/>
        </w:rPr>
        <w:t xml:space="preserve">If you need additional access, </w:t>
      </w:r>
      <w:r w:rsidR="00E037A5">
        <w:rPr>
          <w:rFonts w:ascii="Arial" w:hAnsi="Arial" w:cs="Arial"/>
          <w:b/>
          <w:color w:val="595959" w:themeColor="text1" w:themeTint="A6"/>
          <w:sz w:val="18"/>
          <w:szCs w:val="18"/>
        </w:rPr>
        <w:t>please describe</w:t>
      </w:r>
      <w:r>
        <w:rPr>
          <w:rFonts w:ascii="Arial" w:hAnsi="Arial" w:cs="Arial"/>
          <w:b/>
          <w:color w:val="595959" w:themeColor="text1" w:themeTint="A6"/>
          <w:sz w:val="18"/>
          <w:szCs w:val="18"/>
        </w:rPr>
        <w:t xml:space="preserve"> below</w:t>
      </w:r>
      <w:r w:rsidR="00E037A5">
        <w:rPr>
          <w:rFonts w:ascii="Arial" w:hAnsi="Arial" w:cs="Arial"/>
          <w:b/>
          <w:color w:val="595959" w:themeColor="text1" w:themeTint="A6"/>
          <w:sz w:val="18"/>
          <w:szCs w:val="18"/>
        </w:rPr>
        <w:t>:</w:t>
      </w:r>
    </w:p>
    <w:p w14:paraId="0EC270FC" w14:textId="54752500" w:rsidR="00E037A5" w:rsidRDefault="00E037A5" w:rsidP="008C222F">
      <w:pPr>
        <w:spacing w:after="0" w:line="240" w:lineRule="auto"/>
        <w:rPr>
          <w:rFonts w:ascii="Arial" w:hAnsi="Arial" w:cs="Arial"/>
          <w:b/>
          <w:color w:val="595959" w:themeColor="text1" w:themeTint="A6"/>
          <w:sz w:val="18"/>
          <w:szCs w:val="18"/>
        </w:rPr>
      </w:pPr>
    </w:p>
    <w:p w14:paraId="2D194658" w14:textId="1C6B47F5" w:rsidR="00E037A5" w:rsidRDefault="00E037A5" w:rsidP="008C222F">
      <w:pPr>
        <w:spacing w:after="0" w:line="240" w:lineRule="auto"/>
        <w:rPr>
          <w:rFonts w:ascii="Arial" w:hAnsi="Arial" w:cs="Arial"/>
          <w:b/>
          <w:color w:val="595959" w:themeColor="text1" w:themeTint="A6"/>
          <w:sz w:val="18"/>
          <w:szCs w:val="18"/>
        </w:rPr>
      </w:pPr>
      <w:proofErr w:type="gramStart"/>
      <w:r>
        <w:rPr>
          <w:rFonts w:ascii="Arial" w:hAnsi="Arial" w:cs="Arial"/>
          <w:b/>
          <w:color w:val="595959" w:themeColor="text1" w:themeTint="A6"/>
          <w:sz w:val="18"/>
          <w:szCs w:val="18"/>
        </w:rPr>
        <w:t>______________________________________________</w:t>
      </w:r>
      <w:r>
        <w:rPr>
          <w:rFonts w:ascii="Arial" w:hAnsi="Arial" w:cs="Arial"/>
          <w:b/>
          <w:color w:val="595959" w:themeColor="text1" w:themeTint="A6"/>
          <w:sz w:val="18"/>
          <w:szCs w:val="18"/>
        </w:rPr>
        <w:tab/>
      </w:r>
      <w:r>
        <w:rPr>
          <w:rFonts w:ascii="Arial" w:hAnsi="Arial" w:cs="Arial"/>
          <w:b/>
          <w:color w:val="595959" w:themeColor="text1" w:themeTint="A6"/>
          <w:sz w:val="18"/>
          <w:szCs w:val="18"/>
        </w:rPr>
        <w:tab/>
      </w:r>
      <w:proofErr w:type="gramEnd"/>
      <w:r>
        <w:rPr>
          <w:rFonts w:ascii="Arial" w:hAnsi="Arial" w:cs="Arial"/>
          <w:b/>
          <w:color w:val="595959" w:themeColor="text1" w:themeTint="A6"/>
          <w:sz w:val="18"/>
          <w:szCs w:val="18"/>
        </w:rPr>
        <w:t>_________________________________________________</w:t>
      </w:r>
    </w:p>
    <w:p w14:paraId="5AB438ED" w14:textId="4EF8BB68" w:rsidR="00E037A5" w:rsidRDefault="00E037A5" w:rsidP="008C222F">
      <w:pPr>
        <w:spacing w:after="0" w:line="240" w:lineRule="auto"/>
        <w:rPr>
          <w:rFonts w:ascii="Arial" w:hAnsi="Arial" w:cs="Arial"/>
          <w:b/>
          <w:color w:val="595959" w:themeColor="text1" w:themeTint="A6"/>
          <w:sz w:val="18"/>
          <w:szCs w:val="18"/>
        </w:rPr>
      </w:pPr>
    </w:p>
    <w:p w14:paraId="373A606B" w14:textId="14014B97" w:rsidR="00E037A5" w:rsidRDefault="00E037A5" w:rsidP="008C222F">
      <w:pPr>
        <w:spacing w:after="0" w:line="240" w:lineRule="auto"/>
        <w:rPr>
          <w:rFonts w:ascii="Arial" w:hAnsi="Arial" w:cs="Arial"/>
          <w:b/>
          <w:color w:val="595959" w:themeColor="text1" w:themeTint="A6"/>
          <w:sz w:val="18"/>
          <w:szCs w:val="18"/>
        </w:rPr>
      </w:pPr>
      <w:proofErr w:type="gramStart"/>
      <w:r>
        <w:rPr>
          <w:rFonts w:ascii="Arial" w:hAnsi="Arial" w:cs="Arial"/>
          <w:b/>
          <w:color w:val="595959" w:themeColor="text1" w:themeTint="A6"/>
          <w:sz w:val="18"/>
          <w:szCs w:val="18"/>
        </w:rPr>
        <w:t>______________________________________________</w:t>
      </w:r>
      <w:r>
        <w:rPr>
          <w:rFonts w:ascii="Arial" w:hAnsi="Arial" w:cs="Arial"/>
          <w:b/>
          <w:color w:val="595959" w:themeColor="text1" w:themeTint="A6"/>
          <w:sz w:val="18"/>
          <w:szCs w:val="18"/>
        </w:rPr>
        <w:tab/>
      </w:r>
      <w:r>
        <w:rPr>
          <w:rFonts w:ascii="Arial" w:hAnsi="Arial" w:cs="Arial"/>
          <w:b/>
          <w:color w:val="595959" w:themeColor="text1" w:themeTint="A6"/>
          <w:sz w:val="18"/>
          <w:szCs w:val="18"/>
        </w:rPr>
        <w:tab/>
      </w:r>
      <w:proofErr w:type="gramEnd"/>
      <w:r>
        <w:rPr>
          <w:rFonts w:ascii="Arial" w:hAnsi="Arial" w:cs="Arial"/>
          <w:b/>
          <w:color w:val="595959" w:themeColor="text1" w:themeTint="A6"/>
          <w:sz w:val="18"/>
          <w:szCs w:val="18"/>
        </w:rPr>
        <w:t>_________________________________________________</w:t>
      </w:r>
    </w:p>
    <w:p w14:paraId="06571749" w14:textId="5624F255" w:rsidR="00E037A5" w:rsidRDefault="00E037A5" w:rsidP="008C222F">
      <w:pPr>
        <w:spacing w:after="0" w:line="240" w:lineRule="auto"/>
        <w:rPr>
          <w:rFonts w:ascii="Arial" w:hAnsi="Arial" w:cs="Arial"/>
          <w:b/>
          <w:color w:val="595959" w:themeColor="text1" w:themeTint="A6"/>
          <w:sz w:val="18"/>
          <w:szCs w:val="18"/>
        </w:rPr>
      </w:pPr>
    </w:p>
    <w:p w14:paraId="5C784EFB" w14:textId="0F3B643B" w:rsidR="000B3915" w:rsidRDefault="00E93D08" w:rsidP="008C222F">
      <w:pPr>
        <w:spacing w:after="0" w:line="240" w:lineRule="auto"/>
        <w:rPr>
          <w:rFonts w:ascii="Arial" w:hAnsi="Arial" w:cs="Arial"/>
          <w:b/>
          <w:color w:val="595959" w:themeColor="text1" w:themeTint="A6"/>
          <w:sz w:val="18"/>
          <w:szCs w:val="18"/>
        </w:rPr>
      </w:pPr>
      <w:r>
        <w:rPr>
          <w:rFonts w:ascii="Arial" w:hAnsi="Arial" w:cs="Arial"/>
          <w:b/>
          <w:color w:val="595959" w:themeColor="text1" w:themeTint="A6"/>
          <w:sz w:val="18"/>
          <w:szCs w:val="18"/>
        </w:rPr>
        <w:t xml:space="preserve">Agency </w:t>
      </w:r>
      <w:r w:rsidR="009E0781">
        <w:rPr>
          <w:rFonts w:ascii="Arial" w:hAnsi="Arial" w:cs="Arial"/>
          <w:b/>
          <w:color w:val="595959" w:themeColor="text1" w:themeTint="A6"/>
          <w:sz w:val="18"/>
          <w:szCs w:val="18"/>
        </w:rPr>
        <w:t xml:space="preserve">CFO </w:t>
      </w:r>
      <w:r>
        <w:rPr>
          <w:rFonts w:ascii="Arial" w:hAnsi="Arial" w:cs="Arial"/>
          <w:b/>
          <w:color w:val="595959" w:themeColor="text1" w:themeTint="A6"/>
          <w:sz w:val="18"/>
          <w:szCs w:val="18"/>
        </w:rPr>
        <w:t>Authorization</w:t>
      </w:r>
    </w:p>
    <w:p w14:paraId="07CA104A" w14:textId="77777777" w:rsidR="002D2C6C" w:rsidRPr="00866ADB" w:rsidRDefault="002D2C6C" w:rsidP="008C222F">
      <w:pPr>
        <w:spacing w:after="0" w:line="240" w:lineRule="auto"/>
        <w:rPr>
          <w:rFonts w:ascii="Arial" w:hAnsi="Arial" w:cs="Arial"/>
          <w:b/>
          <w:color w:val="595959" w:themeColor="text1" w:themeTint="A6"/>
          <w:sz w:val="18"/>
          <w:szCs w:val="18"/>
        </w:rPr>
      </w:pPr>
    </w:p>
    <w:p w14:paraId="6D930782" w14:textId="77777777" w:rsidR="008C222F" w:rsidRPr="00866ADB" w:rsidRDefault="008C222F" w:rsidP="008C222F">
      <w:pPr>
        <w:spacing w:after="0" w:line="240" w:lineRule="auto"/>
        <w:rPr>
          <w:rFonts w:ascii="Arial" w:hAnsi="Arial" w:cs="Arial"/>
          <w:b/>
          <w:color w:val="595959" w:themeColor="text1" w:themeTint="A6"/>
          <w:sz w:val="6"/>
          <w:szCs w:val="18"/>
        </w:rPr>
      </w:pPr>
    </w:p>
    <w:p w14:paraId="6D930783" w14:textId="2EFE2D50" w:rsidR="008C222F" w:rsidRPr="000400D5" w:rsidRDefault="008C222F" w:rsidP="00CD2660">
      <w:pPr>
        <w:tabs>
          <w:tab w:val="left" w:pos="4320"/>
        </w:tabs>
        <w:spacing w:after="0" w:line="240" w:lineRule="auto"/>
        <w:rPr>
          <w:rFonts w:ascii="Arial" w:hAnsi="Arial" w:cs="Arial"/>
          <w:sz w:val="16"/>
          <w:szCs w:val="16"/>
          <w:u w:val="single"/>
        </w:rPr>
      </w:pPr>
      <w:r w:rsidRPr="000400D5">
        <w:rPr>
          <w:rFonts w:ascii="Arial" w:hAnsi="Arial" w:cs="Arial"/>
          <w:sz w:val="16"/>
          <w:szCs w:val="16"/>
        </w:rPr>
        <w:t xml:space="preserve">Name: </w:t>
      </w:r>
      <w:sdt>
        <w:sdtPr>
          <w:rPr>
            <w:rFonts w:ascii="Arial" w:hAnsi="Arial" w:cs="Arial"/>
            <w:sz w:val="16"/>
            <w:szCs w:val="16"/>
          </w:rPr>
          <w:id w:val="-58710172"/>
          <w:placeholder>
            <w:docPart w:val="89082F854EB447619BDE94686281BFC2"/>
          </w:placeholder>
          <w:showingPlcHdr/>
        </w:sdtPr>
        <w:sdtEndPr/>
        <w:sdtContent>
          <w:r w:rsidR="00CD2660" w:rsidRPr="000400D5">
            <w:rPr>
              <w:rStyle w:val="PlaceholderText"/>
              <w:color w:val="0070C0"/>
              <w:sz w:val="16"/>
              <w:szCs w:val="16"/>
            </w:rPr>
            <w:t>Click here to enter text.</w:t>
          </w:r>
        </w:sdtContent>
      </w:sdt>
      <w:r w:rsidR="00CD2660" w:rsidRPr="000400D5">
        <w:rPr>
          <w:rFonts w:ascii="Arial" w:hAnsi="Arial" w:cs="Arial"/>
          <w:sz w:val="16"/>
          <w:szCs w:val="16"/>
        </w:rPr>
        <w:tab/>
      </w:r>
      <w:r w:rsidR="00866ADB" w:rsidRPr="000400D5">
        <w:rPr>
          <w:rFonts w:ascii="Arial" w:hAnsi="Arial" w:cs="Arial"/>
          <w:sz w:val="16"/>
          <w:szCs w:val="16"/>
        </w:rPr>
        <w:tab/>
      </w:r>
      <w:r w:rsidRPr="000400D5">
        <w:rPr>
          <w:rFonts w:ascii="Arial" w:hAnsi="Arial" w:cs="Arial"/>
          <w:sz w:val="16"/>
          <w:szCs w:val="16"/>
        </w:rPr>
        <w:t xml:space="preserve">Title: </w:t>
      </w:r>
      <w:sdt>
        <w:sdtPr>
          <w:rPr>
            <w:rFonts w:ascii="Arial" w:hAnsi="Arial" w:cs="Arial"/>
            <w:sz w:val="16"/>
            <w:szCs w:val="16"/>
            <w:u w:val="single"/>
          </w:rPr>
          <w:id w:val="1936091580"/>
          <w:placeholder>
            <w:docPart w:val="25F808A44AFD4748BBD3B01E947B50AD"/>
          </w:placeholder>
          <w:showingPlcHdr/>
        </w:sdtPr>
        <w:sdtEndPr/>
        <w:sdtContent>
          <w:r w:rsidRPr="000400D5">
            <w:rPr>
              <w:rStyle w:val="PlaceholderText"/>
              <w:color w:val="0070C0"/>
              <w:sz w:val="16"/>
              <w:szCs w:val="16"/>
            </w:rPr>
            <w:t>Click here to enter text.</w:t>
          </w:r>
        </w:sdtContent>
      </w:sdt>
    </w:p>
    <w:p w14:paraId="65E35D39" w14:textId="7975E9F8" w:rsidR="00117D89" w:rsidRPr="000400D5" w:rsidRDefault="008C222F" w:rsidP="008C222F">
      <w:pPr>
        <w:spacing w:after="0" w:line="240" w:lineRule="auto"/>
        <w:rPr>
          <w:rFonts w:ascii="Arial" w:hAnsi="Arial" w:cs="Arial"/>
          <w:sz w:val="16"/>
          <w:szCs w:val="16"/>
        </w:rPr>
      </w:pPr>
      <w:r w:rsidRPr="000400D5">
        <w:rPr>
          <w:rFonts w:ascii="Arial" w:hAnsi="Arial" w:cs="Arial"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D93078F" wp14:editId="6D930790">
                <wp:simplePos x="0" y="0"/>
                <wp:positionH relativeFrom="margin">
                  <wp:align>left</wp:align>
                </wp:positionH>
                <wp:positionV relativeFrom="paragraph">
                  <wp:posOffset>5080</wp:posOffset>
                </wp:positionV>
                <wp:extent cx="6880756" cy="4137"/>
                <wp:effectExtent l="0" t="0" r="34925" b="3429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80756" cy="4137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66A995B" id="Straight Connector 2" o:spid="_x0000_s1026" style="position:absolute;z-index:251661312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" from="0,.4pt" to="541.8pt,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" strokecolor="black [3213]" strokeweight=".5pt">
                <v:stroke joinstyle="miter"/>
                <w10:wrap anchorx="margin"/>
              </v:line>
            </w:pict>
          </mc:Fallback>
        </mc:AlternateContent>
      </w:r>
    </w:p>
    <w:p w14:paraId="3BDD2C6D" w14:textId="77777777" w:rsidR="00866ADB" w:rsidRPr="000400D5" w:rsidRDefault="00866ADB" w:rsidP="00CD2660">
      <w:pPr>
        <w:tabs>
          <w:tab w:val="left" w:pos="4320"/>
        </w:tabs>
        <w:spacing w:after="0" w:line="240" w:lineRule="auto"/>
        <w:rPr>
          <w:rFonts w:ascii="Arial" w:hAnsi="Arial" w:cs="Arial"/>
          <w:sz w:val="16"/>
          <w:szCs w:val="16"/>
        </w:rPr>
      </w:pPr>
    </w:p>
    <w:p w14:paraId="007BC5DD" w14:textId="2762586C" w:rsidR="00B26B7E" w:rsidRPr="000400D5" w:rsidRDefault="008C222F" w:rsidP="00B26B7E">
      <w:pPr>
        <w:tabs>
          <w:tab w:val="left" w:pos="4320"/>
          <w:tab w:val="left" w:pos="5040"/>
          <w:tab w:val="right" w:pos="10800"/>
        </w:tabs>
        <w:spacing w:after="0" w:line="240" w:lineRule="auto"/>
        <w:rPr>
          <w:rFonts w:ascii="Arial" w:hAnsi="Arial" w:cs="Arial"/>
          <w:sz w:val="16"/>
          <w:szCs w:val="16"/>
        </w:rPr>
      </w:pPr>
      <w:r w:rsidRPr="000400D5">
        <w:rPr>
          <w:rFonts w:ascii="Arial" w:hAnsi="Arial" w:cs="Arial"/>
          <w:sz w:val="16"/>
          <w:szCs w:val="16"/>
        </w:rPr>
        <w:t>Signature</w:t>
      </w:r>
      <w:proofErr w:type="gramStart"/>
      <w:r w:rsidR="00A407E8" w:rsidRPr="000400D5">
        <w:rPr>
          <w:rFonts w:ascii="Arial" w:hAnsi="Arial" w:cs="Arial"/>
          <w:sz w:val="16"/>
          <w:szCs w:val="16"/>
        </w:rPr>
        <w:t>:</w:t>
      </w:r>
      <w:r w:rsidR="00CD2660" w:rsidRPr="000400D5">
        <w:rPr>
          <w:rFonts w:ascii="Arial" w:hAnsi="Arial" w:cs="Arial"/>
          <w:sz w:val="16"/>
          <w:szCs w:val="16"/>
        </w:rPr>
        <w:tab/>
      </w:r>
      <w:r w:rsidR="00866ADB" w:rsidRPr="000400D5">
        <w:rPr>
          <w:rFonts w:ascii="Arial" w:hAnsi="Arial" w:cs="Arial"/>
          <w:sz w:val="16"/>
          <w:szCs w:val="16"/>
        </w:rPr>
        <w:tab/>
      </w:r>
      <w:r w:rsidRPr="000400D5">
        <w:rPr>
          <w:rFonts w:ascii="Arial" w:hAnsi="Arial" w:cs="Arial"/>
          <w:sz w:val="16"/>
          <w:szCs w:val="16"/>
        </w:rPr>
        <w:t>Date</w:t>
      </w:r>
      <w:proofErr w:type="gramEnd"/>
      <w:r w:rsidR="00A407E8" w:rsidRPr="000400D5">
        <w:rPr>
          <w:rFonts w:ascii="Arial" w:hAnsi="Arial" w:cs="Arial"/>
          <w:sz w:val="16"/>
          <w:szCs w:val="16"/>
        </w:rPr>
        <w:t>:</w:t>
      </w:r>
      <w:r w:rsidR="00B26B7E" w:rsidRPr="000400D5">
        <w:rPr>
          <w:rFonts w:ascii="Arial" w:hAnsi="Arial" w:cs="Arial"/>
          <w:sz w:val="16"/>
          <w:szCs w:val="16"/>
        </w:rPr>
        <w:tab/>
      </w:r>
    </w:p>
    <w:p w14:paraId="1B9F1DD0" w14:textId="175C1394" w:rsidR="00DE4F92" w:rsidRPr="000400D5" w:rsidRDefault="008C222F" w:rsidP="00922B7A">
      <w:pPr>
        <w:spacing w:after="0" w:line="240" w:lineRule="auto"/>
        <w:rPr>
          <w:rFonts w:ascii="Arial" w:hAnsi="Arial" w:cs="Arial"/>
          <w:b/>
          <w:color w:val="E55D27"/>
          <w:sz w:val="16"/>
          <w:szCs w:val="16"/>
        </w:rPr>
      </w:pPr>
      <w:r w:rsidRPr="000400D5">
        <w:rPr>
          <w:rFonts w:ascii="Arial" w:hAnsi="Arial" w:cs="Arial"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D930791" wp14:editId="6D930792">
                <wp:simplePos x="0" y="0"/>
                <wp:positionH relativeFrom="margin">
                  <wp:align>left</wp:align>
                </wp:positionH>
                <wp:positionV relativeFrom="paragraph">
                  <wp:posOffset>13631</wp:posOffset>
                </wp:positionV>
                <wp:extent cx="6880756" cy="4137"/>
                <wp:effectExtent l="0" t="0" r="34925" b="3429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80756" cy="4137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AC0586E" id="Straight Connector 4" o:spid="_x0000_s1026" style="position:absolute;z-index:251663360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" from="0,1.05pt" to="541.8pt,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" strokecolor="black [3213]" strokeweight=".5pt">
                <v:stroke joinstyle="miter"/>
                <w10:wrap anchorx="margin"/>
              </v:line>
            </w:pict>
          </mc:Fallback>
        </mc:AlternateContent>
      </w:r>
    </w:p>
    <w:p w14:paraId="71860591" w14:textId="15047B77" w:rsidR="00B26B7E" w:rsidRPr="00E037A5" w:rsidRDefault="00B26B7E" w:rsidP="00922B7A">
      <w:pPr>
        <w:spacing w:after="0" w:line="240" w:lineRule="auto"/>
        <w:rPr>
          <w:rFonts w:ascii="Arial" w:hAnsi="Arial" w:cs="Arial"/>
          <w:b/>
          <w:sz w:val="12"/>
          <w:szCs w:val="16"/>
        </w:rPr>
      </w:pPr>
      <w:r>
        <w:rPr>
          <w:rFonts w:ascii="Arial" w:hAnsi="Arial" w:cs="Arial"/>
          <w:b/>
          <w:sz w:val="20"/>
          <w:szCs w:val="20"/>
        </w:rPr>
        <w:t>Email the completed</w:t>
      </w:r>
      <w:r w:rsidR="00473B3E">
        <w:rPr>
          <w:rFonts w:ascii="Arial" w:hAnsi="Arial" w:cs="Arial"/>
          <w:b/>
          <w:sz w:val="20"/>
          <w:szCs w:val="20"/>
        </w:rPr>
        <w:t xml:space="preserve"> and </w:t>
      </w:r>
      <w:r>
        <w:rPr>
          <w:rFonts w:ascii="Arial" w:hAnsi="Arial" w:cs="Arial"/>
          <w:b/>
          <w:sz w:val="20"/>
          <w:szCs w:val="20"/>
        </w:rPr>
        <w:t xml:space="preserve">signed form to </w:t>
      </w:r>
      <w:hyperlink r:id="rId10" w:history="1">
        <w:r w:rsidR="00FD7CAD" w:rsidRPr="00B728EF">
          <w:rPr>
            <w:rStyle w:val="Hyperlink"/>
            <w:rFonts w:ascii="Arial" w:hAnsi="Arial" w:cs="Arial"/>
            <w:b/>
            <w:sz w:val="20"/>
            <w:szCs w:val="20"/>
          </w:rPr>
          <w:t>share.help@dfa.nm.gov</w:t>
        </w:r>
      </w:hyperlink>
      <w:r w:rsidRPr="007E4E4D">
        <w:rPr>
          <w:rStyle w:val="Hyperlink"/>
          <w:rFonts w:ascii="Arial" w:hAnsi="Arial" w:cs="Arial"/>
          <w:b/>
          <w:color w:val="auto"/>
          <w:sz w:val="12"/>
          <w:szCs w:val="16"/>
          <w:u w:val="none"/>
        </w:rPr>
        <w:t>.</w:t>
      </w:r>
    </w:p>
    <w:sectPr w:rsidR="00B26B7E" w:rsidRPr="00E037A5" w:rsidSect="00E037A5">
      <w:pgSz w:w="12240" w:h="15840"/>
      <w:pgMar w:top="432" w:right="720" w:bottom="432" w:left="720" w:header="144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FFB59A2" w14:textId="77777777" w:rsidR="00326EDC" w:rsidRDefault="00326EDC" w:rsidP="00BC6E71">
      <w:pPr>
        <w:spacing w:after="0" w:line="240" w:lineRule="auto"/>
      </w:pPr>
      <w:r>
        <w:separator/>
      </w:r>
    </w:p>
  </w:endnote>
  <w:endnote w:type="continuationSeparator" w:id="0">
    <w:p w14:paraId="400446DE" w14:textId="77777777" w:rsidR="00326EDC" w:rsidRDefault="00326EDC" w:rsidP="00BC6E7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86051C8" w14:textId="77777777" w:rsidR="00326EDC" w:rsidRDefault="00326EDC" w:rsidP="00BC6E71">
      <w:pPr>
        <w:spacing w:after="0" w:line="240" w:lineRule="auto"/>
      </w:pPr>
      <w:r>
        <w:separator/>
      </w:r>
    </w:p>
  </w:footnote>
  <w:footnote w:type="continuationSeparator" w:id="0">
    <w:p w14:paraId="3585A2F2" w14:textId="77777777" w:rsidR="00326EDC" w:rsidRDefault="00326EDC" w:rsidP="00BC6E7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1CE231D"/>
    <w:multiLevelType w:val="hybridMultilevel"/>
    <w:tmpl w:val="5D48F0DE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7FA53153"/>
    <w:multiLevelType w:val="hybridMultilevel"/>
    <w:tmpl w:val="EB26CBD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20984643">
    <w:abstractNumId w:val="0"/>
  </w:num>
  <w:num w:numId="2" w16cid:durableId="85774312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cumentProtection w:edit="comment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SwtDQwNTExNzUyNjVU0lEKTi0uzszPAykwqgUA6UtE0ywAAAA="/>
  </w:docVars>
  <w:rsids>
    <w:rsidRoot w:val="008F417B"/>
    <w:rsid w:val="00001045"/>
    <w:rsid w:val="00004612"/>
    <w:rsid w:val="0001346A"/>
    <w:rsid w:val="00026091"/>
    <w:rsid w:val="000400D5"/>
    <w:rsid w:val="00051ABE"/>
    <w:rsid w:val="0005317C"/>
    <w:rsid w:val="00061033"/>
    <w:rsid w:val="00061C2C"/>
    <w:rsid w:val="00072B16"/>
    <w:rsid w:val="000866E8"/>
    <w:rsid w:val="00087A26"/>
    <w:rsid w:val="00092546"/>
    <w:rsid w:val="000927E8"/>
    <w:rsid w:val="000A0CB2"/>
    <w:rsid w:val="000A73F2"/>
    <w:rsid w:val="000B1A9C"/>
    <w:rsid w:val="000B3915"/>
    <w:rsid w:val="000B4E0F"/>
    <w:rsid w:val="000C6173"/>
    <w:rsid w:val="000C7D70"/>
    <w:rsid w:val="000E263A"/>
    <w:rsid w:val="000E3CCB"/>
    <w:rsid w:val="000E4B8C"/>
    <w:rsid w:val="000F1E6A"/>
    <w:rsid w:val="000F24CB"/>
    <w:rsid w:val="000F772D"/>
    <w:rsid w:val="00100C5F"/>
    <w:rsid w:val="0010699F"/>
    <w:rsid w:val="00106E8D"/>
    <w:rsid w:val="00107EB7"/>
    <w:rsid w:val="00117D89"/>
    <w:rsid w:val="00120981"/>
    <w:rsid w:val="00121311"/>
    <w:rsid w:val="00125115"/>
    <w:rsid w:val="00132F57"/>
    <w:rsid w:val="0014439E"/>
    <w:rsid w:val="00155312"/>
    <w:rsid w:val="00160579"/>
    <w:rsid w:val="00160A62"/>
    <w:rsid w:val="00161023"/>
    <w:rsid w:val="0016146D"/>
    <w:rsid w:val="001618AF"/>
    <w:rsid w:val="00161E5C"/>
    <w:rsid w:val="001628B1"/>
    <w:rsid w:val="001710BA"/>
    <w:rsid w:val="00171EBA"/>
    <w:rsid w:val="00174BC7"/>
    <w:rsid w:val="001764E8"/>
    <w:rsid w:val="00176AE9"/>
    <w:rsid w:val="00182B14"/>
    <w:rsid w:val="001A72E9"/>
    <w:rsid w:val="001B3197"/>
    <w:rsid w:val="001B7B53"/>
    <w:rsid w:val="001C388D"/>
    <w:rsid w:val="001C3DBD"/>
    <w:rsid w:val="001C7B50"/>
    <w:rsid w:val="001D2795"/>
    <w:rsid w:val="001D3547"/>
    <w:rsid w:val="001D4D49"/>
    <w:rsid w:val="001D6C16"/>
    <w:rsid w:val="001E1602"/>
    <w:rsid w:val="001E3F2C"/>
    <w:rsid w:val="00201763"/>
    <w:rsid w:val="00212389"/>
    <w:rsid w:val="00214090"/>
    <w:rsid w:val="0022096C"/>
    <w:rsid w:val="00220AAB"/>
    <w:rsid w:val="0022619F"/>
    <w:rsid w:val="002360BB"/>
    <w:rsid w:val="00246F6E"/>
    <w:rsid w:val="002743FE"/>
    <w:rsid w:val="00282302"/>
    <w:rsid w:val="0029082C"/>
    <w:rsid w:val="002A24D9"/>
    <w:rsid w:val="002A49EC"/>
    <w:rsid w:val="002A7213"/>
    <w:rsid w:val="002C1FAD"/>
    <w:rsid w:val="002C6CA0"/>
    <w:rsid w:val="002D08CF"/>
    <w:rsid w:val="002D0CB7"/>
    <w:rsid w:val="002D1481"/>
    <w:rsid w:val="002D2C6C"/>
    <w:rsid w:val="002D65C1"/>
    <w:rsid w:val="002D79DD"/>
    <w:rsid w:val="002D7F84"/>
    <w:rsid w:val="002E0346"/>
    <w:rsid w:val="002E151F"/>
    <w:rsid w:val="002E1F70"/>
    <w:rsid w:val="002E5D5E"/>
    <w:rsid w:val="002E791F"/>
    <w:rsid w:val="002F3DDF"/>
    <w:rsid w:val="002F5B52"/>
    <w:rsid w:val="002F64B7"/>
    <w:rsid w:val="00302573"/>
    <w:rsid w:val="003107EB"/>
    <w:rsid w:val="0031203D"/>
    <w:rsid w:val="00314043"/>
    <w:rsid w:val="003223C3"/>
    <w:rsid w:val="00323EBA"/>
    <w:rsid w:val="00326EDC"/>
    <w:rsid w:val="003352DA"/>
    <w:rsid w:val="00343492"/>
    <w:rsid w:val="00343BDB"/>
    <w:rsid w:val="0034546A"/>
    <w:rsid w:val="00346BB2"/>
    <w:rsid w:val="00350E7B"/>
    <w:rsid w:val="0035383D"/>
    <w:rsid w:val="00360EFF"/>
    <w:rsid w:val="003710CB"/>
    <w:rsid w:val="0038362D"/>
    <w:rsid w:val="00385501"/>
    <w:rsid w:val="0038559A"/>
    <w:rsid w:val="0039475A"/>
    <w:rsid w:val="003A16B6"/>
    <w:rsid w:val="003A60FC"/>
    <w:rsid w:val="003B51E7"/>
    <w:rsid w:val="003B5ADF"/>
    <w:rsid w:val="003C1026"/>
    <w:rsid w:val="003C3679"/>
    <w:rsid w:val="003C3888"/>
    <w:rsid w:val="003D3FFE"/>
    <w:rsid w:val="003D7D46"/>
    <w:rsid w:val="003E2D21"/>
    <w:rsid w:val="00404C6A"/>
    <w:rsid w:val="004052A1"/>
    <w:rsid w:val="00410481"/>
    <w:rsid w:val="00411C41"/>
    <w:rsid w:val="00411CC2"/>
    <w:rsid w:val="00423EC2"/>
    <w:rsid w:val="00430A48"/>
    <w:rsid w:val="00440644"/>
    <w:rsid w:val="004429CC"/>
    <w:rsid w:val="00442B26"/>
    <w:rsid w:val="0045257F"/>
    <w:rsid w:val="00457411"/>
    <w:rsid w:val="00461527"/>
    <w:rsid w:val="00462276"/>
    <w:rsid w:val="004636AA"/>
    <w:rsid w:val="00466C5D"/>
    <w:rsid w:val="00473B3E"/>
    <w:rsid w:val="00474FE8"/>
    <w:rsid w:val="00476483"/>
    <w:rsid w:val="00487F8D"/>
    <w:rsid w:val="00492F79"/>
    <w:rsid w:val="004965BB"/>
    <w:rsid w:val="004A696B"/>
    <w:rsid w:val="004B0E4F"/>
    <w:rsid w:val="004B3591"/>
    <w:rsid w:val="004C314B"/>
    <w:rsid w:val="004C79AF"/>
    <w:rsid w:val="004C7C8D"/>
    <w:rsid w:val="004D1B29"/>
    <w:rsid w:val="004D4293"/>
    <w:rsid w:val="004D7BE8"/>
    <w:rsid w:val="004E1C35"/>
    <w:rsid w:val="004E203D"/>
    <w:rsid w:val="004E6B76"/>
    <w:rsid w:val="0050070F"/>
    <w:rsid w:val="0050086D"/>
    <w:rsid w:val="005010B8"/>
    <w:rsid w:val="00502187"/>
    <w:rsid w:val="0050589E"/>
    <w:rsid w:val="00514846"/>
    <w:rsid w:val="00514C48"/>
    <w:rsid w:val="00515891"/>
    <w:rsid w:val="00517B43"/>
    <w:rsid w:val="00520D85"/>
    <w:rsid w:val="00522FA2"/>
    <w:rsid w:val="00526DC5"/>
    <w:rsid w:val="00534095"/>
    <w:rsid w:val="00535CDA"/>
    <w:rsid w:val="005563F9"/>
    <w:rsid w:val="0056322B"/>
    <w:rsid w:val="00581287"/>
    <w:rsid w:val="00581D3D"/>
    <w:rsid w:val="005831EF"/>
    <w:rsid w:val="005846CD"/>
    <w:rsid w:val="005937A2"/>
    <w:rsid w:val="005A6DDC"/>
    <w:rsid w:val="005A7B33"/>
    <w:rsid w:val="005B3F7B"/>
    <w:rsid w:val="005B5EAE"/>
    <w:rsid w:val="005B76D2"/>
    <w:rsid w:val="005D0262"/>
    <w:rsid w:val="005D1183"/>
    <w:rsid w:val="005D5F1A"/>
    <w:rsid w:val="005E1480"/>
    <w:rsid w:val="005E1F5A"/>
    <w:rsid w:val="005E5E4B"/>
    <w:rsid w:val="005F0BBB"/>
    <w:rsid w:val="005F10DC"/>
    <w:rsid w:val="005F139E"/>
    <w:rsid w:val="005F4709"/>
    <w:rsid w:val="00603572"/>
    <w:rsid w:val="0061036C"/>
    <w:rsid w:val="00612914"/>
    <w:rsid w:val="00613624"/>
    <w:rsid w:val="00615F71"/>
    <w:rsid w:val="00620464"/>
    <w:rsid w:val="00623AEF"/>
    <w:rsid w:val="00623D25"/>
    <w:rsid w:val="00633A73"/>
    <w:rsid w:val="00640FB8"/>
    <w:rsid w:val="006458F6"/>
    <w:rsid w:val="00645A83"/>
    <w:rsid w:val="00647F0C"/>
    <w:rsid w:val="00650B46"/>
    <w:rsid w:val="00657BF9"/>
    <w:rsid w:val="00665A8E"/>
    <w:rsid w:val="00670207"/>
    <w:rsid w:val="0067129F"/>
    <w:rsid w:val="00674233"/>
    <w:rsid w:val="006817C2"/>
    <w:rsid w:val="00683655"/>
    <w:rsid w:val="006A10E8"/>
    <w:rsid w:val="006A4F7C"/>
    <w:rsid w:val="006B1B61"/>
    <w:rsid w:val="006B6228"/>
    <w:rsid w:val="006B6932"/>
    <w:rsid w:val="006C281B"/>
    <w:rsid w:val="006D112F"/>
    <w:rsid w:val="006D119C"/>
    <w:rsid w:val="006D5B2D"/>
    <w:rsid w:val="006E7E92"/>
    <w:rsid w:val="006F2474"/>
    <w:rsid w:val="006F297C"/>
    <w:rsid w:val="006F588D"/>
    <w:rsid w:val="007025C5"/>
    <w:rsid w:val="00712B97"/>
    <w:rsid w:val="00741068"/>
    <w:rsid w:val="00745186"/>
    <w:rsid w:val="007452D7"/>
    <w:rsid w:val="00750260"/>
    <w:rsid w:val="00752A2C"/>
    <w:rsid w:val="00757A8A"/>
    <w:rsid w:val="0076476C"/>
    <w:rsid w:val="007707D3"/>
    <w:rsid w:val="0077764F"/>
    <w:rsid w:val="007A3861"/>
    <w:rsid w:val="007A6312"/>
    <w:rsid w:val="007B2AA9"/>
    <w:rsid w:val="007B386A"/>
    <w:rsid w:val="007B6E67"/>
    <w:rsid w:val="007C56A3"/>
    <w:rsid w:val="007D4C3E"/>
    <w:rsid w:val="007E17E1"/>
    <w:rsid w:val="007E4E4D"/>
    <w:rsid w:val="007E596C"/>
    <w:rsid w:val="007F684C"/>
    <w:rsid w:val="008007E3"/>
    <w:rsid w:val="0080296A"/>
    <w:rsid w:val="00805DC2"/>
    <w:rsid w:val="00806CB1"/>
    <w:rsid w:val="00814003"/>
    <w:rsid w:val="008320AB"/>
    <w:rsid w:val="0083677E"/>
    <w:rsid w:val="00846098"/>
    <w:rsid w:val="008500FB"/>
    <w:rsid w:val="00852761"/>
    <w:rsid w:val="008536E1"/>
    <w:rsid w:val="00862F1A"/>
    <w:rsid w:val="00866ADB"/>
    <w:rsid w:val="00866E0C"/>
    <w:rsid w:val="008733DC"/>
    <w:rsid w:val="008774CA"/>
    <w:rsid w:val="00890279"/>
    <w:rsid w:val="00890EAC"/>
    <w:rsid w:val="008A48C3"/>
    <w:rsid w:val="008A50A3"/>
    <w:rsid w:val="008A676C"/>
    <w:rsid w:val="008B6A39"/>
    <w:rsid w:val="008B76AD"/>
    <w:rsid w:val="008B7786"/>
    <w:rsid w:val="008C222F"/>
    <w:rsid w:val="008D4D37"/>
    <w:rsid w:val="008D63EF"/>
    <w:rsid w:val="008E353C"/>
    <w:rsid w:val="008F2875"/>
    <w:rsid w:val="008F2BF7"/>
    <w:rsid w:val="008F3326"/>
    <w:rsid w:val="008F417B"/>
    <w:rsid w:val="00915C5F"/>
    <w:rsid w:val="00917C2E"/>
    <w:rsid w:val="00921076"/>
    <w:rsid w:val="00921977"/>
    <w:rsid w:val="00922B7A"/>
    <w:rsid w:val="009230E9"/>
    <w:rsid w:val="009232C4"/>
    <w:rsid w:val="009348D7"/>
    <w:rsid w:val="00936BCA"/>
    <w:rsid w:val="0095056D"/>
    <w:rsid w:val="0095507E"/>
    <w:rsid w:val="00960B9A"/>
    <w:rsid w:val="00962590"/>
    <w:rsid w:val="00965EC9"/>
    <w:rsid w:val="00970311"/>
    <w:rsid w:val="00970A41"/>
    <w:rsid w:val="0099343B"/>
    <w:rsid w:val="009C5A4D"/>
    <w:rsid w:val="009C6E74"/>
    <w:rsid w:val="009D34B9"/>
    <w:rsid w:val="009E0781"/>
    <w:rsid w:val="009F0808"/>
    <w:rsid w:val="00A06B8B"/>
    <w:rsid w:val="00A120A2"/>
    <w:rsid w:val="00A14C7C"/>
    <w:rsid w:val="00A16636"/>
    <w:rsid w:val="00A2259D"/>
    <w:rsid w:val="00A22C8E"/>
    <w:rsid w:val="00A236BD"/>
    <w:rsid w:val="00A23713"/>
    <w:rsid w:val="00A2436A"/>
    <w:rsid w:val="00A24AE5"/>
    <w:rsid w:val="00A25E70"/>
    <w:rsid w:val="00A27513"/>
    <w:rsid w:val="00A3074F"/>
    <w:rsid w:val="00A34636"/>
    <w:rsid w:val="00A407E8"/>
    <w:rsid w:val="00A44E55"/>
    <w:rsid w:val="00A45216"/>
    <w:rsid w:val="00A46AF8"/>
    <w:rsid w:val="00A60085"/>
    <w:rsid w:val="00A6184F"/>
    <w:rsid w:val="00A64F41"/>
    <w:rsid w:val="00A665B4"/>
    <w:rsid w:val="00A73AD9"/>
    <w:rsid w:val="00A919BF"/>
    <w:rsid w:val="00A9410A"/>
    <w:rsid w:val="00A95686"/>
    <w:rsid w:val="00AA0C98"/>
    <w:rsid w:val="00AB25C4"/>
    <w:rsid w:val="00AB2F60"/>
    <w:rsid w:val="00AB48DC"/>
    <w:rsid w:val="00AB7CCB"/>
    <w:rsid w:val="00AC6004"/>
    <w:rsid w:val="00AC6A20"/>
    <w:rsid w:val="00AD48C7"/>
    <w:rsid w:val="00AD6D8B"/>
    <w:rsid w:val="00AD7578"/>
    <w:rsid w:val="00AE27D3"/>
    <w:rsid w:val="00AF679F"/>
    <w:rsid w:val="00B03F1A"/>
    <w:rsid w:val="00B147AB"/>
    <w:rsid w:val="00B230F2"/>
    <w:rsid w:val="00B24E64"/>
    <w:rsid w:val="00B2597C"/>
    <w:rsid w:val="00B26B7E"/>
    <w:rsid w:val="00B40B0C"/>
    <w:rsid w:val="00B5251D"/>
    <w:rsid w:val="00B57F15"/>
    <w:rsid w:val="00B616A0"/>
    <w:rsid w:val="00B66C24"/>
    <w:rsid w:val="00B82AE1"/>
    <w:rsid w:val="00B91561"/>
    <w:rsid w:val="00B96D5B"/>
    <w:rsid w:val="00BA1C48"/>
    <w:rsid w:val="00BA525A"/>
    <w:rsid w:val="00BA71FD"/>
    <w:rsid w:val="00BB16FF"/>
    <w:rsid w:val="00BB56A3"/>
    <w:rsid w:val="00BB7DF0"/>
    <w:rsid w:val="00BC6E71"/>
    <w:rsid w:val="00BC731B"/>
    <w:rsid w:val="00BD083A"/>
    <w:rsid w:val="00BD1463"/>
    <w:rsid w:val="00BD298A"/>
    <w:rsid w:val="00BD4367"/>
    <w:rsid w:val="00BE06FA"/>
    <w:rsid w:val="00BE7D83"/>
    <w:rsid w:val="00C0055B"/>
    <w:rsid w:val="00C0211E"/>
    <w:rsid w:val="00C073EF"/>
    <w:rsid w:val="00C17A08"/>
    <w:rsid w:val="00C3246A"/>
    <w:rsid w:val="00C35253"/>
    <w:rsid w:val="00C42AD9"/>
    <w:rsid w:val="00C434C9"/>
    <w:rsid w:val="00C45BA4"/>
    <w:rsid w:val="00C46B5F"/>
    <w:rsid w:val="00C50490"/>
    <w:rsid w:val="00C6254D"/>
    <w:rsid w:val="00C62781"/>
    <w:rsid w:val="00C64A57"/>
    <w:rsid w:val="00C706B6"/>
    <w:rsid w:val="00C7360F"/>
    <w:rsid w:val="00C8535D"/>
    <w:rsid w:val="00C96C9A"/>
    <w:rsid w:val="00C97A8F"/>
    <w:rsid w:val="00CA1C3D"/>
    <w:rsid w:val="00CA2A88"/>
    <w:rsid w:val="00CA5C5E"/>
    <w:rsid w:val="00CA7FE8"/>
    <w:rsid w:val="00CB1684"/>
    <w:rsid w:val="00CB412C"/>
    <w:rsid w:val="00CB61CC"/>
    <w:rsid w:val="00CB70E5"/>
    <w:rsid w:val="00CC0961"/>
    <w:rsid w:val="00CC3342"/>
    <w:rsid w:val="00CD06FF"/>
    <w:rsid w:val="00CD0B3E"/>
    <w:rsid w:val="00CD2660"/>
    <w:rsid w:val="00CD2BF8"/>
    <w:rsid w:val="00CE4653"/>
    <w:rsid w:val="00CE54FD"/>
    <w:rsid w:val="00CF052E"/>
    <w:rsid w:val="00CF4320"/>
    <w:rsid w:val="00D015AA"/>
    <w:rsid w:val="00D05413"/>
    <w:rsid w:val="00D072C2"/>
    <w:rsid w:val="00D10460"/>
    <w:rsid w:val="00D15799"/>
    <w:rsid w:val="00D17ED5"/>
    <w:rsid w:val="00D31AF0"/>
    <w:rsid w:val="00D3251A"/>
    <w:rsid w:val="00D33177"/>
    <w:rsid w:val="00D35002"/>
    <w:rsid w:val="00D36068"/>
    <w:rsid w:val="00D42EC2"/>
    <w:rsid w:val="00D43169"/>
    <w:rsid w:val="00D45254"/>
    <w:rsid w:val="00D47B17"/>
    <w:rsid w:val="00D51EB7"/>
    <w:rsid w:val="00D52465"/>
    <w:rsid w:val="00D5514F"/>
    <w:rsid w:val="00D64B05"/>
    <w:rsid w:val="00D7021D"/>
    <w:rsid w:val="00D70E4F"/>
    <w:rsid w:val="00D772C0"/>
    <w:rsid w:val="00D80123"/>
    <w:rsid w:val="00D82355"/>
    <w:rsid w:val="00D8387D"/>
    <w:rsid w:val="00D92630"/>
    <w:rsid w:val="00D96E65"/>
    <w:rsid w:val="00D97E1F"/>
    <w:rsid w:val="00DA1E8E"/>
    <w:rsid w:val="00DA44C0"/>
    <w:rsid w:val="00DA7632"/>
    <w:rsid w:val="00DB0E1D"/>
    <w:rsid w:val="00DD1681"/>
    <w:rsid w:val="00DD69BB"/>
    <w:rsid w:val="00DE4F92"/>
    <w:rsid w:val="00DE5B76"/>
    <w:rsid w:val="00DF110E"/>
    <w:rsid w:val="00DF17B1"/>
    <w:rsid w:val="00DF6319"/>
    <w:rsid w:val="00DF7515"/>
    <w:rsid w:val="00E037A5"/>
    <w:rsid w:val="00E112C5"/>
    <w:rsid w:val="00E16303"/>
    <w:rsid w:val="00E164F8"/>
    <w:rsid w:val="00E34043"/>
    <w:rsid w:val="00E406A7"/>
    <w:rsid w:val="00E577A6"/>
    <w:rsid w:val="00E60E13"/>
    <w:rsid w:val="00E63DCE"/>
    <w:rsid w:val="00E6552F"/>
    <w:rsid w:val="00E747BE"/>
    <w:rsid w:val="00E90375"/>
    <w:rsid w:val="00E93D08"/>
    <w:rsid w:val="00E95847"/>
    <w:rsid w:val="00EA0000"/>
    <w:rsid w:val="00EA421B"/>
    <w:rsid w:val="00EA52F2"/>
    <w:rsid w:val="00EC57C7"/>
    <w:rsid w:val="00ED505C"/>
    <w:rsid w:val="00ED72B4"/>
    <w:rsid w:val="00EE0092"/>
    <w:rsid w:val="00EE4EC5"/>
    <w:rsid w:val="00F016D3"/>
    <w:rsid w:val="00F01D6D"/>
    <w:rsid w:val="00F02957"/>
    <w:rsid w:val="00F048C3"/>
    <w:rsid w:val="00F052A7"/>
    <w:rsid w:val="00F07D83"/>
    <w:rsid w:val="00F124A1"/>
    <w:rsid w:val="00F268B0"/>
    <w:rsid w:val="00F279B6"/>
    <w:rsid w:val="00F3029B"/>
    <w:rsid w:val="00F32066"/>
    <w:rsid w:val="00F432B2"/>
    <w:rsid w:val="00F4375E"/>
    <w:rsid w:val="00F46083"/>
    <w:rsid w:val="00F509B1"/>
    <w:rsid w:val="00F52C9A"/>
    <w:rsid w:val="00F55AB4"/>
    <w:rsid w:val="00F57F47"/>
    <w:rsid w:val="00F619EA"/>
    <w:rsid w:val="00F70A59"/>
    <w:rsid w:val="00F7222E"/>
    <w:rsid w:val="00FC1DF9"/>
    <w:rsid w:val="00FC537B"/>
    <w:rsid w:val="00FD7CAD"/>
    <w:rsid w:val="00FE01B6"/>
    <w:rsid w:val="00FE1EFE"/>
    <w:rsid w:val="00FE2FC1"/>
    <w:rsid w:val="00FE3AED"/>
    <w:rsid w:val="00FE4A30"/>
    <w:rsid w:val="00FE5AB1"/>
    <w:rsid w:val="00FF344C"/>
    <w:rsid w:val="00FF4A39"/>
    <w:rsid w:val="00FF4B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D93073F"/>
  <w15:chartTrackingRefBased/>
  <w15:docId w15:val="{90427DD3-44FC-4267-854F-28380715AF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06B8B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BC6E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C6E71"/>
  </w:style>
  <w:style w:type="paragraph" w:styleId="Footer">
    <w:name w:val="footer"/>
    <w:basedOn w:val="Normal"/>
    <w:link w:val="FooterChar"/>
    <w:uiPriority w:val="99"/>
    <w:unhideWhenUsed/>
    <w:rsid w:val="00BC6E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C6E71"/>
  </w:style>
  <w:style w:type="character" w:styleId="PlaceholderText">
    <w:name w:val="Placeholder Text"/>
    <w:basedOn w:val="DefaultParagraphFont"/>
    <w:uiPriority w:val="99"/>
    <w:semiHidden/>
    <w:rsid w:val="00F46083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633A7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33A7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33A7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33A7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33A7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33A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3A73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DA7632"/>
    <w:rPr>
      <w:b/>
      <w:bCs/>
    </w:rPr>
  </w:style>
  <w:style w:type="character" w:customStyle="1" w:styleId="DropdownBox">
    <w:name w:val="Dropdown Box"/>
    <w:basedOn w:val="DefaultParagraphFont"/>
    <w:uiPriority w:val="1"/>
    <w:rsid w:val="00917C2E"/>
    <w:rPr>
      <w:rFonts w:ascii="Arial" w:hAnsi="Arial"/>
      <w:b/>
      <w:color w:val="2E74B5" w:themeColor="accent1" w:themeShade="BF"/>
      <w:sz w:val="18"/>
      <w:u w:val="single"/>
    </w:rPr>
  </w:style>
  <w:style w:type="paragraph" w:styleId="ListParagraph">
    <w:name w:val="List Paragraph"/>
    <w:basedOn w:val="Normal"/>
    <w:uiPriority w:val="34"/>
    <w:qFormat/>
    <w:rsid w:val="00EE0092"/>
    <w:pPr>
      <w:ind w:left="720"/>
      <w:contextualSpacing/>
    </w:pPr>
  </w:style>
  <w:style w:type="table" w:styleId="TableGrid">
    <w:name w:val="Table Grid"/>
    <w:basedOn w:val="TableNormal"/>
    <w:uiPriority w:val="39"/>
    <w:rsid w:val="00411C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yle1">
    <w:name w:val="Style1"/>
    <w:basedOn w:val="DefaultParagraphFont"/>
    <w:uiPriority w:val="1"/>
    <w:rsid w:val="00C45BA4"/>
    <w:rPr>
      <w:rFonts w:ascii="Arial" w:hAnsi="Arial"/>
      <w:b/>
      <w:color w:val="0070C0"/>
      <w:sz w:val="16"/>
    </w:rPr>
  </w:style>
  <w:style w:type="character" w:customStyle="1" w:styleId="Style2">
    <w:name w:val="Style2"/>
    <w:basedOn w:val="DefaultParagraphFont"/>
    <w:uiPriority w:val="1"/>
    <w:rsid w:val="00866ADB"/>
    <w:rPr>
      <w:color w:val="0070C0"/>
    </w:rPr>
  </w:style>
  <w:style w:type="character" w:customStyle="1" w:styleId="Style3">
    <w:name w:val="Style3"/>
    <w:basedOn w:val="DefaultParagraphFont"/>
    <w:uiPriority w:val="1"/>
    <w:rsid w:val="00A46AF8"/>
    <w:rPr>
      <w:rFonts w:ascii="Arial" w:hAnsi="Arial"/>
      <w:color w:val="0070C0"/>
      <w:sz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4E203D"/>
    <w:rPr>
      <w:color w:val="954F72" w:themeColor="followedHyperlink"/>
      <w:u w:val="single"/>
    </w:rPr>
  </w:style>
  <w:style w:type="table" w:styleId="TableGridLight">
    <w:name w:val="Grid Table Light"/>
    <w:basedOn w:val="TableNormal"/>
    <w:uiPriority w:val="40"/>
    <w:rsid w:val="000866E8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GridTable1Light">
    <w:name w:val="Grid Table 1 Light"/>
    <w:basedOn w:val="TableNormal"/>
    <w:uiPriority w:val="46"/>
    <w:rsid w:val="00613624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613624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613624"/>
    <w:pPr>
      <w:spacing w:after="0" w:line="240" w:lineRule="auto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613624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613624"/>
    <w:pPr>
      <w:spacing w:after="0" w:line="240" w:lineRule="auto"/>
    </w:pPr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613624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613624"/>
    <w:pPr>
      <w:spacing w:after="0" w:line="240" w:lineRule="auto"/>
    </w:p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613624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613624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1" w:themeTint="99"/>
        <w:bottom w:val="single" w:sz="2" w:space="0" w:color="9CC2E5" w:themeColor="accent1" w:themeTint="99"/>
        <w:insideH w:val="single" w:sz="2" w:space="0" w:color="9CC2E5" w:themeColor="accent1" w:themeTint="99"/>
        <w:insideV w:val="single" w:sz="2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613624"/>
    <w:pPr>
      <w:spacing w:after="0" w:line="240" w:lineRule="auto"/>
    </w:pPr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613624"/>
    <w:pPr>
      <w:spacing w:after="0" w:line="240" w:lineRule="auto"/>
    </w:p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613624"/>
    <w:pPr>
      <w:spacing w:after="0" w:line="240" w:lineRule="auto"/>
    </w:pPr>
    <w:tblPr>
      <w:tblStyleRowBandSize w:val="1"/>
      <w:tblStyleColBandSize w:val="1"/>
      <w:tblBorders>
        <w:top w:val="single" w:sz="2" w:space="0" w:color="FFD966" w:themeColor="accent4" w:themeTint="99"/>
        <w:bottom w:val="single" w:sz="2" w:space="0" w:color="FFD966" w:themeColor="accent4" w:themeTint="99"/>
        <w:insideH w:val="single" w:sz="2" w:space="0" w:color="FFD966" w:themeColor="accent4" w:themeTint="99"/>
        <w:insideV w:val="single" w:sz="2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D966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613624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613624"/>
    <w:pPr>
      <w:spacing w:after="0" w:line="240" w:lineRule="auto"/>
    </w:pPr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1Light">
    <w:name w:val="List Table 1 Light"/>
    <w:basedOn w:val="TableNormal"/>
    <w:uiPriority w:val="46"/>
    <w:rsid w:val="0061362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61362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B26B7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3339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727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5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71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yperlink" Target="mailto:share.help@dfa.nm.gov" TargetMode="Externa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36A20A82DFFC458C86C08229DAECDE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CCA950-AC9C-47EC-9B15-3E749C4B92AC}"/>
      </w:docPartPr>
      <w:docPartBody>
        <w:p w:rsidR="00A309AD" w:rsidRDefault="00F66468" w:rsidP="00F66468">
          <w:pPr>
            <w:pStyle w:val="36A20A82DFFC458C86C08229DAECDE529"/>
          </w:pPr>
          <w:r w:rsidRPr="00DA44C0">
            <w:rPr>
              <w:rStyle w:val="PlaceholderText"/>
              <w:rFonts w:ascii="Arial" w:hAnsi="Arial" w:cs="Arial"/>
              <w:color w:val="0070C0"/>
              <w:sz w:val="18"/>
              <w:u w:val="single"/>
            </w:rPr>
            <w:t>Click here to enter text.</w:t>
          </w:r>
        </w:p>
      </w:docPartBody>
    </w:docPart>
    <w:docPart>
      <w:docPartPr>
        <w:name w:val="3D7B4A5F124841CB948AB4DF3B8166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96D0A4-BC87-42EA-9BCA-1E281CA6632D}"/>
      </w:docPartPr>
      <w:docPartBody>
        <w:p w:rsidR="00A309AD" w:rsidRDefault="0016381E" w:rsidP="0016381E">
          <w:pPr>
            <w:pStyle w:val="3D7B4A5F124841CB948AB4DF3B8166CA18"/>
          </w:pPr>
          <w:r w:rsidRPr="00866ADB">
            <w:rPr>
              <w:rStyle w:val="PlaceholderText"/>
              <w:rFonts w:ascii="Arial" w:hAnsi="Arial" w:cs="Arial"/>
              <w:color w:val="0070C0"/>
              <w:sz w:val="14"/>
              <w:szCs w:val="14"/>
              <w:u w:val="single"/>
            </w:rPr>
            <w:t>Click here to enter text.</w:t>
          </w:r>
        </w:p>
      </w:docPartBody>
    </w:docPart>
    <w:docPart>
      <w:docPartPr>
        <w:name w:val="1465138AD0EA435A9A3F57A18B82BC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CB7095-2099-4C49-B4E9-475C5B075E54}"/>
      </w:docPartPr>
      <w:docPartBody>
        <w:p w:rsidR="00A309AD" w:rsidRDefault="0016381E" w:rsidP="0016381E">
          <w:pPr>
            <w:pStyle w:val="1465138AD0EA435A9A3F57A18B82BCF718"/>
          </w:pPr>
          <w:r w:rsidRPr="00866ADB">
            <w:rPr>
              <w:rStyle w:val="PlaceholderText"/>
              <w:rFonts w:ascii="Arial" w:hAnsi="Arial" w:cs="Arial"/>
              <w:color w:val="0070C0"/>
              <w:sz w:val="14"/>
              <w:szCs w:val="14"/>
              <w:u w:val="single"/>
            </w:rPr>
            <w:t>Click here to enter text.</w:t>
          </w:r>
        </w:p>
      </w:docPartBody>
    </w:docPart>
    <w:docPart>
      <w:docPartPr>
        <w:name w:val="89082F854EB447619BDE94686281BF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BDBD01-B6E8-40D3-AF1D-57A62AB01989}"/>
      </w:docPartPr>
      <w:docPartBody>
        <w:p w:rsidR="00AD0E9E" w:rsidRDefault="0016381E" w:rsidP="0016381E">
          <w:pPr>
            <w:pStyle w:val="89082F854EB447619BDE94686281BFC211"/>
          </w:pPr>
          <w:r w:rsidRPr="00866ADB">
            <w:rPr>
              <w:rStyle w:val="PlaceholderText"/>
              <w:color w:val="0070C0"/>
              <w:sz w:val="14"/>
              <w:szCs w:val="14"/>
            </w:rPr>
            <w:t>Click here to enter text.</w:t>
          </w:r>
        </w:p>
      </w:docPartBody>
    </w:docPart>
    <w:docPart>
      <w:docPartPr>
        <w:name w:val="25F808A44AFD4748BBD3B01E947B50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DE29AC-1841-446B-8D6A-64E4A020DCA1}"/>
      </w:docPartPr>
      <w:docPartBody>
        <w:p w:rsidR="00AD0E9E" w:rsidRDefault="0016381E" w:rsidP="0016381E">
          <w:pPr>
            <w:pStyle w:val="25F808A44AFD4748BBD3B01E947B50AD11"/>
          </w:pPr>
          <w:r w:rsidRPr="00866ADB">
            <w:rPr>
              <w:rStyle w:val="PlaceholderText"/>
              <w:color w:val="0070C0"/>
              <w:sz w:val="14"/>
              <w:szCs w:val="14"/>
            </w:rPr>
            <w:t>Click here to enter text.</w:t>
          </w:r>
        </w:p>
      </w:docPartBody>
    </w:docPart>
    <w:docPart>
      <w:docPartPr>
        <w:name w:val="C0843B3F21054DB199AA178099F2B1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7D5B79-79C5-4E4C-B1D9-98FFDCF19DED}"/>
      </w:docPartPr>
      <w:docPartBody>
        <w:p w:rsidR="00F66468" w:rsidRDefault="003974AA" w:rsidP="003974AA">
          <w:pPr>
            <w:pStyle w:val="C0843B3F21054DB199AA178099F2B111"/>
          </w:pPr>
          <w:r w:rsidRPr="009977D1">
            <w:rPr>
              <w:rStyle w:val="PlaceholderText"/>
            </w:rPr>
            <w:t>Choose an item.</w:t>
          </w:r>
        </w:p>
      </w:docPartBody>
    </w:docPart>
    <w:docPart>
      <w:docPartPr>
        <w:name w:val="D6C8A1027D714207A58876AFB2C616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6B88E4-8C0A-4E7D-ABFD-971DD3A6335D}"/>
      </w:docPartPr>
      <w:docPartBody>
        <w:p w:rsidR="004C1EDC" w:rsidRDefault="0016381E" w:rsidP="0016381E">
          <w:pPr>
            <w:pStyle w:val="D6C8A1027D714207A58876AFB2C6163A9"/>
          </w:pPr>
          <w:r w:rsidRPr="00866ADB">
            <w:rPr>
              <w:rStyle w:val="PlaceholderText"/>
              <w:rFonts w:ascii="Arial" w:hAnsi="Arial" w:cs="Arial"/>
              <w:color w:val="0070C0"/>
              <w:sz w:val="14"/>
              <w:szCs w:val="14"/>
              <w:u w:val="single"/>
            </w:rPr>
            <w:t>Click here to enter text.</w:t>
          </w:r>
        </w:p>
      </w:docPartBody>
    </w:docPart>
    <w:docPart>
      <w:docPartPr>
        <w:name w:val="E92E32DA2361413E82C058A0E6E5DF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928A76-3669-4F99-B6DF-13EC1DBB38A9}"/>
      </w:docPartPr>
      <w:docPartBody>
        <w:p w:rsidR="00161D2C" w:rsidRDefault="00161D2C" w:rsidP="00161D2C">
          <w:pPr>
            <w:pStyle w:val="E92E32DA2361413E82C058A0E6E5DF71"/>
          </w:pPr>
          <w:r w:rsidRPr="00C45BA4">
            <w:rPr>
              <w:rFonts w:ascii="Arial" w:hAnsi="Arial" w:cs="Arial"/>
              <w:b/>
              <w:color w:val="0070C0"/>
              <w:sz w:val="10"/>
            </w:rPr>
            <w:t>Select</w:t>
          </w:r>
        </w:p>
      </w:docPartBody>
    </w:docPart>
    <w:docPart>
      <w:docPartPr>
        <w:name w:val="7E06DA28196B45A6A1759C3341A489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230BE0-EF92-4EB5-BDB4-C9B050A08869}"/>
      </w:docPartPr>
      <w:docPartBody>
        <w:p w:rsidR="0016381E" w:rsidRDefault="0016381E" w:rsidP="0016381E">
          <w:pPr>
            <w:pStyle w:val="7E06DA28196B45A6A1759C3341A489E3"/>
          </w:pPr>
          <w:r w:rsidRPr="00C45BA4">
            <w:rPr>
              <w:rFonts w:ascii="Arial" w:hAnsi="Arial" w:cs="Arial"/>
              <w:b/>
              <w:color w:val="0070C0"/>
              <w:sz w:val="10"/>
            </w:rPr>
            <w:t>Select</w:t>
          </w:r>
        </w:p>
      </w:docPartBody>
    </w:docPart>
    <w:docPart>
      <w:docPartPr>
        <w:name w:val="742D86DDA00C4C2BB1641314E7F684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30FB14-A558-4D78-9D5F-53275AAAF48E}"/>
      </w:docPartPr>
      <w:docPartBody>
        <w:p w:rsidR="00051BEA" w:rsidRDefault="0016381E" w:rsidP="0016381E">
          <w:pPr>
            <w:pStyle w:val="742D86DDA00C4C2BB1641314E7F68479"/>
          </w:pPr>
          <w:r w:rsidRPr="00C45BA4">
            <w:rPr>
              <w:rFonts w:ascii="Arial" w:hAnsi="Arial" w:cs="Arial"/>
              <w:b/>
              <w:color w:val="0070C0"/>
              <w:sz w:val="10"/>
            </w:rPr>
            <w:t>Select</w:t>
          </w:r>
        </w:p>
      </w:docPartBody>
    </w:docPart>
    <w:docPart>
      <w:docPartPr>
        <w:name w:val="25611B6E6C58483A9A8B01AB0E1F19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043450-2403-45C2-A843-D8ACE71E31EF}"/>
      </w:docPartPr>
      <w:docPartBody>
        <w:p w:rsidR="00051BEA" w:rsidRDefault="0016381E" w:rsidP="0016381E">
          <w:pPr>
            <w:pStyle w:val="25611B6E6C58483A9A8B01AB0E1F19AA2"/>
          </w:pPr>
          <w:r w:rsidRPr="00A46AF8">
            <w:rPr>
              <w:rStyle w:val="PlaceholderText"/>
              <w:color w:val="0070C0"/>
              <w:sz w:val="16"/>
              <w:u w:val="single"/>
            </w:rPr>
            <w:t>Click here to enter text.</w:t>
          </w:r>
        </w:p>
      </w:docPartBody>
    </w:docPart>
    <w:docPart>
      <w:docPartPr>
        <w:name w:val="317CA0ABBC324F7A8A77134C6C1F6A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9CAF4E-830A-4D99-BF41-0551CD765878}"/>
      </w:docPartPr>
      <w:docPartBody>
        <w:p w:rsidR="00927508" w:rsidRDefault="00927508" w:rsidP="00927508">
          <w:pPr>
            <w:pStyle w:val="317CA0ABBC324F7A8A77134C6C1F6ABD"/>
          </w:pPr>
          <w:r w:rsidRPr="00C45BA4">
            <w:rPr>
              <w:rFonts w:ascii="Arial" w:hAnsi="Arial" w:cs="Arial"/>
              <w:b/>
              <w:color w:val="0070C0"/>
              <w:sz w:val="10"/>
            </w:rPr>
            <w:t>Select</w:t>
          </w:r>
        </w:p>
      </w:docPartBody>
    </w:docPart>
    <w:docPart>
      <w:docPartPr>
        <w:name w:val="28126DB212D042C6BB5A4377313534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A0FF6D-6C00-4408-9F3C-581897E0418B}"/>
      </w:docPartPr>
      <w:docPartBody>
        <w:p w:rsidR="00927508" w:rsidRDefault="00927508" w:rsidP="00927508">
          <w:pPr>
            <w:pStyle w:val="28126DB212D042C6BB5A4377313534F6"/>
          </w:pPr>
          <w:r w:rsidRPr="00C45BA4">
            <w:rPr>
              <w:rFonts w:ascii="Arial" w:hAnsi="Arial" w:cs="Arial"/>
              <w:b/>
              <w:color w:val="0070C0"/>
              <w:sz w:val="10"/>
            </w:rPr>
            <w:t>Select</w:t>
          </w:r>
        </w:p>
      </w:docPartBody>
    </w:docPart>
    <w:docPart>
      <w:docPartPr>
        <w:name w:val="6C0DEE8E928B4BC78EBB2F2D34B718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0735C2-73FF-4C61-90A3-046DC5FFFF6F}"/>
      </w:docPartPr>
      <w:docPartBody>
        <w:p w:rsidR="00927508" w:rsidRDefault="00927508" w:rsidP="00927508">
          <w:pPr>
            <w:pStyle w:val="6C0DEE8E928B4BC78EBB2F2D34B718CB"/>
          </w:pPr>
          <w:r w:rsidRPr="00C45BA4">
            <w:rPr>
              <w:rFonts w:ascii="Arial" w:hAnsi="Arial" w:cs="Arial"/>
              <w:b/>
              <w:color w:val="0070C0"/>
              <w:sz w:val="10"/>
            </w:rPr>
            <w:t>Select</w:t>
          </w:r>
        </w:p>
      </w:docPartBody>
    </w:docPart>
    <w:docPart>
      <w:docPartPr>
        <w:name w:val="AC5BB7CD48D243C3B5F21E4281B5E4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A70B85-E603-49DA-BAF7-F6E259C9CE28}"/>
      </w:docPartPr>
      <w:docPartBody>
        <w:p w:rsidR="00927508" w:rsidRDefault="00927508" w:rsidP="00927508">
          <w:pPr>
            <w:pStyle w:val="AC5BB7CD48D243C3B5F21E4281B5E42D"/>
          </w:pPr>
          <w:r w:rsidRPr="00C45BA4">
            <w:rPr>
              <w:rFonts w:ascii="Arial" w:hAnsi="Arial" w:cs="Arial"/>
              <w:b/>
              <w:color w:val="0070C0"/>
              <w:sz w:val="10"/>
            </w:rPr>
            <w:t>Select</w:t>
          </w:r>
        </w:p>
      </w:docPartBody>
    </w:docPart>
    <w:docPart>
      <w:docPartPr>
        <w:name w:val="F293D57CB43F414F97E50484AF073F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503013-C167-4DF2-A7B2-5C6926D16012}"/>
      </w:docPartPr>
      <w:docPartBody>
        <w:p w:rsidR="00AC1355" w:rsidRDefault="00AC1355" w:rsidP="00AC1355">
          <w:pPr>
            <w:pStyle w:val="F293D57CB43F414F97E50484AF073FBE"/>
          </w:pPr>
          <w:r w:rsidRPr="00C45BA4">
            <w:rPr>
              <w:rFonts w:ascii="Arial" w:hAnsi="Arial" w:cs="Arial"/>
              <w:b/>
              <w:color w:val="0070C0"/>
              <w:sz w:val="10"/>
            </w:rPr>
            <w:t>Select</w:t>
          </w:r>
        </w:p>
      </w:docPartBody>
    </w:docPart>
    <w:docPart>
      <w:docPartPr>
        <w:name w:val="7EEC55B056DF4077AD14ABE94468C0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B2110D-F2E1-49BC-ADB4-C38E713CB2E7}"/>
      </w:docPartPr>
      <w:docPartBody>
        <w:p w:rsidR="00382E3F" w:rsidRDefault="00862F36" w:rsidP="00862F36">
          <w:pPr>
            <w:pStyle w:val="7EEC55B056DF4077AD14ABE94468C071"/>
          </w:pPr>
          <w:r w:rsidRPr="00C45BA4">
            <w:rPr>
              <w:rFonts w:ascii="Arial" w:hAnsi="Arial" w:cs="Arial"/>
              <w:b/>
              <w:color w:val="0070C0"/>
              <w:sz w:val="10"/>
            </w:rPr>
            <w:t>Select</w:t>
          </w:r>
        </w:p>
      </w:docPartBody>
    </w:docPart>
    <w:docPart>
      <w:docPartPr>
        <w:name w:val="7CC83511ED0A43E6A7BC3A4F28BE1B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09F701-573A-4D5E-93D1-DF064AB71AA7}"/>
      </w:docPartPr>
      <w:docPartBody>
        <w:p w:rsidR="00382E3F" w:rsidRDefault="00862F36" w:rsidP="00862F36">
          <w:pPr>
            <w:pStyle w:val="7CC83511ED0A43E6A7BC3A4F28BE1B0D"/>
          </w:pPr>
          <w:r w:rsidRPr="00C45BA4">
            <w:rPr>
              <w:rFonts w:ascii="Arial" w:hAnsi="Arial" w:cs="Arial"/>
              <w:b/>
              <w:color w:val="0070C0"/>
              <w:sz w:val="10"/>
            </w:rPr>
            <w:t>Select</w:t>
          </w:r>
        </w:p>
      </w:docPartBody>
    </w:docPart>
    <w:docPart>
      <w:docPartPr>
        <w:name w:val="85E0ED17AB9E4BE39DD733CAE45F52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55F7B6-A4BF-4F8E-8353-DA8E37E2C868}"/>
      </w:docPartPr>
      <w:docPartBody>
        <w:p w:rsidR="008B1D04" w:rsidRDefault="00382E3F" w:rsidP="00382E3F">
          <w:pPr>
            <w:pStyle w:val="85E0ED17AB9E4BE39DD733CAE45F5283"/>
          </w:pPr>
          <w:r w:rsidRPr="00C45BA4">
            <w:rPr>
              <w:rFonts w:ascii="Arial" w:hAnsi="Arial" w:cs="Arial"/>
              <w:b/>
              <w:color w:val="0070C0"/>
              <w:sz w:val="10"/>
            </w:rPr>
            <w:t>Select</w:t>
          </w:r>
        </w:p>
      </w:docPartBody>
    </w:docPart>
    <w:docPart>
      <w:docPartPr>
        <w:name w:val="2030F9DB9897449B89EA639B1E91C3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4387BA-D780-4DE4-9F6F-6491DA74D491}"/>
      </w:docPartPr>
      <w:docPartBody>
        <w:p w:rsidR="008B1D04" w:rsidRDefault="00382E3F" w:rsidP="00382E3F">
          <w:pPr>
            <w:pStyle w:val="2030F9DB9897449B89EA639B1E91C318"/>
          </w:pPr>
          <w:r w:rsidRPr="00C45BA4">
            <w:rPr>
              <w:rFonts w:ascii="Arial" w:hAnsi="Arial" w:cs="Arial"/>
              <w:b/>
              <w:color w:val="0070C0"/>
              <w:sz w:val="10"/>
            </w:rPr>
            <w:t>Select</w:t>
          </w:r>
        </w:p>
      </w:docPartBody>
    </w:docPart>
    <w:docPart>
      <w:docPartPr>
        <w:name w:val="116ED392E19044589DF7A9B90F7CF6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AE029F-BDF1-4ECA-BD0C-F9BCA71EB613}"/>
      </w:docPartPr>
      <w:docPartBody>
        <w:p w:rsidR="005C55DB" w:rsidRDefault="008B1D04" w:rsidP="008B1D04">
          <w:pPr>
            <w:pStyle w:val="116ED392E19044589DF7A9B90F7CF62A"/>
          </w:pPr>
          <w:r w:rsidRPr="00C45BA4">
            <w:rPr>
              <w:rFonts w:ascii="Arial" w:hAnsi="Arial" w:cs="Arial"/>
              <w:b/>
              <w:color w:val="0070C0"/>
              <w:sz w:val="10"/>
            </w:rPr>
            <w:t>Select</w:t>
          </w:r>
        </w:p>
      </w:docPartBody>
    </w:docPart>
    <w:docPart>
      <w:docPartPr>
        <w:name w:val="8152B45FF7AF460BA097637D6F9FD5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A0A06C-C0C1-4D51-A025-61FE1B21BFA8}"/>
      </w:docPartPr>
      <w:docPartBody>
        <w:p w:rsidR="005C55DB" w:rsidRDefault="008B1D04" w:rsidP="008B1D04">
          <w:pPr>
            <w:pStyle w:val="8152B45FF7AF460BA097637D6F9FD531"/>
          </w:pPr>
          <w:r w:rsidRPr="00C45BA4">
            <w:rPr>
              <w:rFonts w:ascii="Arial" w:hAnsi="Arial" w:cs="Arial"/>
              <w:b/>
              <w:color w:val="0070C0"/>
              <w:sz w:val="10"/>
            </w:rPr>
            <w:t>Select</w:t>
          </w:r>
        </w:p>
      </w:docPartBody>
    </w:docPart>
    <w:docPart>
      <w:docPartPr>
        <w:name w:val="B2EEA684A0624A6F960024FDD03EDC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7BD57D-1EC4-4A9F-8EA1-B29A395C6B89}"/>
      </w:docPartPr>
      <w:docPartBody>
        <w:p w:rsidR="005C55DB" w:rsidRDefault="008B1D04" w:rsidP="008B1D04">
          <w:pPr>
            <w:pStyle w:val="B2EEA684A0624A6F960024FDD03EDCF3"/>
          </w:pPr>
          <w:r w:rsidRPr="00C45BA4">
            <w:rPr>
              <w:rFonts w:ascii="Arial" w:hAnsi="Arial" w:cs="Arial"/>
              <w:b/>
              <w:color w:val="0070C0"/>
              <w:sz w:val="10"/>
            </w:rPr>
            <w:t>Select</w:t>
          </w:r>
        </w:p>
      </w:docPartBody>
    </w:docPart>
    <w:docPart>
      <w:docPartPr>
        <w:name w:val="9897A44F04BF42999D7C0ACE7215A0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E4C2E4-6BA7-422D-95B5-9841DD808B4F}"/>
      </w:docPartPr>
      <w:docPartBody>
        <w:p w:rsidR="005C55DB" w:rsidRDefault="008B1D04" w:rsidP="008B1D04">
          <w:pPr>
            <w:pStyle w:val="9897A44F04BF42999D7C0ACE7215A05C"/>
          </w:pPr>
          <w:r w:rsidRPr="00C45BA4">
            <w:rPr>
              <w:rFonts w:ascii="Arial" w:hAnsi="Arial" w:cs="Arial"/>
              <w:b/>
              <w:color w:val="0070C0"/>
              <w:sz w:val="10"/>
            </w:rPr>
            <w:t>Select</w:t>
          </w:r>
        </w:p>
      </w:docPartBody>
    </w:docPart>
    <w:docPart>
      <w:docPartPr>
        <w:name w:val="71E017D3D5F843BDBE34454B20BA0E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D97904-86AC-46FE-9B84-1A62918A475A}"/>
      </w:docPartPr>
      <w:docPartBody>
        <w:p w:rsidR="005C55DB" w:rsidRDefault="008B1D04" w:rsidP="008B1D04">
          <w:pPr>
            <w:pStyle w:val="71E017D3D5F843BDBE34454B20BA0EDE"/>
          </w:pPr>
          <w:r w:rsidRPr="00C45BA4">
            <w:rPr>
              <w:rFonts w:ascii="Arial" w:hAnsi="Arial" w:cs="Arial"/>
              <w:b/>
              <w:color w:val="0070C0"/>
              <w:sz w:val="10"/>
            </w:rPr>
            <w:t>Select</w:t>
          </w:r>
        </w:p>
      </w:docPartBody>
    </w:docPart>
    <w:docPart>
      <w:docPartPr>
        <w:name w:val="495AB93D07874CFDA652F5D8E6B6F3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F73058-30B3-422A-A21F-B967638F3D7E}"/>
      </w:docPartPr>
      <w:docPartBody>
        <w:p w:rsidR="005C55DB" w:rsidRDefault="008B1D04" w:rsidP="008B1D04">
          <w:pPr>
            <w:pStyle w:val="495AB93D07874CFDA652F5D8E6B6F3A9"/>
          </w:pPr>
          <w:r w:rsidRPr="00C45BA4">
            <w:rPr>
              <w:rFonts w:ascii="Arial" w:hAnsi="Arial" w:cs="Arial"/>
              <w:b/>
              <w:color w:val="0070C0"/>
              <w:sz w:val="10"/>
            </w:rPr>
            <w:t>Select</w:t>
          </w:r>
        </w:p>
      </w:docPartBody>
    </w:docPart>
    <w:docPart>
      <w:docPartPr>
        <w:name w:val="F16FB614567B41C4B1643DA1594FC4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74584F-A380-4ABC-8865-E02FF58119DF}"/>
      </w:docPartPr>
      <w:docPartBody>
        <w:p w:rsidR="005C55DB" w:rsidRDefault="008B1D04" w:rsidP="008B1D04">
          <w:pPr>
            <w:pStyle w:val="F16FB614567B41C4B1643DA1594FC492"/>
          </w:pPr>
          <w:r w:rsidRPr="00C45BA4">
            <w:rPr>
              <w:rFonts w:ascii="Arial" w:hAnsi="Arial" w:cs="Arial"/>
              <w:b/>
              <w:color w:val="0070C0"/>
              <w:sz w:val="10"/>
            </w:rPr>
            <w:t>Select</w:t>
          </w:r>
        </w:p>
      </w:docPartBody>
    </w:docPart>
    <w:docPart>
      <w:docPartPr>
        <w:name w:val="FE0FB2B4DC1C4A92B1A12886004022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75BB7C-31B1-4827-9FA1-DB7B62A4C062}"/>
      </w:docPartPr>
      <w:docPartBody>
        <w:p w:rsidR="005C55DB" w:rsidRDefault="008B1D04" w:rsidP="008B1D04">
          <w:pPr>
            <w:pStyle w:val="FE0FB2B4DC1C4A92B1A128860040227E"/>
          </w:pPr>
          <w:r w:rsidRPr="00C45BA4">
            <w:rPr>
              <w:rFonts w:ascii="Arial" w:hAnsi="Arial" w:cs="Arial"/>
              <w:b/>
              <w:color w:val="0070C0"/>
              <w:sz w:val="10"/>
            </w:rPr>
            <w:t>Select</w:t>
          </w:r>
        </w:p>
      </w:docPartBody>
    </w:docPart>
    <w:docPart>
      <w:docPartPr>
        <w:name w:val="6FD8E32E29F34CCD8E1EDC66622433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30E96E-3F90-4166-A640-F601CC57A111}"/>
      </w:docPartPr>
      <w:docPartBody>
        <w:p w:rsidR="005C55DB" w:rsidRDefault="008B1D04" w:rsidP="008B1D04">
          <w:pPr>
            <w:pStyle w:val="6FD8E32E29F34CCD8E1EDC6662243343"/>
          </w:pPr>
          <w:r w:rsidRPr="00C45BA4">
            <w:rPr>
              <w:rFonts w:ascii="Arial" w:hAnsi="Arial" w:cs="Arial"/>
              <w:b/>
              <w:color w:val="0070C0"/>
              <w:sz w:val="10"/>
            </w:rPr>
            <w:t>Select</w:t>
          </w:r>
        </w:p>
      </w:docPartBody>
    </w:docPart>
    <w:docPart>
      <w:docPartPr>
        <w:name w:val="BE571B1FCA3741978560FA5BB24DFB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DA1A04-4740-48C4-AB0B-9ABB4A9FF983}"/>
      </w:docPartPr>
      <w:docPartBody>
        <w:p w:rsidR="008225C9" w:rsidRDefault="00C80F5D" w:rsidP="00C80F5D">
          <w:pPr>
            <w:pStyle w:val="BE571B1FCA3741978560FA5BB24DFBAA"/>
          </w:pPr>
          <w:r w:rsidRPr="00C45BA4">
            <w:rPr>
              <w:rFonts w:ascii="Arial" w:hAnsi="Arial" w:cs="Arial"/>
              <w:b/>
              <w:color w:val="0070C0"/>
              <w:sz w:val="10"/>
            </w:rPr>
            <w:t>Select</w:t>
          </w:r>
        </w:p>
      </w:docPartBody>
    </w:docPart>
    <w:docPart>
      <w:docPartPr>
        <w:name w:val="1341EA94417B4046913823D3413C1D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7F28E5-1BF3-452F-B3B7-A59175EE9B80}"/>
      </w:docPartPr>
      <w:docPartBody>
        <w:p w:rsidR="008225C9" w:rsidRDefault="00C80F5D" w:rsidP="00C80F5D">
          <w:pPr>
            <w:pStyle w:val="1341EA94417B4046913823D3413C1DFA"/>
          </w:pPr>
          <w:r w:rsidRPr="00C45BA4">
            <w:rPr>
              <w:rFonts w:ascii="Arial" w:hAnsi="Arial" w:cs="Arial"/>
              <w:b/>
              <w:color w:val="0070C0"/>
              <w:sz w:val="10"/>
            </w:rPr>
            <w:t>Select</w:t>
          </w:r>
        </w:p>
      </w:docPartBody>
    </w:docPart>
    <w:docPart>
      <w:docPartPr>
        <w:name w:val="6A4DE7E7A24D4DA5BA597261341A4D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D836A3-D67C-463B-8023-287B7CB9D665}"/>
      </w:docPartPr>
      <w:docPartBody>
        <w:p w:rsidR="008225C9" w:rsidRDefault="00C80F5D" w:rsidP="00C80F5D">
          <w:pPr>
            <w:pStyle w:val="6A4DE7E7A24D4DA5BA597261341A4D71"/>
          </w:pPr>
          <w:r w:rsidRPr="00C45BA4">
            <w:rPr>
              <w:rFonts w:ascii="Arial" w:hAnsi="Arial" w:cs="Arial"/>
              <w:b/>
              <w:color w:val="0070C0"/>
              <w:sz w:val="10"/>
            </w:rPr>
            <w:t>Select</w:t>
          </w:r>
        </w:p>
      </w:docPartBody>
    </w:docPart>
    <w:docPart>
      <w:docPartPr>
        <w:name w:val="FCBCB5F98F3F487FA2E9566FF902A8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8DFB5C-1830-4A97-A5B6-B8EE5C9CED2B}"/>
      </w:docPartPr>
      <w:docPartBody>
        <w:p w:rsidR="008225C9" w:rsidRDefault="00C80F5D" w:rsidP="00C80F5D">
          <w:pPr>
            <w:pStyle w:val="FCBCB5F98F3F487FA2E9566FF902A819"/>
          </w:pPr>
          <w:r w:rsidRPr="00C45BA4">
            <w:rPr>
              <w:rFonts w:ascii="Arial" w:hAnsi="Arial" w:cs="Arial"/>
              <w:b/>
              <w:color w:val="0070C0"/>
              <w:sz w:val="10"/>
            </w:rPr>
            <w:t>Select</w:t>
          </w:r>
        </w:p>
      </w:docPartBody>
    </w:docPart>
    <w:docPart>
      <w:docPartPr>
        <w:name w:val="EA966A9944204EB9B070DCEB887A13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43A522-999F-4A1E-9D5D-0E2C5610171F}"/>
      </w:docPartPr>
      <w:docPartBody>
        <w:p w:rsidR="008225C9" w:rsidRDefault="00C80F5D" w:rsidP="00C80F5D">
          <w:pPr>
            <w:pStyle w:val="EA966A9944204EB9B070DCEB887A13FC"/>
          </w:pPr>
          <w:r w:rsidRPr="00C45BA4">
            <w:rPr>
              <w:rFonts w:ascii="Arial" w:hAnsi="Arial" w:cs="Arial"/>
              <w:b/>
              <w:color w:val="0070C0"/>
              <w:sz w:val="10"/>
            </w:rPr>
            <w:t>Select</w:t>
          </w:r>
        </w:p>
      </w:docPartBody>
    </w:docPart>
    <w:docPart>
      <w:docPartPr>
        <w:name w:val="A22C0371AA2E45189B5ABC0398F53A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5CE85F-BB96-4BD4-9E99-C411B880323B}"/>
      </w:docPartPr>
      <w:docPartBody>
        <w:p w:rsidR="008225C9" w:rsidRDefault="00C80F5D" w:rsidP="00C80F5D">
          <w:pPr>
            <w:pStyle w:val="A22C0371AA2E45189B5ABC0398F53AEE"/>
          </w:pPr>
          <w:r w:rsidRPr="00C45BA4">
            <w:rPr>
              <w:rFonts w:ascii="Arial" w:hAnsi="Arial" w:cs="Arial"/>
              <w:b/>
              <w:color w:val="0070C0"/>
              <w:sz w:val="10"/>
            </w:rPr>
            <w:t>Select</w:t>
          </w:r>
        </w:p>
      </w:docPartBody>
    </w:docPart>
    <w:docPart>
      <w:docPartPr>
        <w:name w:val="DD41F41AA1EF42E68CB994A53D3325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80694E-BF94-435E-B7A4-0832BEEF8875}"/>
      </w:docPartPr>
      <w:docPartBody>
        <w:p w:rsidR="008225C9" w:rsidRDefault="00C80F5D" w:rsidP="00C80F5D">
          <w:pPr>
            <w:pStyle w:val="DD41F41AA1EF42E68CB994A53D3325C2"/>
          </w:pPr>
          <w:r w:rsidRPr="00C45BA4">
            <w:rPr>
              <w:rFonts w:ascii="Arial" w:hAnsi="Arial" w:cs="Arial"/>
              <w:b/>
              <w:color w:val="0070C0"/>
              <w:sz w:val="10"/>
            </w:rPr>
            <w:t>Select</w:t>
          </w:r>
        </w:p>
      </w:docPartBody>
    </w:docPart>
    <w:docPart>
      <w:docPartPr>
        <w:name w:val="73547611F6CF4E3B9C98505A8DF7A3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ECFB40-E573-457A-9532-31A64F0D96B7}"/>
      </w:docPartPr>
      <w:docPartBody>
        <w:p w:rsidR="008225C9" w:rsidRDefault="00C80F5D" w:rsidP="00C80F5D">
          <w:pPr>
            <w:pStyle w:val="73547611F6CF4E3B9C98505A8DF7A36B"/>
          </w:pPr>
          <w:r w:rsidRPr="00C45BA4">
            <w:rPr>
              <w:rFonts w:ascii="Arial" w:hAnsi="Arial" w:cs="Arial"/>
              <w:b/>
              <w:color w:val="0070C0"/>
              <w:sz w:val="10"/>
            </w:rPr>
            <w:t>Select</w:t>
          </w:r>
        </w:p>
      </w:docPartBody>
    </w:docPart>
    <w:docPart>
      <w:docPartPr>
        <w:name w:val="4B1E1393E3FC45339C23E6CE247CB0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63BC16-8420-427D-B660-6113D331C918}"/>
      </w:docPartPr>
      <w:docPartBody>
        <w:p w:rsidR="00302C0D" w:rsidRDefault="008225C9" w:rsidP="008225C9">
          <w:pPr>
            <w:pStyle w:val="4B1E1393E3FC45339C23E6CE247CB018"/>
          </w:pPr>
          <w:r w:rsidRPr="00866ADB">
            <w:rPr>
              <w:rStyle w:val="PlaceholderText"/>
              <w:rFonts w:ascii="Arial" w:hAnsi="Arial" w:cs="Arial"/>
              <w:color w:val="0070C0"/>
              <w:sz w:val="14"/>
              <w:szCs w:val="14"/>
              <w:u w:val="single"/>
            </w:rPr>
            <w:t>Click here to enter text.</w:t>
          </w:r>
        </w:p>
      </w:docPartBody>
    </w:docPart>
    <w:docPart>
      <w:docPartPr>
        <w:name w:val="AE91B355823D4E459415E58B48EFFB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442070-AEAA-4317-9540-BFE2A7D3B291}"/>
      </w:docPartPr>
      <w:docPartBody>
        <w:p w:rsidR="00302C0D" w:rsidRDefault="008225C9" w:rsidP="008225C9">
          <w:pPr>
            <w:pStyle w:val="AE91B355823D4E459415E58B48EFFB3C"/>
          </w:pPr>
          <w:r w:rsidRPr="00866ADB">
            <w:rPr>
              <w:rStyle w:val="PlaceholderText"/>
              <w:rFonts w:ascii="Arial" w:hAnsi="Arial" w:cs="Arial"/>
              <w:color w:val="0070C0"/>
              <w:sz w:val="14"/>
              <w:szCs w:val="14"/>
              <w:u w:val="single"/>
            </w:rPr>
            <w:t>Click here to enter text.</w:t>
          </w:r>
        </w:p>
      </w:docPartBody>
    </w:docPart>
    <w:docPart>
      <w:docPartPr>
        <w:name w:val="4B5F784DBE414DA2A27394556A5263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77FDC2-A97F-43BF-96DF-DFCAD78FFEFC}"/>
      </w:docPartPr>
      <w:docPartBody>
        <w:p w:rsidR="00302C0D" w:rsidRDefault="008225C9" w:rsidP="008225C9">
          <w:pPr>
            <w:pStyle w:val="4B5F784DBE414DA2A27394556A5263D1"/>
          </w:pPr>
          <w:r w:rsidRPr="00866ADB">
            <w:rPr>
              <w:rStyle w:val="PlaceholderText"/>
              <w:rFonts w:ascii="Arial" w:hAnsi="Arial" w:cs="Arial"/>
              <w:color w:val="0070C0"/>
              <w:sz w:val="14"/>
              <w:szCs w:val="14"/>
              <w:u w:val="single"/>
            </w:rPr>
            <w:t>Click here to enter text.</w:t>
          </w:r>
        </w:p>
      </w:docPartBody>
    </w:docPart>
    <w:docPart>
      <w:docPartPr>
        <w:name w:val="B718A4469FF749FD98369C2DC22232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330AF7-A163-4B20-B825-E99A8D0819E9}"/>
      </w:docPartPr>
      <w:docPartBody>
        <w:p w:rsidR="00302C0D" w:rsidRDefault="008225C9" w:rsidP="008225C9">
          <w:pPr>
            <w:pStyle w:val="B718A4469FF749FD98369C2DC222326F"/>
          </w:pPr>
          <w:r w:rsidRPr="00C45BA4">
            <w:rPr>
              <w:rFonts w:ascii="Arial" w:hAnsi="Arial" w:cs="Arial"/>
              <w:b/>
              <w:color w:val="0070C0"/>
              <w:sz w:val="10"/>
            </w:rPr>
            <w:t>Select</w:t>
          </w:r>
        </w:p>
      </w:docPartBody>
    </w:docPart>
    <w:docPart>
      <w:docPartPr>
        <w:name w:val="BC2111F40F0F4746873A9238A89BEF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0915B5-67E5-4F76-8B44-7CD3F603A850}"/>
      </w:docPartPr>
      <w:docPartBody>
        <w:p w:rsidR="00302C0D" w:rsidRDefault="008225C9" w:rsidP="008225C9">
          <w:pPr>
            <w:pStyle w:val="BC2111F40F0F4746873A9238A89BEF28"/>
          </w:pPr>
          <w:r w:rsidRPr="00C45BA4">
            <w:rPr>
              <w:rFonts w:ascii="Arial" w:hAnsi="Arial" w:cs="Arial"/>
              <w:b/>
              <w:color w:val="0070C0"/>
              <w:sz w:val="10"/>
            </w:rPr>
            <w:t>Select</w:t>
          </w:r>
        </w:p>
      </w:docPartBody>
    </w:docPart>
    <w:docPart>
      <w:docPartPr>
        <w:name w:val="3AB48E09F160424685624C0460CBE5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D29D38-0C07-4C6A-BC92-E85F16A03675}"/>
      </w:docPartPr>
      <w:docPartBody>
        <w:p w:rsidR="0003632B" w:rsidRDefault="00A70897" w:rsidP="00A70897">
          <w:pPr>
            <w:pStyle w:val="3AB48E09F160424685624C0460CBE52A"/>
          </w:pPr>
          <w:r w:rsidRPr="00C45BA4">
            <w:rPr>
              <w:rFonts w:ascii="Arial" w:hAnsi="Arial" w:cs="Arial"/>
              <w:b/>
              <w:color w:val="0070C0"/>
              <w:sz w:val="10"/>
            </w:rPr>
            <w:t>Select</w:t>
          </w:r>
        </w:p>
      </w:docPartBody>
    </w:docPart>
    <w:docPart>
      <w:docPartPr>
        <w:name w:val="B964FB293F7740319A8991B6BD72E3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73BDDF-BA1A-435D-AB1D-47469E114A8E}"/>
      </w:docPartPr>
      <w:docPartBody>
        <w:p w:rsidR="0003632B" w:rsidRDefault="00A70897" w:rsidP="00A70897">
          <w:pPr>
            <w:pStyle w:val="B964FB293F7740319A8991B6BD72E348"/>
          </w:pPr>
          <w:r w:rsidRPr="00C45BA4">
            <w:rPr>
              <w:rFonts w:ascii="Arial" w:hAnsi="Arial" w:cs="Arial"/>
              <w:b/>
              <w:color w:val="0070C0"/>
              <w:sz w:val="10"/>
            </w:rPr>
            <w:t>Select</w:t>
          </w:r>
        </w:p>
      </w:docPartBody>
    </w:docPart>
    <w:docPart>
      <w:docPartPr>
        <w:name w:val="6A13B6C932F2444BBF7D4ADD29D505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8B57E4-5A4E-4829-9BE3-A0F9A60F4D7E}"/>
      </w:docPartPr>
      <w:docPartBody>
        <w:p w:rsidR="0003632B" w:rsidRDefault="00A70897" w:rsidP="00A70897">
          <w:pPr>
            <w:pStyle w:val="6A13B6C932F2444BBF7D4ADD29D5052A"/>
          </w:pPr>
          <w:r w:rsidRPr="00C45BA4">
            <w:rPr>
              <w:rFonts w:ascii="Arial" w:hAnsi="Arial" w:cs="Arial"/>
              <w:b/>
              <w:color w:val="0070C0"/>
              <w:sz w:val="10"/>
            </w:rPr>
            <w:t>Select</w:t>
          </w:r>
        </w:p>
      </w:docPartBody>
    </w:docPart>
    <w:docPart>
      <w:docPartPr>
        <w:name w:val="06901CA6F936417F918E2C615F72E5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4A1FE2-2325-43A7-B94D-93D9FE8F5C67}"/>
      </w:docPartPr>
      <w:docPartBody>
        <w:p w:rsidR="0003632B" w:rsidRDefault="00A70897" w:rsidP="00A70897">
          <w:pPr>
            <w:pStyle w:val="06901CA6F936417F918E2C615F72E50F"/>
          </w:pPr>
          <w:r w:rsidRPr="00C45BA4">
            <w:rPr>
              <w:rFonts w:ascii="Arial" w:hAnsi="Arial" w:cs="Arial"/>
              <w:b/>
              <w:color w:val="0070C0"/>
              <w:sz w:val="10"/>
            </w:rPr>
            <w:t>Select</w:t>
          </w:r>
        </w:p>
      </w:docPartBody>
    </w:docPart>
    <w:docPart>
      <w:docPartPr>
        <w:name w:val="836F58AA7E764074B009145457F694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D4358A-2B68-42E1-8FEB-A63A39FF8F47}"/>
      </w:docPartPr>
      <w:docPartBody>
        <w:p w:rsidR="0003632B" w:rsidRDefault="00A70897" w:rsidP="00A70897">
          <w:pPr>
            <w:pStyle w:val="836F58AA7E764074B009145457F69423"/>
          </w:pPr>
          <w:r w:rsidRPr="00C45BA4">
            <w:rPr>
              <w:rFonts w:ascii="Arial" w:hAnsi="Arial" w:cs="Arial"/>
              <w:b/>
              <w:color w:val="0070C0"/>
              <w:sz w:val="10"/>
            </w:rPr>
            <w:t>Select</w:t>
          </w:r>
        </w:p>
      </w:docPartBody>
    </w:docPart>
    <w:docPart>
      <w:docPartPr>
        <w:name w:val="8B58738A46C546169BCDBE1EEA333F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6A639C-BD91-4330-85C0-5C5F7A9D1432}"/>
      </w:docPartPr>
      <w:docPartBody>
        <w:p w:rsidR="0003632B" w:rsidRDefault="00A70897" w:rsidP="00A70897">
          <w:pPr>
            <w:pStyle w:val="8B58738A46C546169BCDBE1EEA333F8E"/>
          </w:pPr>
          <w:r w:rsidRPr="00C45BA4">
            <w:rPr>
              <w:rFonts w:ascii="Arial" w:hAnsi="Arial" w:cs="Arial"/>
              <w:b/>
              <w:color w:val="0070C0"/>
              <w:sz w:val="10"/>
            </w:rPr>
            <w:t>Select</w:t>
          </w:r>
        </w:p>
      </w:docPartBody>
    </w:docPart>
    <w:docPart>
      <w:docPartPr>
        <w:name w:val="0C27191D6E0B4A74A110B4D875D88C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A064D8-F5B4-4987-A8DD-E87478EDAA8D}"/>
      </w:docPartPr>
      <w:docPartBody>
        <w:p w:rsidR="0003632B" w:rsidRDefault="00A70897" w:rsidP="00A70897">
          <w:pPr>
            <w:pStyle w:val="0C27191D6E0B4A74A110B4D875D88C83"/>
          </w:pPr>
          <w:r w:rsidRPr="00C45BA4">
            <w:rPr>
              <w:rFonts w:ascii="Arial" w:hAnsi="Arial" w:cs="Arial"/>
              <w:b/>
              <w:color w:val="0070C0"/>
              <w:sz w:val="10"/>
            </w:rPr>
            <w:t>Select</w:t>
          </w:r>
        </w:p>
      </w:docPartBody>
    </w:docPart>
    <w:docPart>
      <w:docPartPr>
        <w:name w:val="CE6DE1B5DDAF4EA986FEF9809EF161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806156-29D3-428D-AA91-B761B2876F53}"/>
      </w:docPartPr>
      <w:docPartBody>
        <w:p w:rsidR="0003632B" w:rsidRDefault="00A70897" w:rsidP="00A70897">
          <w:pPr>
            <w:pStyle w:val="CE6DE1B5DDAF4EA986FEF9809EF16167"/>
          </w:pPr>
          <w:r w:rsidRPr="00C45BA4">
            <w:rPr>
              <w:rFonts w:ascii="Arial" w:hAnsi="Arial" w:cs="Arial"/>
              <w:b/>
              <w:color w:val="0070C0"/>
              <w:sz w:val="10"/>
            </w:rPr>
            <w:t>Select</w:t>
          </w:r>
        </w:p>
      </w:docPartBody>
    </w:docPart>
    <w:docPart>
      <w:docPartPr>
        <w:name w:val="6F611B6F310E44A58F7EA1A0CC03FE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ECE22E-9C34-476E-8FAC-2E53663AF174}"/>
      </w:docPartPr>
      <w:docPartBody>
        <w:p w:rsidR="0003632B" w:rsidRDefault="00A70897" w:rsidP="00A70897">
          <w:pPr>
            <w:pStyle w:val="6F611B6F310E44A58F7EA1A0CC03FEFC"/>
          </w:pPr>
          <w:r w:rsidRPr="00C45BA4">
            <w:rPr>
              <w:rFonts w:ascii="Arial" w:hAnsi="Arial" w:cs="Arial"/>
              <w:b/>
              <w:color w:val="0070C0"/>
              <w:sz w:val="10"/>
            </w:rPr>
            <w:t>Selec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A5366"/>
    <w:rsid w:val="0003632B"/>
    <w:rsid w:val="00051BEA"/>
    <w:rsid w:val="000C2391"/>
    <w:rsid w:val="001124CD"/>
    <w:rsid w:val="001232BB"/>
    <w:rsid w:val="00161D2C"/>
    <w:rsid w:val="0016381E"/>
    <w:rsid w:val="001B0899"/>
    <w:rsid w:val="001C237C"/>
    <w:rsid w:val="001C64CB"/>
    <w:rsid w:val="001E0C82"/>
    <w:rsid w:val="001E7817"/>
    <w:rsid w:val="00214F16"/>
    <w:rsid w:val="00214FC4"/>
    <w:rsid w:val="00294411"/>
    <w:rsid w:val="002A27D1"/>
    <w:rsid w:val="002A5366"/>
    <w:rsid w:val="002B55A0"/>
    <w:rsid w:val="00302C0D"/>
    <w:rsid w:val="0035560D"/>
    <w:rsid w:val="003631B0"/>
    <w:rsid w:val="00370FAE"/>
    <w:rsid w:val="00377E1E"/>
    <w:rsid w:val="00382E3F"/>
    <w:rsid w:val="003974AA"/>
    <w:rsid w:val="003B5F18"/>
    <w:rsid w:val="00471ADF"/>
    <w:rsid w:val="004C1EDC"/>
    <w:rsid w:val="004D3084"/>
    <w:rsid w:val="00543C08"/>
    <w:rsid w:val="005C55DB"/>
    <w:rsid w:val="00676FA7"/>
    <w:rsid w:val="006C2D76"/>
    <w:rsid w:val="00703EE9"/>
    <w:rsid w:val="007304B6"/>
    <w:rsid w:val="00743C7C"/>
    <w:rsid w:val="0077124A"/>
    <w:rsid w:val="0080296A"/>
    <w:rsid w:val="008225C9"/>
    <w:rsid w:val="00840262"/>
    <w:rsid w:val="00862F36"/>
    <w:rsid w:val="0089771B"/>
    <w:rsid w:val="008B1D04"/>
    <w:rsid w:val="00922E93"/>
    <w:rsid w:val="00927508"/>
    <w:rsid w:val="00930773"/>
    <w:rsid w:val="0099491B"/>
    <w:rsid w:val="009D3ABD"/>
    <w:rsid w:val="00A25D7C"/>
    <w:rsid w:val="00A309AD"/>
    <w:rsid w:val="00A4115B"/>
    <w:rsid w:val="00A465A8"/>
    <w:rsid w:val="00A70897"/>
    <w:rsid w:val="00AC1355"/>
    <w:rsid w:val="00AD0E9E"/>
    <w:rsid w:val="00B41DF9"/>
    <w:rsid w:val="00B43C67"/>
    <w:rsid w:val="00BD7F60"/>
    <w:rsid w:val="00C45B85"/>
    <w:rsid w:val="00C51083"/>
    <w:rsid w:val="00C716AC"/>
    <w:rsid w:val="00C80F5D"/>
    <w:rsid w:val="00D05B30"/>
    <w:rsid w:val="00D273E8"/>
    <w:rsid w:val="00D3021A"/>
    <w:rsid w:val="00DB42B2"/>
    <w:rsid w:val="00E04928"/>
    <w:rsid w:val="00E32D6F"/>
    <w:rsid w:val="00E86AC8"/>
    <w:rsid w:val="00E92260"/>
    <w:rsid w:val="00EA5118"/>
    <w:rsid w:val="00F12436"/>
    <w:rsid w:val="00F66468"/>
    <w:rsid w:val="00F80266"/>
    <w:rsid w:val="00F932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225C9"/>
    <w:rPr>
      <w:color w:val="808080"/>
    </w:rPr>
  </w:style>
  <w:style w:type="paragraph" w:customStyle="1" w:styleId="C0843B3F21054DB199AA178099F2B111">
    <w:name w:val="C0843B3F21054DB199AA178099F2B111"/>
    <w:rsid w:val="003974AA"/>
    <w:rPr>
      <w:rFonts w:eastAsiaTheme="minorHAnsi"/>
    </w:rPr>
  </w:style>
  <w:style w:type="paragraph" w:customStyle="1" w:styleId="36A20A82DFFC458C86C08229DAECDE529">
    <w:name w:val="36A20A82DFFC458C86C08229DAECDE529"/>
    <w:rsid w:val="00F66468"/>
    <w:rPr>
      <w:rFonts w:eastAsiaTheme="minorHAnsi"/>
    </w:rPr>
  </w:style>
  <w:style w:type="paragraph" w:customStyle="1" w:styleId="E92E32DA2361413E82C058A0E6E5DF71">
    <w:name w:val="E92E32DA2361413E82C058A0E6E5DF71"/>
    <w:rsid w:val="00161D2C"/>
  </w:style>
  <w:style w:type="paragraph" w:customStyle="1" w:styleId="7E06DA28196B45A6A1759C3341A489E3">
    <w:name w:val="7E06DA28196B45A6A1759C3341A489E3"/>
    <w:rsid w:val="0016381E"/>
  </w:style>
  <w:style w:type="paragraph" w:customStyle="1" w:styleId="742D86DDA00C4C2BB1641314E7F68479">
    <w:name w:val="742D86DDA00C4C2BB1641314E7F68479"/>
    <w:rsid w:val="0016381E"/>
  </w:style>
  <w:style w:type="paragraph" w:customStyle="1" w:styleId="D6C8A1027D714207A58876AFB2C6163A9">
    <w:name w:val="D6C8A1027D714207A58876AFB2C6163A9"/>
    <w:rsid w:val="0016381E"/>
    <w:rPr>
      <w:rFonts w:eastAsiaTheme="minorHAnsi"/>
    </w:rPr>
  </w:style>
  <w:style w:type="paragraph" w:customStyle="1" w:styleId="3D7B4A5F124841CB948AB4DF3B8166CA18">
    <w:name w:val="3D7B4A5F124841CB948AB4DF3B8166CA18"/>
    <w:rsid w:val="0016381E"/>
    <w:rPr>
      <w:rFonts w:eastAsiaTheme="minorHAnsi"/>
    </w:rPr>
  </w:style>
  <w:style w:type="paragraph" w:customStyle="1" w:styleId="1465138AD0EA435A9A3F57A18B82BCF718">
    <w:name w:val="1465138AD0EA435A9A3F57A18B82BCF718"/>
    <w:rsid w:val="0016381E"/>
    <w:rPr>
      <w:rFonts w:eastAsiaTheme="minorHAnsi"/>
    </w:rPr>
  </w:style>
  <w:style w:type="paragraph" w:customStyle="1" w:styleId="25611B6E6C58483A9A8B01AB0E1F19AA2">
    <w:name w:val="25611B6E6C58483A9A8B01AB0E1F19AA2"/>
    <w:rsid w:val="0016381E"/>
    <w:rPr>
      <w:rFonts w:eastAsiaTheme="minorHAnsi"/>
    </w:rPr>
  </w:style>
  <w:style w:type="paragraph" w:customStyle="1" w:styleId="89082F854EB447619BDE94686281BFC211">
    <w:name w:val="89082F854EB447619BDE94686281BFC211"/>
    <w:rsid w:val="0016381E"/>
    <w:rPr>
      <w:rFonts w:eastAsiaTheme="minorHAnsi"/>
    </w:rPr>
  </w:style>
  <w:style w:type="paragraph" w:customStyle="1" w:styleId="25F808A44AFD4748BBD3B01E947B50AD11">
    <w:name w:val="25F808A44AFD4748BBD3B01E947B50AD11"/>
    <w:rsid w:val="0016381E"/>
    <w:rPr>
      <w:rFonts w:eastAsiaTheme="minorHAnsi"/>
    </w:rPr>
  </w:style>
  <w:style w:type="paragraph" w:customStyle="1" w:styleId="317CA0ABBC324F7A8A77134C6C1F6ABD">
    <w:name w:val="317CA0ABBC324F7A8A77134C6C1F6ABD"/>
    <w:rsid w:val="00927508"/>
  </w:style>
  <w:style w:type="paragraph" w:customStyle="1" w:styleId="28126DB212D042C6BB5A4377313534F6">
    <w:name w:val="28126DB212D042C6BB5A4377313534F6"/>
    <w:rsid w:val="00927508"/>
  </w:style>
  <w:style w:type="paragraph" w:customStyle="1" w:styleId="6C0DEE8E928B4BC78EBB2F2D34B718CB">
    <w:name w:val="6C0DEE8E928B4BC78EBB2F2D34B718CB"/>
    <w:rsid w:val="00927508"/>
  </w:style>
  <w:style w:type="paragraph" w:customStyle="1" w:styleId="AC5BB7CD48D243C3B5F21E4281B5E42D">
    <w:name w:val="AC5BB7CD48D243C3B5F21E4281B5E42D"/>
    <w:rsid w:val="00927508"/>
  </w:style>
  <w:style w:type="paragraph" w:customStyle="1" w:styleId="85E0ED17AB9E4BE39DD733CAE45F5283">
    <w:name w:val="85E0ED17AB9E4BE39DD733CAE45F5283"/>
    <w:rsid w:val="00382E3F"/>
  </w:style>
  <w:style w:type="paragraph" w:customStyle="1" w:styleId="2030F9DB9897449B89EA639B1E91C318">
    <w:name w:val="2030F9DB9897449B89EA639B1E91C318"/>
    <w:rsid w:val="00382E3F"/>
  </w:style>
  <w:style w:type="paragraph" w:customStyle="1" w:styleId="F293D57CB43F414F97E50484AF073FBE">
    <w:name w:val="F293D57CB43F414F97E50484AF073FBE"/>
    <w:rsid w:val="00AC1355"/>
  </w:style>
  <w:style w:type="paragraph" w:customStyle="1" w:styleId="7EEC55B056DF4077AD14ABE94468C071">
    <w:name w:val="7EEC55B056DF4077AD14ABE94468C071"/>
    <w:rsid w:val="00862F36"/>
  </w:style>
  <w:style w:type="paragraph" w:customStyle="1" w:styleId="7CC83511ED0A43E6A7BC3A4F28BE1B0D">
    <w:name w:val="7CC83511ED0A43E6A7BC3A4F28BE1B0D"/>
    <w:rsid w:val="00862F36"/>
  </w:style>
  <w:style w:type="paragraph" w:customStyle="1" w:styleId="4B1E1393E3FC45339C23E6CE247CB018">
    <w:name w:val="4B1E1393E3FC45339C23E6CE247CB018"/>
    <w:rsid w:val="008225C9"/>
  </w:style>
  <w:style w:type="paragraph" w:customStyle="1" w:styleId="AE91B355823D4E459415E58B48EFFB3C">
    <w:name w:val="AE91B355823D4E459415E58B48EFFB3C"/>
    <w:rsid w:val="008225C9"/>
  </w:style>
  <w:style w:type="paragraph" w:customStyle="1" w:styleId="4B5F784DBE414DA2A27394556A5263D1">
    <w:name w:val="4B5F784DBE414DA2A27394556A5263D1"/>
    <w:rsid w:val="008225C9"/>
  </w:style>
  <w:style w:type="paragraph" w:customStyle="1" w:styleId="116ED392E19044589DF7A9B90F7CF62A">
    <w:name w:val="116ED392E19044589DF7A9B90F7CF62A"/>
    <w:rsid w:val="008B1D04"/>
  </w:style>
  <w:style w:type="paragraph" w:customStyle="1" w:styleId="8152B45FF7AF460BA097637D6F9FD531">
    <w:name w:val="8152B45FF7AF460BA097637D6F9FD531"/>
    <w:rsid w:val="008B1D04"/>
  </w:style>
  <w:style w:type="paragraph" w:customStyle="1" w:styleId="B2EEA684A0624A6F960024FDD03EDCF3">
    <w:name w:val="B2EEA684A0624A6F960024FDD03EDCF3"/>
    <w:rsid w:val="008B1D04"/>
  </w:style>
  <w:style w:type="paragraph" w:customStyle="1" w:styleId="9897A44F04BF42999D7C0ACE7215A05C">
    <w:name w:val="9897A44F04BF42999D7C0ACE7215A05C"/>
    <w:rsid w:val="008B1D04"/>
  </w:style>
  <w:style w:type="paragraph" w:customStyle="1" w:styleId="71E017D3D5F843BDBE34454B20BA0EDE">
    <w:name w:val="71E017D3D5F843BDBE34454B20BA0EDE"/>
    <w:rsid w:val="008B1D04"/>
  </w:style>
  <w:style w:type="paragraph" w:customStyle="1" w:styleId="495AB93D07874CFDA652F5D8E6B6F3A9">
    <w:name w:val="495AB93D07874CFDA652F5D8E6B6F3A9"/>
    <w:rsid w:val="008B1D04"/>
  </w:style>
  <w:style w:type="paragraph" w:customStyle="1" w:styleId="F16FB614567B41C4B1643DA1594FC492">
    <w:name w:val="F16FB614567B41C4B1643DA1594FC492"/>
    <w:rsid w:val="008B1D04"/>
  </w:style>
  <w:style w:type="paragraph" w:customStyle="1" w:styleId="FE0FB2B4DC1C4A92B1A128860040227E">
    <w:name w:val="FE0FB2B4DC1C4A92B1A128860040227E"/>
    <w:rsid w:val="008B1D04"/>
  </w:style>
  <w:style w:type="paragraph" w:customStyle="1" w:styleId="6FD8E32E29F34CCD8E1EDC6662243343">
    <w:name w:val="6FD8E32E29F34CCD8E1EDC6662243343"/>
    <w:rsid w:val="008B1D04"/>
  </w:style>
  <w:style w:type="paragraph" w:customStyle="1" w:styleId="B718A4469FF749FD98369C2DC222326F">
    <w:name w:val="B718A4469FF749FD98369C2DC222326F"/>
    <w:rsid w:val="008225C9"/>
  </w:style>
  <w:style w:type="paragraph" w:customStyle="1" w:styleId="BC2111F40F0F4746873A9238A89BEF28">
    <w:name w:val="BC2111F40F0F4746873A9238A89BEF28"/>
    <w:rsid w:val="008225C9"/>
  </w:style>
  <w:style w:type="paragraph" w:customStyle="1" w:styleId="BE571B1FCA3741978560FA5BB24DFBAA">
    <w:name w:val="BE571B1FCA3741978560FA5BB24DFBAA"/>
    <w:rsid w:val="00C80F5D"/>
  </w:style>
  <w:style w:type="paragraph" w:customStyle="1" w:styleId="1341EA94417B4046913823D3413C1DFA">
    <w:name w:val="1341EA94417B4046913823D3413C1DFA"/>
    <w:rsid w:val="00C80F5D"/>
  </w:style>
  <w:style w:type="paragraph" w:customStyle="1" w:styleId="6A4DE7E7A24D4DA5BA597261341A4D71">
    <w:name w:val="6A4DE7E7A24D4DA5BA597261341A4D71"/>
    <w:rsid w:val="00C80F5D"/>
  </w:style>
  <w:style w:type="paragraph" w:customStyle="1" w:styleId="FCBCB5F98F3F487FA2E9566FF902A819">
    <w:name w:val="FCBCB5F98F3F487FA2E9566FF902A819"/>
    <w:rsid w:val="00C80F5D"/>
  </w:style>
  <w:style w:type="paragraph" w:customStyle="1" w:styleId="EA966A9944204EB9B070DCEB887A13FC">
    <w:name w:val="EA966A9944204EB9B070DCEB887A13FC"/>
    <w:rsid w:val="00C80F5D"/>
  </w:style>
  <w:style w:type="paragraph" w:customStyle="1" w:styleId="A22C0371AA2E45189B5ABC0398F53AEE">
    <w:name w:val="A22C0371AA2E45189B5ABC0398F53AEE"/>
    <w:rsid w:val="00C80F5D"/>
  </w:style>
  <w:style w:type="paragraph" w:customStyle="1" w:styleId="DD41F41AA1EF42E68CB994A53D3325C2">
    <w:name w:val="DD41F41AA1EF42E68CB994A53D3325C2"/>
    <w:rsid w:val="00C80F5D"/>
  </w:style>
  <w:style w:type="paragraph" w:customStyle="1" w:styleId="73547611F6CF4E3B9C98505A8DF7A36B">
    <w:name w:val="73547611F6CF4E3B9C98505A8DF7A36B"/>
    <w:rsid w:val="00C80F5D"/>
  </w:style>
  <w:style w:type="paragraph" w:customStyle="1" w:styleId="3AB48E09F160424685624C0460CBE52A">
    <w:name w:val="3AB48E09F160424685624C0460CBE52A"/>
    <w:rsid w:val="00A70897"/>
  </w:style>
  <w:style w:type="paragraph" w:customStyle="1" w:styleId="B964FB293F7740319A8991B6BD72E348">
    <w:name w:val="B964FB293F7740319A8991B6BD72E348"/>
    <w:rsid w:val="00A70897"/>
  </w:style>
  <w:style w:type="paragraph" w:customStyle="1" w:styleId="6A13B6C932F2444BBF7D4ADD29D5052A">
    <w:name w:val="6A13B6C932F2444BBF7D4ADD29D5052A"/>
    <w:rsid w:val="00A70897"/>
  </w:style>
  <w:style w:type="paragraph" w:customStyle="1" w:styleId="06901CA6F936417F918E2C615F72E50F">
    <w:name w:val="06901CA6F936417F918E2C615F72E50F"/>
    <w:rsid w:val="00A70897"/>
  </w:style>
  <w:style w:type="paragraph" w:customStyle="1" w:styleId="836F58AA7E764074B009145457F69423">
    <w:name w:val="836F58AA7E764074B009145457F69423"/>
    <w:rsid w:val="00A70897"/>
  </w:style>
  <w:style w:type="paragraph" w:customStyle="1" w:styleId="8B58738A46C546169BCDBE1EEA333F8E">
    <w:name w:val="8B58738A46C546169BCDBE1EEA333F8E"/>
    <w:rsid w:val="00A70897"/>
  </w:style>
  <w:style w:type="paragraph" w:customStyle="1" w:styleId="0C27191D6E0B4A74A110B4D875D88C83">
    <w:name w:val="0C27191D6E0B4A74A110B4D875D88C83"/>
    <w:rsid w:val="00A70897"/>
  </w:style>
  <w:style w:type="paragraph" w:customStyle="1" w:styleId="CE6DE1B5DDAF4EA986FEF9809EF16167">
    <w:name w:val="CE6DE1B5DDAF4EA986FEF9809EF16167"/>
    <w:rsid w:val="00A70897"/>
  </w:style>
  <w:style w:type="paragraph" w:customStyle="1" w:styleId="6F611B6F310E44A58F7EA1A0CC03FEFC">
    <w:name w:val="6F611B6F310E44A58F7EA1A0CC03FEFC"/>
    <w:rsid w:val="00A7089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tns:customPropertyEditors xmlns:tns="http://schemas.microsoft.com/office/2006/customDocumentInformationPanel">
  <tns:showOnOpen>false</tns:showOnOpen>
  <tns:defaultPropertyEditorNamespace>Standard properties</tns:defaultPropertyEditorNamespace>
</tns:customPropertyEditor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E1B42FC-CACA-4366-BF2D-003F2C8CEE03}">
  <ds:schemaRefs>
    <ds:schemaRef ds:uri="http://schemas.microsoft.com/office/2006/customDocumentInformationPanel"/>
  </ds:schemaRefs>
</ds:datastoreItem>
</file>

<file path=customXml/itemProps2.xml><?xml version="1.0" encoding="utf-8"?>
<ds:datastoreItem xmlns:ds="http://schemas.openxmlformats.org/officeDocument/2006/customXml" ds:itemID="{0C4883C9-5FF0-4063-B049-97D80BB7CC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481</Words>
  <Characters>274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d W. Vicroy</dc:creator>
  <cp:keywords/>
  <dc:description/>
  <cp:lastModifiedBy>Sinha, Alok, DFA</cp:lastModifiedBy>
  <cp:revision>5</cp:revision>
  <cp:lastPrinted>2023-02-21T20:22:00Z</cp:lastPrinted>
  <dcterms:created xsi:type="dcterms:W3CDTF">2023-03-16T15:19:00Z</dcterms:created>
  <dcterms:modified xsi:type="dcterms:W3CDTF">2025-11-17T17:32:00Z</dcterms:modified>
</cp:coreProperties>
</file>